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90BF5" w14:textId="3A28532A" w:rsidR="00E60ADF" w:rsidRDefault="003D1DFA" w:rsidP="000446AD">
      <w:pPr>
        <w:pStyle w:val="Caption-Figure"/>
      </w:pPr>
      <w:r>
        <w:rPr>
          <w:noProof/>
        </w:rPr>
        <mc:AlternateContent>
          <mc:Choice Requires="wps">
            <w:drawing>
              <wp:anchor distT="45720" distB="45720" distL="114300" distR="114300" simplePos="0" relativeHeight="251658241" behindDoc="0" locked="0" layoutInCell="1" allowOverlap="1" wp14:anchorId="77A2B3D4" wp14:editId="13C06E83">
                <wp:simplePos x="0" y="0"/>
                <wp:positionH relativeFrom="page">
                  <wp:posOffset>3779520</wp:posOffset>
                </wp:positionH>
                <wp:positionV relativeFrom="paragraph">
                  <wp:posOffset>4827905</wp:posOffset>
                </wp:positionV>
                <wp:extent cx="3992880" cy="2619375"/>
                <wp:effectExtent l="0" t="0" r="0" b="9525"/>
                <wp:wrapSquare wrapText="bothSides"/>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2880" cy="2619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BCC7D3" w14:textId="50EFB29C" w:rsidR="00D07539" w:rsidRPr="009F3131" w:rsidRDefault="00D07539" w:rsidP="009F3131">
                            <w:pPr>
                              <w:jc w:val="center"/>
                              <w:rPr>
                                <w:b/>
                                <w:bCs/>
                                <w:color w:val="305067"/>
                                <w:sz w:val="48"/>
                                <w:szCs w:val="48"/>
                              </w:rPr>
                            </w:pPr>
                            <w:r w:rsidRPr="003D1DFA">
                              <w:rPr>
                                <w:b/>
                                <w:bCs/>
                                <w:color w:val="305067"/>
                                <w:sz w:val="48"/>
                                <w:szCs w:val="48"/>
                              </w:rPr>
                              <w:t xml:space="preserve">C-POD </w:t>
                            </w:r>
                            <w:r w:rsidR="003F1D32">
                              <w:rPr>
                                <w:b/>
                                <w:bCs/>
                                <w:color w:val="305067"/>
                                <w:sz w:val="48"/>
                                <w:szCs w:val="48"/>
                              </w:rPr>
                              <w:t>Plan</w:t>
                            </w:r>
                            <w:r w:rsidR="009F3131">
                              <w:rPr>
                                <w:b/>
                                <w:bCs/>
                                <w:color w:val="305067"/>
                                <w:sz w:val="48"/>
                                <w:szCs w:val="48"/>
                              </w:rPr>
                              <w:t>ning</w:t>
                            </w:r>
                            <w:r w:rsidR="001F5069">
                              <w:rPr>
                                <w:b/>
                                <w:bCs/>
                                <w:color w:val="305067"/>
                                <w:sz w:val="48"/>
                                <w:szCs w:val="48"/>
                              </w:rPr>
                              <w:t>:</w:t>
                            </w:r>
                            <w:r w:rsidR="003F1D32">
                              <w:rPr>
                                <w:b/>
                                <w:bCs/>
                                <w:color w:val="305067"/>
                                <w:sz w:val="48"/>
                                <w:szCs w:val="48"/>
                              </w:rPr>
                              <w:t xml:space="preserve"> </w:t>
                            </w:r>
                            <w:r w:rsidR="009F3131">
                              <w:rPr>
                                <w:b/>
                                <w:bCs/>
                                <w:color w:val="305067"/>
                                <w:sz w:val="48"/>
                                <w:szCs w:val="48"/>
                              </w:rPr>
                              <w:t>MOU/LOA</w:t>
                            </w:r>
                            <w:r w:rsidR="000A2D45">
                              <w:rPr>
                                <w:b/>
                                <w:bCs/>
                                <w:color w:val="305067"/>
                                <w:sz w:val="48"/>
                                <w:szCs w:val="48"/>
                              </w:rPr>
                              <w:t xml:space="preserve"> </w:t>
                            </w:r>
                            <w:r w:rsidR="009F3131">
                              <w:rPr>
                                <w:b/>
                                <w:bCs/>
                                <w:color w:val="305067"/>
                                <w:sz w:val="48"/>
                                <w:szCs w:val="48"/>
                              </w:rPr>
                              <w:t>Development</w:t>
                            </w:r>
                            <w:r w:rsidR="009F3131">
                              <w:rPr>
                                <w:b/>
                                <w:bCs/>
                                <w:color w:val="305067"/>
                                <w:sz w:val="48"/>
                                <w:szCs w:val="48"/>
                              </w:rPr>
                              <w:br/>
                              <w:t>Guide</w:t>
                            </w:r>
                            <w:r w:rsidR="000A2D45">
                              <w:rPr>
                                <w:b/>
                                <w:bCs/>
                                <w:color w:val="305067"/>
                                <w:sz w:val="48"/>
                                <w:szCs w:val="48"/>
                              </w:rPr>
                              <w:t xml:space="preserve"> </w:t>
                            </w:r>
                          </w:p>
                          <w:p w14:paraId="6A7279BD" w14:textId="77777777" w:rsidR="002B316D" w:rsidRDefault="002B316D" w:rsidP="002B316D">
                            <w:pPr>
                              <w:rPr>
                                <w:b/>
                                <w:bCs/>
                                <w:color w:val="305067"/>
                                <w:sz w:val="48"/>
                                <w:szCs w:val="48"/>
                              </w:rPr>
                            </w:pPr>
                          </w:p>
                          <w:p w14:paraId="0380B1DF" w14:textId="5B38AA58" w:rsidR="00D07539" w:rsidRPr="003D1DFA" w:rsidRDefault="00D07539" w:rsidP="003D1DFA">
                            <w:pPr>
                              <w:jc w:val="center"/>
                              <w:rPr>
                                <w:b/>
                                <w:bCs/>
                                <w:color w:val="305067"/>
                                <w:sz w:val="48"/>
                                <w:szCs w:val="4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7A2B3D4" id="_x0000_t202" coordsize="21600,21600" o:spt="202" path="m,l,21600r21600,l21600,xe">
                <v:stroke joinstyle="miter"/>
                <v:path gradientshapeok="t" o:connecttype="rect"/>
              </v:shapetype>
              <v:shape id="Text Box 4" o:spid="_x0000_s1026" type="#_x0000_t202" style="position:absolute;margin-left:297.6pt;margin-top:380.15pt;width:314.4pt;height:206.25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" filled="f" stroked="f">
                <v:textbox>
                  <w:txbxContent>
                    <w:p w14:paraId="23BCC7D3" w14:textId="50EFB29C" w:rsidR="00D07539" w:rsidRPr="009F3131" w:rsidRDefault="00D07539" w:rsidP="009F3131">
                      <w:pPr>
                        <w:jc w:val="center"/>
                        <w:rPr>
                          <w:b/>
                          <w:bCs/>
                          <w:color w:val="305067"/>
                          <w:sz w:val="48"/>
                          <w:szCs w:val="48"/>
                        </w:rPr>
                      </w:pPr>
                      <w:r w:rsidRPr="003D1DFA">
                        <w:rPr>
                          <w:b/>
                          <w:bCs/>
                          <w:color w:val="305067"/>
                          <w:sz w:val="48"/>
                          <w:szCs w:val="48"/>
                        </w:rPr>
                        <w:t xml:space="preserve">C-POD </w:t>
                      </w:r>
                      <w:r w:rsidR="003F1D32">
                        <w:rPr>
                          <w:b/>
                          <w:bCs/>
                          <w:color w:val="305067"/>
                          <w:sz w:val="48"/>
                          <w:szCs w:val="48"/>
                        </w:rPr>
                        <w:t>Plan</w:t>
                      </w:r>
                      <w:r w:rsidR="009F3131">
                        <w:rPr>
                          <w:b/>
                          <w:bCs/>
                          <w:color w:val="305067"/>
                          <w:sz w:val="48"/>
                          <w:szCs w:val="48"/>
                        </w:rPr>
                        <w:t>ning</w:t>
                      </w:r>
                      <w:r w:rsidR="001F5069">
                        <w:rPr>
                          <w:b/>
                          <w:bCs/>
                          <w:color w:val="305067"/>
                          <w:sz w:val="48"/>
                          <w:szCs w:val="48"/>
                        </w:rPr>
                        <w:t>:</w:t>
                      </w:r>
                      <w:r w:rsidR="003F1D32">
                        <w:rPr>
                          <w:b/>
                          <w:bCs/>
                          <w:color w:val="305067"/>
                          <w:sz w:val="48"/>
                          <w:szCs w:val="48"/>
                        </w:rPr>
                        <w:t xml:space="preserve"> </w:t>
                      </w:r>
                      <w:r w:rsidR="009F3131">
                        <w:rPr>
                          <w:b/>
                          <w:bCs/>
                          <w:color w:val="305067"/>
                          <w:sz w:val="48"/>
                          <w:szCs w:val="48"/>
                        </w:rPr>
                        <w:t>MOU/LOA</w:t>
                      </w:r>
                      <w:r w:rsidR="000A2D45">
                        <w:rPr>
                          <w:b/>
                          <w:bCs/>
                          <w:color w:val="305067"/>
                          <w:sz w:val="48"/>
                          <w:szCs w:val="48"/>
                        </w:rPr>
                        <w:t xml:space="preserve"> </w:t>
                      </w:r>
                      <w:r w:rsidR="009F3131">
                        <w:rPr>
                          <w:b/>
                          <w:bCs/>
                          <w:color w:val="305067"/>
                          <w:sz w:val="48"/>
                          <w:szCs w:val="48"/>
                        </w:rPr>
                        <w:t>Development</w:t>
                      </w:r>
                      <w:r w:rsidR="009F3131">
                        <w:rPr>
                          <w:b/>
                          <w:bCs/>
                          <w:color w:val="305067"/>
                          <w:sz w:val="48"/>
                          <w:szCs w:val="48"/>
                        </w:rPr>
                        <w:br/>
                        <w:t>Guide</w:t>
                      </w:r>
                      <w:r w:rsidR="000A2D45">
                        <w:rPr>
                          <w:b/>
                          <w:bCs/>
                          <w:color w:val="305067"/>
                          <w:sz w:val="48"/>
                          <w:szCs w:val="48"/>
                        </w:rPr>
                        <w:t xml:space="preserve"> </w:t>
                      </w:r>
                    </w:p>
                    <w:p w14:paraId="6A7279BD" w14:textId="77777777" w:rsidR="002B316D" w:rsidRDefault="002B316D" w:rsidP="002B316D">
                      <w:pPr>
                        <w:rPr>
                          <w:b/>
                          <w:bCs/>
                          <w:color w:val="305067"/>
                          <w:sz w:val="48"/>
                          <w:szCs w:val="48"/>
                        </w:rPr>
                      </w:pPr>
                    </w:p>
                    <w:p w14:paraId="0380B1DF" w14:textId="5B38AA58" w:rsidR="00D07539" w:rsidRPr="003D1DFA" w:rsidRDefault="00D07539" w:rsidP="003D1DFA">
                      <w:pPr>
                        <w:jc w:val="center"/>
                        <w:rPr>
                          <w:b/>
                          <w:bCs/>
                          <w:color w:val="305067"/>
                          <w:sz w:val="48"/>
                          <w:szCs w:val="48"/>
                        </w:rPr>
                      </w:pPr>
                    </w:p>
                  </w:txbxContent>
                </v:textbox>
                <w10:wrap type="square" anchorx="page"/>
              </v:shape>
            </w:pict>
          </mc:Fallback>
        </mc:AlternateContent>
      </w:r>
      <w:r w:rsidR="00BE6D23" w:rsidRPr="00813EB9">
        <w:rPr>
          <w:noProof/>
        </w:rPr>
        <w:drawing>
          <wp:anchor distT="0" distB="0" distL="114300" distR="114300" simplePos="0" relativeHeight="251658240" behindDoc="0" locked="0" layoutInCell="1" allowOverlap="1" wp14:anchorId="608F082D" wp14:editId="237BF7E1">
            <wp:simplePos x="0" y="0"/>
            <wp:positionH relativeFrom="column">
              <wp:posOffset>-914124</wp:posOffset>
            </wp:positionH>
            <wp:positionV relativeFrom="paragraph">
              <wp:posOffset>-958850</wp:posOffset>
            </wp:positionV>
            <wp:extent cx="7793421" cy="10106469"/>
            <wp:effectExtent l="0" t="0" r="0" b="9525"/>
            <wp:wrapNone/>
            <wp:docPr id="2" name="Picture 2"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7793421" cy="10106469"/>
                    </a:xfrm>
                    <a:prstGeom prst="rect">
                      <a:avLst/>
                    </a:prstGeom>
                    <a:noFill/>
                    <a:ln>
                      <a:noFill/>
                    </a:ln>
                  </pic:spPr>
                </pic:pic>
              </a:graphicData>
            </a:graphic>
            <wp14:sizeRelH relativeFrom="page">
              <wp14:pctWidth>0</wp14:pctWidth>
            </wp14:sizeRelH>
            <wp14:sizeRelV relativeFrom="page">
              <wp14:pctHeight>0</wp14:pctHeight>
            </wp14:sizeRelV>
          </wp:anchor>
        </w:drawing>
      </w:r>
      <w:r w:rsidR="00E60ADF">
        <w:br w:type="page"/>
      </w:r>
    </w:p>
    <w:p w14:paraId="42E46691" w14:textId="77777777" w:rsidR="000402C6" w:rsidRDefault="000402C6">
      <w:pPr>
        <w:sectPr w:rsidR="000402C6" w:rsidSect="000402C6">
          <w:headerReference w:type="default" r:id="rId12"/>
          <w:footerReference w:type="default" r:id="rId13"/>
          <w:headerReference w:type="first" r:id="rId14"/>
          <w:footerReference w:type="first" r:id="rId15"/>
          <w:pgSz w:w="12240" w:h="15840"/>
          <w:pgMar w:top="1440" w:right="1440" w:bottom="1440" w:left="1440" w:header="288" w:footer="0" w:gutter="0"/>
          <w:cols w:space="720"/>
          <w:docGrid w:linePitch="360"/>
        </w:sectPr>
      </w:pPr>
    </w:p>
    <w:p w14:paraId="59FEF30A" w14:textId="77777777" w:rsidR="002E789E" w:rsidRDefault="002E789E"/>
    <w:p w14:paraId="3F899A5B" w14:textId="77777777" w:rsidR="002E789E" w:rsidRDefault="002E789E"/>
    <w:p w14:paraId="3F7F9B6C" w14:textId="77777777" w:rsidR="002E789E" w:rsidRDefault="002E789E"/>
    <w:p w14:paraId="7627C9E3" w14:textId="77777777" w:rsidR="002E789E" w:rsidRDefault="002E789E"/>
    <w:p w14:paraId="0F698E69" w14:textId="77777777" w:rsidR="002E789E" w:rsidRDefault="002E789E"/>
    <w:p w14:paraId="251148CD" w14:textId="77777777" w:rsidR="002E789E" w:rsidRDefault="002E789E"/>
    <w:p w14:paraId="01F712EB" w14:textId="77777777" w:rsidR="002E789E" w:rsidRDefault="002E789E"/>
    <w:p w14:paraId="77AFD07D" w14:textId="77777777" w:rsidR="002E789E" w:rsidRDefault="002E789E"/>
    <w:p w14:paraId="202D219D" w14:textId="77777777" w:rsidR="002E789E" w:rsidRDefault="002E789E"/>
    <w:p w14:paraId="0D9CF826" w14:textId="77777777" w:rsidR="002E789E" w:rsidRDefault="002E789E"/>
    <w:p w14:paraId="4AAD1BB4" w14:textId="77777777" w:rsidR="002E789E" w:rsidRDefault="002E789E"/>
    <w:p w14:paraId="758AEABA" w14:textId="77777777" w:rsidR="001F5069" w:rsidRDefault="001F5069" w:rsidP="001F5069">
      <w:pPr>
        <w:jc w:val="center"/>
        <w:rPr>
          <w:i/>
          <w:iCs/>
        </w:rPr>
      </w:pPr>
    </w:p>
    <w:p w14:paraId="75CF3EAE" w14:textId="77777777" w:rsidR="001F5069" w:rsidRDefault="001F5069" w:rsidP="001F5069">
      <w:pPr>
        <w:jc w:val="center"/>
        <w:rPr>
          <w:i/>
          <w:iCs/>
        </w:rPr>
      </w:pPr>
    </w:p>
    <w:p w14:paraId="0764CBD8" w14:textId="77777777" w:rsidR="001F5069" w:rsidRDefault="001F5069" w:rsidP="001F5069">
      <w:pPr>
        <w:jc w:val="center"/>
        <w:rPr>
          <w:i/>
          <w:iCs/>
        </w:rPr>
      </w:pPr>
    </w:p>
    <w:p w14:paraId="59ED3081" w14:textId="77777777" w:rsidR="001F5069" w:rsidRDefault="001F5069" w:rsidP="001F5069">
      <w:pPr>
        <w:jc w:val="center"/>
        <w:rPr>
          <w:i/>
          <w:iCs/>
        </w:rPr>
      </w:pPr>
    </w:p>
    <w:p w14:paraId="47177161" w14:textId="77777777" w:rsidR="001F5069" w:rsidRDefault="001F5069" w:rsidP="001F5069">
      <w:pPr>
        <w:jc w:val="center"/>
        <w:rPr>
          <w:i/>
          <w:iCs/>
        </w:rPr>
      </w:pPr>
    </w:p>
    <w:p w14:paraId="71A696A9" w14:textId="77777777" w:rsidR="001F5069" w:rsidRDefault="001F5069" w:rsidP="001F5069">
      <w:pPr>
        <w:jc w:val="center"/>
        <w:rPr>
          <w:i/>
          <w:iCs/>
        </w:rPr>
      </w:pPr>
    </w:p>
    <w:p w14:paraId="4B1F6A00" w14:textId="77777777" w:rsidR="001F5069" w:rsidRDefault="001F5069" w:rsidP="001F5069">
      <w:pPr>
        <w:jc w:val="center"/>
        <w:rPr>
          <w:i/>
          <w:iCs/>
        </w:rPr>
      </w:pPr>
    </w:p>
    <w:p w14:paraId="1B55E922" w14:textId="77777777" w:rsidR="001F5069" w:rsidRDefault="001F5069" w:rsidP="001F5069">
      <w:pPr>
        <w:jc w:val="center"/>
        <w:rPr>
          <w:i/>
          <w:iCs/>
        </w:rPr>
      </w:pPr>
    </w:p>
    <w:p w14:paraId="4F2FE755" w14:textId="77777777" w:rsidR="001F5069" w:rsidRDefault="001F5069" w:rsidP="001F5069">
      <w:pPr>
        <w:jc w:val="center"/>
        <w:rPr>
          <w:i/>
          <w:iCs/>
        </w:rPr>
      </w:pPr>
    </w:p>
    <w:p w14:paraId="25E47EBB" w14:textId="77777777" w:rsidR="001F5069" w:rsidRDefault="001F5069" w:rsidP="001F5069">
      <w:pPr>
        <w:jc w:val="center"/>
        <w:rPr>
          <w:i/>
          <w:iCs/>
        </w:rPr>
      </w:pPr>
    </w:p>
    <w:p w14:paraId="7854AA9B" w14:textId="77777777" w:rsidR="001F5069" w:rsidRDefault="001F5069" w:rsidP="001F5069">
      <w:pPr>
        <w:jc w:val="center"/>
        <w:rPr>
          <w:i/>
          <w:iCs/>
        </w:rPr>
      </w:pPr>
    </w:p>
    <w:p w14:paraId="28E9CA76" w14:textId="77777777" w:rsidR="001F5069" w:rsidRDefault="001F5069" w:rsidP="001F5069">
      <w:pPr>
        <w:jc w:val="center"/>
        <w:rPr>
          <w:i/>
          <w:iCs/>
        </w:rPr>
      </w:pPr>
    </w:p>
    <w:p w14:paraId="69B9FA9C" w14:textId="77777777" w:rsidR="001F5069" w:rsidRDefault="001F5069" w:rsidP="001F5069">
      <w:pPr>
        <w:jc w:val="center"/>
        <w:rPr>
          <w:i/>
          <w:iCs/>
        </w:rPr>
      </w:pPr>
    </w:p>
    <w:p w14:paraId="31934BB3" w14:textId="77777777" w:rsidR="001F5069" w:rsidRDefault="001F5069" w:rsidP="001F5069">
      <w:pPr>
        <w:jc w:val="center"/>
        <w:rPr>
          <w:i/>
          <w:iCs/>
        </w:rPr>
      </w:pPr>
    </w:p>
    <w:p w14:paraId="78F6F9EB" w14:textId="77777777" w:rsidR="001F5069" w:rsidRDefault="001F5069" w:rsidP="001F5069">
      <w:pPr>
        <w:jc w:val="center"/>
        <w:rPr>
          <w:i/>
          <w:iCs/>
        </w:rPr>
      </w:pPr>
    </w:p>
    <w:p w14:paraId="370E7D80" w14:textId="77777777" w:rsidR="001F5069" w:rsidRDefault="001F5069" w:rsidP="001F5069">
      <w:pPr>
        <w:jc w:val="center"/>
        <w:rPr>
          <w:i/>
          <w:iCs/>
        </w:rPr>
      </w:pPr>
    </w:p>
    <w:p w14:paraId="211CEE9D" w14:textId="41F16547" w:rsidR="001F66A2" w:rsidRDefault="001F5069" w:rsidP="001F5069">
      <w:pPr>
        <w:jc w:val="center"/>
      </w:pPr>
      <w:r w:rsidRPr="001F5069">
        <w:rPr>
          <w:i/>
          <w:iCs/>
        </w:rPr>
        <w:t>This document was prepared under a grant from FEMA’s Grant Programs Directorate, U.S. Department of Homeland Security, Regional Catastrophic Preparedness Grant Program. Content does not necessarily represent the official position or policies of FEMA’s Grant Programs Directorate or the U.S. Department of Homeland Security.</w:t>
      </w:r>
      <w:r w:rsidR="001F66A2">
        <w:br w:type="page"/>
      </w:r>
    </w:p>
    <w:p w14:paraId="57D0414B" w14:textId="53822582" w:rsidR="005C54A5" w:rsidRDefault="005C54A5" w:rsidP="005C54A5">
      <w:pPr>
        <w:pStyle w:val="Heading1"/>
      </w:pPr>
      <w:r>
        <w:t xml:space="preserve">GUIDE TO WRITING A MEMORANDUM OF UNDERSTANDING (MOU) </w:t>
      </w:r>
    </w:p>
    <w:p w14:paraId="6539375F" w14:textId="5F0E1BC4" w:rsidR="004E6CCF" w:rsidRDefault="005C54A5" w:rsidP="005C54A5">
      <w:r>
        <w:t xml:space="preserve"> </w:t>
      </w:r>
    </w:p>
    <w:p w14:paraId="43EE9EBE" w14:textId="6D320128" w:rsidR="005C54A5" w:rsidRDefault="005C54A5" w:rsidP="002309E5">
      <w:pPr>
        <w:jc w:val="both"/>
      </w:pPr>
      <w:r>
        <w:t>In the context of disaster preparedness and response, Memoranda of Understanding (MOU) help establish formal agreements between organizations</w:t>
      </w:r>
      <w:r w:rsidR="00062416">
        <w:t>, in this case between</w:t>
      </w:r>
      <w:r w:rsidR="006A47DF">
        <w:t xml:space="preserve"> </w:t>
      </w:r>
      <w:r w:rsidR="002130C0">
        <w:t>Commodity Point of Distribution (</w:t>
      </w:r>
      <w:r w:rsidR="006A47DF">
        <w:t>C-POD</w:t>
      </w:r>
      <w:r w:rsidR="002130C0">
        <w:t>)</w:t>
      </w:r>
      <w:r w:rsidR="006A47DF">
        <w:t xml:space="preserve"> site operators</w:t>
      </w:r>
      <w:r w:rsidR="004A4CD7">
        <w:t>,</w:t>
      </w:r>
      <w:r w:rsidR="006A47DF">
        <w:t xml:space="preserve"> </w:t>
      </w:r>
      <w:r w:rsidR="004A4CD7">
        <w:t xml:space="preserve">such as a jurisdiction, </w:t>
      </w:r>
      <w:r w:rsidR="006A47DF">
        <w:t>and landowners/managers</w:t>
      </w:r>
      <w:r>
        <w:t xml:space="preserve">. These established agreements allow organizations to collaborate, communicate, respond, and support one another during a disaster or other emergency. MOUs are used to document agreements between organizations and agencies to provide services, facilities and/or supplies that may be needed during or after a disaster or emergency. MOUs help to document an organization’s ability to respond to and sustain operations ensuring they </w:t>
      </w:r>
      <w:r w:rsidR="006A47DF">
        <w:t>can</w:t>
      </w:r>
      <w:r>
        <w:t xml:space="preserve"> meet both their internal needs as well as those of the partner organization. It should be noted that during a</w:t>
      </w:r>
      <w:r w:rsidR="004E6CCF">
        <w:t>n</w:t>
      </w:r>
      <w:r>
        <w:t xml:space="preserve"> </w:t>
      </w:r>
      <w:r w:rsidR="004E6CCF">
        <w:t>incident,</w:t>
      </w:r>
      <w:r>
        <w:t xml:space="preserve"> resources may be extremely constrained and may result in diminished capacity to fulfill an MOU. These MOUs help create and sustain avenues for communication and collaboration across community institutions.  </w:t>
      </w:r>
    </w:p>
    <w:p w14:paraId="64A525FB" w14:textId="2F167DA2" w:rsidR="005C54A5" w:rsidRDefault="005C54A5" w:rsidP="002309E5">
      <w:pPr>
        <w:jc w:val="both"/>
      </w:pPr>
      <w:r>
        <w:t xml:space="preserve">This guide describes the basic elements of an MOU and provides an MOU </w:t>
      </w:r>
      <w:r w:rsidR="00171143">
        <w:t>t</w:t>
      </w:r>
      <w:r>
        <w:t xml:space="preserve">emplate that can be adapted and customize for any disaster preparedness and response capability. The MOU template </w:t>
      </w:r>
      <w:r w:rsidR="004E6CCF">
        <w:t xml:space="preserve">identifies </w:t>
      </w:r>
      <w:r>
        <w:t xml:space="preserve">the </w:t>
      </w:r>
      <w:r w:rsidR="006A47DF">
        <w:t>most commonly used</w:t>
      </w:r>
      <w:r>
        <w:t xml:space="preserve"> section</w:t>
      </w:r>
      <w:r w:rsidR="006A47DF">
        <w:t>s</w:t>
      </w:r>
      <w:r>
        <w:t xml:space="preserve">, and additional sections can be included as needed. Not all MOUs will look the same, but the general concepts are transferrable. It is also recommended that involvement and review by legal counsel is included in the development of an MOU as appropriate for your organization and the services laid out in these agreements. </w:t>
      </w:r>
      <w:r w:rsidRPr="004F37FE">
        <w:rPr>
          <w:b/>
          <w:bCs/>
        </w:rPr>
        <w:t>This guide was adapted from the US Department of Homeland Security’s “Writing Guide for a Memorandum of Understanding</w:t>
      </w:r>
      <w:r w:rsidR="00062416">
        <w:rPr>
          <w:b/>
          <w:bCs/>
        </w:rPr>
        <w:t>.</w:t>
      </w:r>
      <w:r w:rsidR="006A47DF">
        <w:rPr>
          <w:b/>
          <w:bCs/>
        </w:rPr>
        <w:t>”</w:t>
      </w:r>
      <w:r>
        <w:t xml:space="preserve">  </w:t>
      </w:r>
    </w:p>
    <w:p w14:paraId="2EAEED0B" w14:textId="77777777" w:rsidR="005C54A5" w:rsidRDefault="005C54A5" w:rsidP="002309E5">
      <w:pPr>
        <w:pStyle w:val="Heading2"/>
        <w:jc w:val="both"/>
      </w:pPr>
      <w:r>
        <w:t xml:space="preserve">Introduction/Background </w:t>
      </w:r>
    </w:p>
    <w:p w14:paraId="07C89731" w14:textId="77777777" w:rsidR="005C54A5" w:rsidRDefault="005C54A5" w:rsidP="002309E5">
      <w:pPr>
        <w:jc w:val="both"/>
      </w:pPr>
      <w:r>
        <w:t xml:space="preserve"> </w:t>
      </w:r>
    </w:p>
    <w:p w14:paraId="355CDE43" w14:textId="77777777" w:rsidR="005C54A5" w:rsidRDefault="005C54A5" w:rsidP="002309E5">
      <w:pPr>
        <w:jc w:val="both"/>
      </w:pPr>
      <w:r>
        <w:t xml:space="preserve">The Introduction section of the MOU briefly describes the content of the agreement. It describes the need for the collaboration, the community partners involved, and other stakeholders as appropriate. It should be a simple explanation of the agreement and how it fills a potential service or resource gap before, during, or after a disaster or emergency.  Questions to consider: </w:t>
      </w:r>
    </w:p>
    <w:p w14:paraId="46C7714D" w14:textId="709F221A" w:rsidR="005C54A5" w:rsidRDefault="005C54A5" w:rsidP="002309E5">
      <w:pPr>
        <w:pStyle w:val="ListParagraph"/>
        <w:numPr>
          <w:ilvl w:val="0"/>
          <w:numId w:val="14"/>
        </w:numPr>
        <w:jc w:val="both"/>
      </w:pPr>
      <w:r>
        <w:t xml:space="preserve">What is this MOU being created to support? </w:t>
      </w:r>
    </w:p>
    <w:p w14:paraId="107C4E8C" w14:textId="26C3CE76" w:rsidR="005C54A5" w:rsidRDefault="005C54A5" w:rsidP="002309E5">
      <w:pPr>
        <w:pStyle w:val="ListParagraph"/>
        <w:numPr>
          <w:ilvl w:val="0"/>
          <w:numId w:val="14"/>
        </w:numPr>
        <w:jc w:val="both"/>
      </w:pPr>
      <w:r>
        <w:t xml:space="preserve">Which community partners are participating in the MOU? This may Include public safety agencies, other governmental bodies, non-profits, or private sector services.  </w:t>
      </w:r>
    </w:p>
    <w:p w14:paraId="0BDE03AA" w14:textId="582F4F94" w:rsidR="005C54A5" w:rsidRDefault="005C54A5" w:rsidP="002309E5">
      <w:pPr>
        <w:pStyle w:val="ListParagraph"/>
        <w:numPr>
          <w:ilvl w:val="0"/>
          <w:numId w:val="14"/>
        </w:numPr>
        <w:jc w:val="both"/>
      </w:pPr>
      <w:r>
        <w:t xml:space="preserve">Why is this MOU necessary? </w:t>
      </w:r>
    </w:p>
    <w:p w14:paraId="0219AF76" w14:textId="761073B7" w:rsidR="005C54A5" w:rsidRDefault="005C54A5" w:rsidP="002309E5">
      <w:pPr>
        <w:pStyle w:val="ListParagraph"/>
        <w:numPr>
          <w:ilvl w:val="0"/>
          <w:numId w:val="14"/>
        </w:numPr>
        <w:jc w:val="both"/>
      </w:pPr>
      <w:r>
        <w:t xml:space="preserve">What are the summary agreements established by this MOU? </w:t>
      </w:r>
    </w:p>
    <w:p w14:paraId="2E6CE097" w14:textId="77777777" w:rsidR="005C54A5" w:rsidRDefault="005C54A5" w:rsidP="002309E5">
      <w:pPr>
        <w:pStyle w:val="Heading2"/>
        <w:jc w:val="both"/>
      </w:pPr>
      <w:r>
        <w:t xml:space="preserve">Purpose </w:t>
      </w:r>
    </w:p>
    <w:p w14:paraId="21F0C678" w14:textId="77777777" w:rsidR="005C54A5" w:rsidRDefault="005C54A5" w:rsidP="002309E5">
      <w:pPr>
        <w:jc w:val="both"/>
      </w:pPr>
      <w:r>
        <w:t xml:space="preserve"> </w:t>
      </w:r>
    </w:p>
    <w:p w14:paraId="2CFAAA42" w14:textId="77777777" w:rsidR="005C54A5" w:rsidRDefault="005C54A5" w:rsidP="002309E5">
      <w:pPr>
        <w:jc w:val="both"/>
      </w:pPr>
      <w:r>
        <w:t xml:space="preserve">The Purpose section should be a concise statement about what makes the MOU necessary. It explains how the community partners will collaborate to establish a new capability or ensure functioning of an existing capability, under what circumstances, and who will benefit from it.  Questions to consider: </w:t>
      </w:r>
    </w:p>
    <w:p w14:paraId="27627674" w14:textId="35BAB1C0" w:rsidR="005C54A5" w:rsidRDefault="005C54A5" w:rsidP="002309E5">
      <w:pPr>
        <w:pStyle w:val="ListParagraph"/>
        <w:numPr>
          <w:ilvl w:val="0"/>
          <w:numId w:val="19"/>
        </w:numPr>
        <w:jc w:val="both"/>
      </w:pPr>
      <w:r>
        <w:t xml:space="preserve">For what </w:t>
      </w:r>
      <w:r w:rsidR="00BF1082">
        <w:t>C-POD Site</w:t>
      </w:r>
      <w:r>
        <w:t xml:space="preserve"> does the MOU apply?  </w:t>
      </w:r>
    </w:p>
    <w:p w14:paraId="0766F6C4" w14:textId="09107C10" w:rsidR="005C54A5" w:rsidRDefault="005C54A5" w:rsidP="002309E5">
      <w:pPr>
        <w:pStyle w:val="ListParagraph"/>
        <w:numPr>
          <w:ilvl w:val="0"/>
          <w:numId w:val="19"/>
        </w:numPr>
        <w:jc w:val="both"/>
      </w:pPr>
      <w:r>
        <w:t xml:space="preserve">Who will activate and oversee this MOU?  </w:t>
      </w:r>
    </w:p>
    <w:p w14:paraId="141580A4" w14:textId="39DEF160" w:rsidR="005C54A5" w:rsidRDefault="005C54A5" w:rsidP="002309E5">
      <w:pPr>
        <w:pStyle w:val="ListParagraph"/>
        <w:numPr>
          <w:ilvl w:val="0"/>
          <w:numId w:val="19"/>
        </w:numPr>
        <w:jc w:val="both"/>
      </w:pPr>
      <w:r>
        <w:t xml:space="preserve">When will the </w:t>
      </w:r>
      <w:r w:rsidR="00BF1082">
        <w:t>C-POD Site</w:t>
      </w:r>
      <w:r>
        <w:t xml:space="preserve"> be used? </w:t>
      </w:r>
    </w:p>
    <w:p w14:paraId="17F4D957" w14:textId="5232EE16" w:rsidR="005C54A5" w:rsidRDefault="005C54A5" w:rsidP="002309E5">
      <w:pPr>
        <w:pStyle w:val="ListParagraph"/>
        <w:numPr>
          <w:ilvl w:val="0"/>
          <w:numId w:val="19"/>
        </w:numPr>
        <w:jc w:val="both"/>
      </w:pPr>
      <w:r>
        <w:t xml:space="preserve">How will the </w:t>
      </w:r>
      <w:r w:rsidR="00BF1082">
        <w:t>C-POD Site</w:t>
      </w:r>
      <w:r>
        <w:t xml:space="preserve"> be used?  </w:t>
      </w:r>
    </w:p>
    <w:p w14:paraId="66BE8059" w14:textId="1FFC1FD1" w:rsidR="005C54A5" w:rsidRDefault="005C54A5" w:rsidP="002309E5">
      <w:pPr>
        <w:pStyle w:val="ListParagraph"/>
        <w:numPr>
          <w:ilvl w:val="0"/>
          <w:numId w:val="19"/>
        </w:numPr>
        <w:jc w:val="both"/>
      </w:pPr>
      <w:r>
        <w:t xml:space="preserve">Who are the intended beneficiaries? </w:t>
      </w:r>
    </w:p>
    <w:p w14:paraId="354EB92A" w14:textId="77777777" w:rsidR="005C54A5" w:rsidRDefault="005C54A5" w:rsidP="002309E5">
      <w:pPr>
        <w:pStyle w:val="Heading2"/>
        <w:jc w:val="both"/>
      </w:pPr>
      <w:r>
        <w:t xml:space="preserve">Scope  </w:t>
      </w:r>
    </w:p>
    <w:p w14:paraId="28224A24" w14:textId="77777777" w:rsidR="005C54A5" w:rsidRDefault="005C54A5" w:rsidP="002309E5">
      <w:pPr>
        <w:jc w:val="both"/>
      </w:pPr>
      <w:r>
        <w:t xml:space="preserve"> </w:t>
      </w:r>
    </w:p>
    <w:p w14:paraId="4682FE4D" w14:textId="0E29554D" w:rsidR="005C54A5" w:rsidRDefault="005C54A5" w:rsidP="002309E5">
      <w:pPr>
        <w:jc w:val="both"/>
      </w:pPr>
      <w:r>
        <w:t>The Scope section lists the community partners and jurisdictions (</w:t>
      </w:r>
      <w:r w:rsidR="006A47DF">
        <w:t>e.g.,</w:t>
      </w:r>
      <w:r>
        <w:t xml:space="preserve"> city, county, municipality, region) included in the agreement and describes their relationship. This section can also include who are the end users of the </w:t>
      </w:r>
      <w:r w:rsidR="00BF1082">
        <w:t>C-POD Site</w:t>
      </w:r>
      <w:r>
        <w:t xml:space="preserve">, level of command and control for the capability (if it applies), level of government involved, etc.  Questions to consider: </w:t>
      </w:r>
    </w:p>
    <w:p w14:paraId="2A62A4CB" w14:textId="5A9D1AE8" w:rsidR="005C54A5" w:rsidRDefault="005C54A5" w:rsidP="002309E5">
      <w:pPr>
        <w:pStyle w:val="ListParagraph"/>
        <w:numPr>
          <w:ilvl w:val="0"/>
          <w:numId w:val="20"/>
        </w:numPr>
        <w:jc w:val="both"/>
      </w:pPr>
      <w:r>
        <w:t xml:space="preserve">Who </w:t>
      </w:r>
      <w:proofErr w:type="gramStart"/>
      <w:r>
        <w:t>are</w:t>
      </w:r>
      <w:proofErr w:type="gramEnd"/>
      <w:r>
        <w:t xml:space="preserve"> the public safety, public service, and other governmental and non-governmental agencies that will </w:t>
      </w:r>
      <w:r w:rsidR="006A47DF">
        <w:t xml:space="preserve">have a role at </w:t>
      </w:r>
      <w:r>
        <w:t xml:space="preserve">the </w:t>
      </w:r>
      <w:r w:rsidR="004F37FE">
        <w:t>C-POD Site</w:t>
      </w:r>
      <w:r>
        <w:t xml:space="preserve">? </w:t>
      </w:r>
    </w:p>
    <w:p w14:paraId="183C0F14" w14:textId="5D95DD8E" w:rsidR="005C54A5" w:rsidRDefault="005C54A5" w:rsidP="002309E5">
      <w:pPr>
        <w:pStyle w:val="ListParagraph"/>
        <w:numPr>
          <w:ilvl w:val="0"/>
          <w:numId w:val="20"/>
        </w:numPr>
        <w:jc w:val="both"/>
      </w:pPr>
      <w:r>
        <w:t>Wh</w:t>
      </w:r>
      <w:r w:rsidR="006A47DF">
        <w:t xml:space="preserve">o </w:t>
      </w:r>
      <w:r>
        <w:t xml:space="preserve">is the end user of the </w:t>
      </w:r>
      <w:r w:rsidR="004F37FE">
        <w:t>C-POD Site</w:t>
      </w:r>
      <w:r>
        <w:t xml:space="preserve">? </w:t>
      </w:r>
    </w:p>
    <w:p w14:paraId="531B43C9" w14:textId="77777777" w:rsidR="005C54A5" w:rsidRDefault="005C54A5" w:rsidP="002309E5">
      <w:pPr>
        <w:pStyle w:val="Heading2"/>
        <w:jc w:val="both"/>
      </w:pPr>
      <w:r>
        <w:t xml:space="preserve">Definitions </w:t>
      </w:r>
    </w:p>
    <w:p w14:paraId="580467D6" w14:textId="77777777" w:rsidR="005C54A5" w:rsidRDefault="005C54A5" w:rsidP="002309E5">
      <w:pPr>
        <w:jc w:val="both"/>
      </w:pPr>
      <w:r>
        <w:t xml:space="preserve"> </w:t>
      </w:r>
    </w:p>
    <w:p w14:paraId="3C105336" w14:textId="4001D5F9" w:rsidR="005C54A5" w:rsidRDefault="005C54A5" w:rsidP="002309E5">
      <w:pPr>
        <w:jc w:val="both"/>
      </w:pPr>
      <w:r>
        <w:t xml:space="preserve">The Definition section includes the operational and technical specifications associated with the </w:t>
      </w:r>
      <w:r w:rsidR="004F37FE">
        <w:t>C-POD Site</w:t>
      </w:r>
      <w:r>
        <w:t xml:space="preserve"> for which the agreement is written. Each sector should utilize their own terminology so that the terms of the agreement are as clear as possible, helping avoid confusion and uncertainty around any aspects of the agreement.  Questions to consider: </w:t>
      </w:r>
    </w:p>
    <w:p w14:paraId="5955099F" w14:textId="753054ED" w:rsidR="005C54A5" w:rsidRDefault="005C54A5" w:rsidP="002309E5">
      <w:pPr>
        <w:pStyle w:val="ListParagraph"/>
        <w:numPr>
          <w:ilvl w:val="0"/>
          <w:numId w:val="21"/>
        </w:numPr>
        <w:jc w:val="both"/>
      </w:pPr>
      <w:r>
        <w:t xml:space="preserve">What are the technical and operational aspects of the </w:t>
      </w:r>
      <w:r w:rsidR="004F37FE">
        <w:t>C-POD Site</w:t>
      </w:r>
      <w:r>
        <w:t xml:space="preserve">? Consider including definitions for each. </w:t>
      </w:r>
    </w:p>
    <w:p w14:paraId="0A883B64" w14:textId="623AFCA4" w:rsidR="005C54A5" w:rsidRDefault="005C54A5" w:rsidP="002309E5">
      <w:pPr>
        <w:pStyle w:val="ListParagraph"/>
        <w:numPr>
          <w:ilvl w:val="0"/>
          <w:numId w:val="21"/>
        </w:numPr>
        <w:jc w:val="both"/>
      </w:pPr>
      <w:r>
        <w:t xml:space="preserve">Are there any community-specific terms or acronyms worth including?  </w:t>
      </w:r>
    </w:p>
    <w:p w14:paraId="275B15BD" w14:textId="77777777" w:rsidR="005C54A5" w:rsidRDefault="005C54A5" w:rsidP="002309E5">
      <w:pPr>
        <w:pStyle w:val="Heading2"/>
        <w:jc w:val="both"/>
      </w:pPr>
      <w:r>
        <w:t xml:space="preserve">Policy </w:t>
      </w:r>
    </w:p>
    <w:p w14:paraId="6C5DC627" w14:textId="77777777" w:rsidR="005C54A5" w:rsidRDefault="005C54A5" w:rsidP="002309E5">
      <w:pPr>
        <w:jc w:val="both"/>
      </w:pPr>
      <w:r>
        <w:t xml:space="preserve"> </w:t>
      </w:r>
    </w:p>
    <w:p w14:paraId="6487C5D8" w14:textId="3AF8BE4E" w:rsidR="005C54A5" w:rsidRDefault="005C54A5" w:rsidP="002309E5">
      <w:pPr>
        <w:jc w:val="both"/>
      </w:pPr>
      <w:r>
        <w:t xml:space="preserve">The Policy section of the MOU briefly describes the circumstances under which the </w:t>
      </w:r>
      <w:r w:rsidR="004F37FE">
        <w:t xml:space="preserve">C-POD Site </w:t>
      </w:r>
      <w:r>
        <w:t xml:space="preserve">should be used or activated. This section can also include leadership over the </w:t>
      </w:r>
      <w:r w:rsidR="00BF1082">
        <w:t>C-POD Site</w:t>
      </w:r>
      <w:r>
        <w:t xml:space="preserve">, activation, and other use cases.  Questions to consider:  </w:t>
      </w:r>
    </w:p>
    <w:p w14:paraId="47BDDD17" w14:textId="4C7CCF77" w:rsidR="005C54A5" w:rsidRDefault="005C54A5" w:rsidP="002309E5">
      <w:pPr>
        <w:pStyle w:val="ListParagraph"/>
        <w:numPr>
          <w:ilvl w:val="0"/>
          <w:numId w:val="22"/>
        </w:numPr>
        <w:jc w:val="both"/>
      </w:pPr>
      <w:r>
        <w:t xml:space="preserve">Under what circumstances can the </w:t>
      </w:r>
      <w:r w:rsidR="00BF1082">
        <w:t>C-POD Site</w:t>
      </w:r>
      <w:r>
        <w:t xml:space="preserve"> be used? </w:t>
      </w:r>
    </w:p>
    <w:p w14:paraId="59D78B3A" w14:textId="28650E2D" w:rsidR="005C54A5" w:rsidRDefault="005C54A5" w:rsidP="002309E5">
      <w:pPr>
        <w:pStyle w:val="ListParagraph"/>
        <w:numPr>
          <w:ilvl w:val="0"/>
          <w:numId w:val="22"/>
        </w:numPr>
        <w:jc w:val="both"/>
      </w:pPr>
      <w:r>
        <w:t xml:space="preserve">When will the </w:t>
      </w:r>
      <w:r w:rsidR="00BF1082">
        <w:t>C-POD Site</w:t>
      </w:r>
      <w:r>
        <w:t xml:space="preserve"> be used?  </w:t>
      </w:r>
    </w:p>
    <w:p w14:paraId="3D052209" w14:textId="1C8D4ED7" w:rsidR="005C54A5" w:rsidRDefault="005C54A5" w:rsidP="002309E5">
      <w:pPr>
        <w:pStyle w:val="ListParagraph"/>
        <w:numPr>
          <w:ilvl w:val="0"/>
          <w:numId w:val="22"/>
        </w:numPr>
        <w:jc w:val="both"/>
      </w:pPr>
      <w:r>
        <w:t xml:space="preserve">Who can authorize the use of the </w:t>
      </w:r>
      <w:r w:rsidR="00BF1082">
        <w:t>C-POD Site</w:t>
      </w:r>
      <w:r>
        <w:t xml:space="preserve">? </w:t>
      </w:r>
    </w:p>
    <w:p w14:paraId="340C5671" w14:textId="1512807A" w:rsidR="005C54A5" w:rsidRDefault="005C54A5" w:rsidP="002309E5">
      <w:pPr>
        <w:pStyle w:val="ListParagraph"/>
        <w:numPr>
          <w:ilvl w:val="0"/>
          <w:numId w:val="22"/>
        </w:numPr>
        <w:jc w:val="both"/>
      </w:pPr>
      <w:r>
        <w:t xml:space="preserve">Are there operating procedures associated with this </w:t>
      </w:r>
      <w:r w:rsidR="00BF1082">
        <w:t>C-POD Site</w:t>
      </w:r>
      <w:r>
        <w:t xml:space="preserve">? Can specific procedures be referenced? </w:t>
      </w:r>
    </w:p>
    <w:p w14:paraId="585D09BC" w14:textId="77777777" w:rsidR="005C54A5" w:rsidRDefault="005C54A5" w:rsidP="002309E5">
      <w:pPr>
        <w:pStyle w:val="Heading2"/>
        <w:jc w:val="both"/>
      </w:pPr>
      <w:r>
        <w:t xml:space="preserve">User Procedure Requirements </w:t>
      </w:r>
    </w:p>
    <w:p w14:paraId="044B6597" w14:textId="77777777" w:rsidR="005C54A5" w:rsidRDefault="005C54A5" w:rsidP="002309E5">
      <w:pPr>
        <w:jc w:val="both"/>
      </w:pPr>
      <w:r>
        <w:t xml:space="preserve"> </w:t>
      </w:r>
    </w:p>
    <w:p w14:paraId="5B8501BC" w14:textId="43058F29" w:rsidR="005C54A5" w:rsidRDefault="005C54A5" w:rsidP="002309E5">
      <w:pPr>
        <w:jc w:val="both"/>
      </w:pPr>
      <w:r>
        <w:t xml:space="preserve">The User Procedure Requirements section states the obligations of this agreement. For agreements on sharing an enhanced </w:t>
      </w:r>
      <w:r w:rsidR="00BF1082">
        <w:t>C-POD Site</w:t>
      </w:r>
      <w:r>
        <w:t xml:space="preserve">, obligations may include training, exercises, user requirements, responsibilities for ensuring training, and awareness.  Questions to consider: </w:t>
      </w:r>
    </w:p>
    <w:p w14:paraId="18A065C3" w14:textId="7E9B8F15" w:rsidR="005C54A5" w:rsidRDefault="005C54A5" w:rsidP="002309E5">
      <w:pPr>
        <w:pStyle w:val="ListParagraph"/>
        <w:numPr>
          <w:ilvl w:val="0"/>
          <w:numId w:val="23"/>
        </w:numPr>
        <w:jc w:val="both"/>
      </w:pPr>
      <w:r>
        <w:t xml:space="preserve">What </w:t>
      </w:r>
      <w:proofErr w:type="gramStart"/>
      <w:r>
        <w:t>are</w:t>
      </w:r>
      <w:proofErr w:type="gramEnd"/>
      <w:r>
        <w:t xml:space="preserve"> the training, exercise, and equipment requirements associated with participating in this MOU? </w:t>
      </w:r>
    </w:p>
    <w:p w14:paraId="5C6CA2DC" w14:textId="0538BD4C" w:rsidR="005C54A5" w:rsidRDefault="005C54A5" w:rsidP="002309E5">
      <w:pPr>
        <w:pStyle w:val="ListParagraph"/>
        <w:numPr>
          <w:ilvl w:val="0"/>
          <w:numId w:val="23"/>
        </w:numPr>
        <w:jc w:val="both"/>
      </w:pPr>
      <w:r>
        <w:t xml:space="preserve">Who will provide training and technical assistance if needed? </w:t>
      </w:r>
    </w:p>
    <w:p w14:paraId="4EB0B487" w14:textId="278358AD" w:rsidR="005C54A5" w:rsidRDefault="005C54A5" w:rsidP="002309E5">
      <w:pPr>
        <w:pStyle w:val="ListParagraph"/>
        <w:numPr>
          <w:ilvl w:val="0"/>
          <w:numId w:val="23"/>
        </w:numPr>
        <w:jc w:val="both"/>
      </w:pPr>
      <w:r>
        <w:t xml:space="preserve">Are there additional requirements? </w:t>
      </w:r>
    </w:p>
    <w:p w14:paraId="6C0A7A61" w14:textId="28838EBF" w:rsidR="005C54A5" w:rsidRDefault="005C54A5" w:rsidP="002309E5">
      <w:pPr>
        <w:pStyle w:val="ListParagraph"/>
        <w:numPr>
          <w:ilvl w:val="0"/>
          <w:numId w:val="23"/>
        </w:numPr>
        <w:jc w:val="both"/>
      </w:pPr>
      <w:r>
        <w:t xml:space="preserve">Are there any financial obligations that must be considered? </w:t>
      </w:r>
    </w:p>
    <w:p w14:paraId="1D142BD0" w14:textId="53A109C3" w:rsidR="005C54A5" w:rsidRDefault="005C54A5" w:rsidP="002309E5">
      <w:pPr>
        <w:pStyle w:val="ListParagraph"/>
        <w:numPr>
          <w:ilvl w:val="0"/>
          <w:numId w:val="23"/>
        </w:numPr>
        <w:jc w:val="both"/>
      </w:pPr>
      <w:r>
        <w:t xml:space="preserve">Will backup partners and redundant MOUs provide additional benefit?  </w:t>
      </w:r>
    </w:p>
    <w:p w14:paraId="29E1945E" w14:textId="77777777" w:rsidR="005C54A5" w:rsidRDefault="005C54A5" w:rsidP="002309E5">
      <w:pPr>
        <w:pStyle w:val="Heading2"/>
        <w:jc w:val="both"/>
      </w:pPr>
      <w:r>
        <w:t xml:space="preserve">Oversight </w:t>
      </w:r>
    </w:p>
    <w:p w14:paraId="4E05B0C4" w14:textId="77777777" w:rsidR="005C54A5" w:rsidRDefault="005C54A5" w:rsidP="002309E5">
      <w:pPr>
        <w:jc w:val="both"/>
      </w:pPr>
      <w:r>
        <w:t xml:space="preserve"> </w:t>
      </w:r>
    </w:p>
    <w:p w14:paraId="4B5B2825" w14:textId="6B0BAEAD" w:rsidR="005C54A5" w:rsidRDefault="005C54A5" w:rsidP="002309E5">
      <w:pPr>
        <w:jc w:val="both"/>
      </w:pPr>
      <w:r>
        <w:t xml:space="preserve">The Oversight section outlines how community partners or jurisdiction will deploy the new or enhanced </w:t>
      </w:r>
      <w:r w:rsidR="00BF1082">
        <w:t>C-POD Site</w:t>
      </w:r>
      <w:r>
        <w:t xml:space="preserve">. It can also describe how the community partners can provide recommendations that affect the policy and whether other community partners accept or reject these recommendations. A description of internal agency policy regarding the use of the </w:t>
      </w:r>
      <w:r w:rsidR="00BF1082">
        <w:t>C-POD Site</w:t>
      </w:r>
      <w:r>
        <w:t xml:space="preserve"> can also be included. Many of the questions below may not be applicable to simple agreements or those taking place between smaller organizations. However, careful exploration of these oversight questions should be undertaken during MOU development. Questions to consider: </w:t>
      </w:r>
    </w:p>
    <w:p w14:paraId="031FDE39" w14:textId="21BB1E57" w:rsidR="005C54A5" w:rsidRDefault="005C54A5" w:rsidP="002309E5">
      <w:pPr>
        <w:pStyle w:val="ListParagraph"/>
        <w:numPr>
          <w:ilvl w:val="0"/>
          <w:numId w:val="26"/>
        </w:numPr>
        <w:jc w:val="both"/>
      </w:pPr>
      <w:r>
        <w:t xml:space="preserve">What governance structure oversees the use of this </w:t>
      </w:r>
      <w:r w:rsidR="00BF1082">
        <w:t xml:space="preserve">C-POD Site </w:t>
      </w:r>
      <w:r>
        <w:t xml:space="preserve">and enforces all requirements of this MOU? </w:t>
      </w:r>
    </w:p>
    <w:p w14:paraId="789CEED2" w14:textId="44D18007" w:rsidR="005C54A5" w:rsidRDefault="005C54A5" w:rsidP="002309E5">
      <w:pPr>
        <w:pStyle w:val="ListParagraph"/>
        <w:numPr>
          <w:ilvl w:val="0"/>
          <w:numId w:val="26"/>
        </w:numPr>
        <w:jc w:val="both"/>
      </w:pPr>
      <w:r>
        <w:t xml:space="preserve">Who is the chair of this governance structure and how are they appointed, if appropriate? </w:t>
      </w:r>
    </w:p>
    <w:p w14:paraId="3782DE63" w14:textId="12CC4DA5" w:rsidR="005C54A5" w:rsidRDefault="005C54A5" w:rsidP="002309E5">
      <w:pPr>
        <w:pStyle w:val="ListParagraph"/>
        <w:numPr>
          <w:ilvl w:val="0"/>
          <w:numId w:val="26"/>
        </w:numPr>
        <w:jc w:val="both"/>
      </w:pPr>
      <w:r>
        <w:t xml:space="preserve">What are the participation requirements in this governance structure of community partners entering this MOU? </w:t>
      </w:r>
    </w:p>
    <w:p w14:paraId="329A3C54" w14:textId="55690E47" w:rsidR="005C54A5" w:rsidRDefault="005C54A5" w:rsidP="002309E5">
      <w:pPr>
        <w:pStyle w:val="ListParagraph"/>
        <w:numPr>
          <w:ilvl w:val="0"/>
          <w:numId w:val="26"/>
        </w:numPr>
        <w:jc w:val="both"/>
      </w:pPr>
      <w:r>
        <w:t xml:space="preserve">How are issues affecting policy, recommendations, and/or subsequent change implemented by the governance structure? </w:t>
      </w:r>
    </w:p>
    <w:p w14:paraId="62093D7A" w14:textId="3A0B0042" w:rsidR="005C54A5" w:rsidRDefault="005C54A5" w:rsidP="002309E5">
      <w:pPr>
        <w:pStyle w:val="ListParagraph"/>
        <w:numPr>
          <w:ilvl w:val="0"/>
          <w:numId w:val="26"/>
        </w:numPr>
        <w:jc w:val="both"/>
      </w:pPr>
      <w:r>
        <w:t xml:space="preserve">What is the voting method within the governance structure, if applicable? </w:t>
      </w:r>
    </w:p>
    <w:p w14:paraId="2BFC346C" w14:textId="1718EC9F" w:rsidR="005C54A5" w:rsidRDefault="005C54A5" w:rsidP="002309E5">
      <w:pPr>
        <w:pStyle w:val="ListParagraph"/>
        <w:numPr>
          <w:ilvl w:val="0"/>
          <w:numId w:val="26"/>
        </w:numPr>
        <w:jc w:val="both"/>
      </w:pPr>
      <w:r>
        <w:t xml:space="preserve">How do individual agencies establish oversight authority for the </w:t>
      </w:r>
      <w:r w:rsidR="00BF1082">
        <w:t>C-POD Site</w:t>
      </w:r>
      <w:r>
        <w:t xml:space="preserve">? </w:t>
      </w:r>
    </w:p>
    <w:p w14:paraId="0573D088" w14:textId="77777777" w:rsidR="005C54A5" w:rsidRDefault="005C54A5" w:rsidP="002309E5">
      <w:pPr>
        <w:pStyle w:val="Heading2"/>
        <w:jc w:val="both"/>
      </w:pPr>
      <w:r>
        <w:t xml:space="preserve">Responsibility for SOP Compliance </w:t>
      </w:r>
    </w:p>
    <w:p w14:paraId="471394D9" w14:textId="77777777" w:rsidR="005C54A5" w:rsidRDefault="005C54A5" w:rsidP="002309E5">
      <w:pPr>
        <w:jc w:val="both"/>
      </w:pPr>
      <w:r>
        <w:t xml:space="preserve"> </w:t>
      </w:r>
    </w:p>
    <w:p w14:paraId="55421F73" w14:textId="4C82527C" w:rsidR="005C54A5" w:rsidRDefault="005C54A5" w:rsidP="002309E5">
      <w:pPr>
        <w:jc w:val="both"/>
      </w:pPr>
      <w:r>
        <w:t xml:space="preserve">This section describes agencies’ responsibility to ensure Standard Operating Procedures (SOP) for the </w:t>
      </w:r>
      <w:r w:rsidR="00BF1082">
        <w:t xml:space="preserve">C-POD Site </w:t>
      </w:r>
      <w:r>
        <w:t xml:space="preserve">are followed. A standard operating procedure is a set of step-by-step instruction aimed at helping staff carry out routine operations. Questions to consider: </w:t>
      </w:r>
    </w:p>
    <w:p w14:paraId="64BD57B7" w14:textId="53284F98" w:rsidR="005C54A5" w:rsidRDefault="005C54A5" w:rsidP="002309E5">
      <w:pPr>
        <w:pStyle w:val="ListParagraph"/>
        <w:numPr>
          <w:ilvl w:val="0"/>
          <w:numId w:val="27"/>
        </w:numPr>
        <w:jc w:val="both"/>
      </w:pPr>
      <w:r>
        <w:t xml:space="preserve">Who is responsible for ensuring the SOPs associated with this </w:t>
      </w:r>
      <w:r w:rsidR="00BF1082">
        <w:t xml:space="preserve">C-POD Site </w:t>
      </w:r>
      <w:r>
        <w:t xml:space="preserve">are followed?  </w:t>
      </w:r>
    </w:p>
    <w:p w14:paraId="4EDAF89F" w14:textId="08E9A68C" w:rsidR="005C54A5" w:rsidRDefault="005C54A5" w:rsidP="002309E5">
      <w:pPr>
        <w:pStyle w:val="ListParagraph"/>
        <w:numPr>
          <w:ilvl w:val="0"/>
          <w:numId w:val="27"/>
        </w:numPr>
        <w:jc w:val="both"/>
      </w:pPr>
      <w:r>
        <w:t xml:space="preserve">Who is responsible for ensuring that individual agency personnel are trained appropriately? </w:t>
      </w:r>
    </w:p>
    <w:p w14:paraId="70C72142" w14:textId="688E9257" w:rsidR="005C54A5" w:rsidRDefault="005C54A5" w:rsidP="002309E5">
      <w:pPr>
        <w:pStyle w:val="ListParagraph"/>
        <w:numPr>
          <w:ilvl w:val="0"/>
          <w:numId w:val="27"/>
        </w:numPr>
        <w:jc w:val="both"/>
      </w:pPr>
      <w:r>
        <w:t xml:space="preserve">How will compliance be ensured? </w:t>
      </w:r>
    </w:p>
    <w:p w14:paraId="2492FA6B" w14:textId="04974BAC" w:rsidR="002E2D79" w:rsidRDefault="002E2D79" w:rsidP="002E2D79">
      <w:pPr>
        <w:pStyle w:val="Heading2"/>
        <w:jc w:val="both"/>
      </w:pPr>
      <w:r>
        <w:t>Security</w:t>
      </w:r>
    </w:p>
    <w:p w14:paraId="359D8E0C" w14:textId="77777777" w:rsidR="002E2D79" w:rsidRDefault="002E2D79" w:rsidP="002E2D79">
      <w:pPr>
        <w:jc w:val="both"/>
      </w:pPr>
      <w:r>
        <w:t xml:space="preserve"> </w:t>
      </w:r>
    </w:p>
    <w:p w14:paraId="785F3E85" w14:textId="4D32F93C" w:rsidR="002E2D79" w:rsidRDefault="002E2D79" w:rsidP="002E2D79">
      <w:pPr>
        <w:jc w:val="both"/>
      </w:pPr>
      <w:r>
        <w:t xml:space="preserve">This section outlines which of the organizations, party to the MOU, are responsible for security at the site in question. The scope of this section should cover use of the site as a C-POD </w:t>
      </w:r>
      <w:r w:rsidR="005B701C">
        <w:t>site and</w:t>
      </w:r>
      <w:r>
        <w:t xml:space="preserve"> include deployment of security personnel and use of in-place security systems (</w:t>
      </w:r>
      <w:r w:rsidR="00FD5E3E">
        <w:t>e.g.</w:t>
      </w:r>
      <w:r>
        <w:t xml:space="preserve">, lighting, fencing, CCTV) </w:t>
      </w:r>
      <w:r w:rsidR="005B701C">
        <w:t>at the site</w:t>
      </w:r>
      <w:r>
        <w:t xml:space="preserve">. </w:t>
      </w:r>
      <w:r w:rsidR="005B701C">
        <w:t>Considerations for traffic and emergency medical services should be covered in this section, as well.</w:t>
      </w:r>
      <w:r>
        <w:t xml:space="preserve"> </w:t>
      </w:r>
    </w:p>
    <w:p w14:paraId="4090F72F" w14:textId="6F807111" w:rsidR="002E2D79" w:rsidRDefault="002E2D79" w:rsidP="002E2D79">
      <w:pPr>
        <w:jc w:val="both"/>
      </w:pPr>
    </w:p>
    <w:p w14:paraId="2D7E9509" w14:textId="77777777" w:rsidR="005B701C" w:rsidRDefault="005B701C" w:rsidP="002E2D79">
      <w:pPr>
        <w:jc w:val="both"/>
      </w:pPr>
    </w:p>
    <w:p w14:paraId="3A037EA1" w14:textId="648093FD" w:rsidR="00913BEE" w:rsidRDefault="00913BEE" w:rsidP="00913BEE">
      <w:pPr>
        <w:pStyle w:val="Heading2"/>
        <w:jc w:val="both"/>
      </w:pPr>
      <w:r>
        <w:t>Costs</w:t>
      </w:r>
    </w:p>
    <w:p w14:paraId="331DB7DD" w14:textId="77777777" w:rsidR="00913BEE" w:rsidRDefault="00913BEE" w:rsidP="00913BEE">
      <w:pPr>
        <w:jc w:val="both"/>
      </w:pPr>
      <w:r>
        <w:t xml:space="preserve"> </w:t>
      </w:r>
    </w:p>
    <w:p w14:paraId="4060F932" w14:textId="61A34604" w:rsidR="00913BEE" w:rsidRDefault="00913BEE" w:rsidP="00913BEE">
      <w:pPr>
        <w:jc w:val="both"/>
      </w:pPr>
      <w:r>
        <w:t>This section outlines which of the organizations, party to the MOU, are responsible for the costs</w:t>
      </w:r>
      <w:r w:rsidR="002E2D79">
        <w:t xml:space="preserve"> associated with the use of the site in-question, as a C-POD site. </w:t>
      </w:r>
      <w:r w:rsidR="00FC6B7C">
        <w:t>The scope of this section should include the costs of operating a C-POD site at the location, including cost of utilities (</w:t>
      </w:r>
      <w:r w:rsidR="00FD5E3E">
        <w:t>e.g.</w:t>
      </w:r>
      <w:r w:rsidR="00FC6B7C">
        <w:t>, water, electricity, natural gas, waste)</w:t>
      </w:r>
      <w:r w:rsidR="00DE5011">
        <w:t>. Consider utilizing an agreed upon Cost Allocation methodology.</w:t>
      </w:r>
    </w:p>
    <w:p w14:paraId="06B6A5AF" w14:textId="2EF1155B" w:rsidR="00DE5011" w:rsidRDefault="00DE5011" w:rsidP="00913BEE">
      <w:pPr>
        <w:jc w:val="both"/>
      </w:pPr>
      <w:r>
        <w:t xml:space="preserve">This section should also include protocols for addressing damage to the site, while in use as a C-POD site, including responsibility/liability, use of insurance to cover damages, reporting, reference any applicable local policies/procedures, etc. </w:t>
      </w:r>
    </w:p>
    <w:p w14:paraId="71CD22EA" w14:textId="50325C4A" w:rsidR="00DE5011" w:rsidRDefault="00DE5011" w:rsidP="00913BEE">
      <w:pPr>
        <w:jc w:val="both"/>
      </w:pPr>
      <w:r>
        <w:t xml:space="preserve">Lastly, </w:t>
      </w:r>
      <w:r w:rsidR="007F57E2">
        <w:t xml:space="preserve">include </w:t>
      </w:r>
      <w:r>
        <w:t xml:space="preserve">Disaster Recovery protocols, for ensuring </w:t>
      </w:r>
      <w:r w:rsidR="007F57E2">
        <w:t>use of the location as a C-POD site is covered in disaster proclamations and/or declarations.</w:t>
      </w:r>
    </w:p>
    <w:p w14:paraId="2253E467" w14:textId="77777777" w:rsidR="005C54A5" w:rsidRDefault="005C54A5" w:rsidP="002309E5">
      <w:pPr>
        <w:pStyle w:val="Heading2"/>
        <w:jc w:val="both"/>
      </w:pPr>
      <w:r>
        <w:t xml:space="preserve">Updates to the MOU </w:t>
      </w:r>
    </w:p>
    <w:p w14:paraId="076E0DFA" w14:textId="77777777" w:rsidR="005C54A5" w:rsidRDefault="005C54A5" w:rsidP="002309E5">
      <w:pPr>
        <w:jc w:val="both"/>
      </w:pPr>
      <w:r>
        <w:t xml:space="preserve"> </w:t>
      </w:r>
    </w:p>
    <w:p w14:paraId="241AD908" w14:textId="77777777" w:rsidR="005C54A5" w:rsidRDefault="005C54A5" w:rsidP="002309E5">
      <w:pPr>
        <w:jc w:val="both"/>
      </w:pPr>
      <w:r>
        <w:t xml:space="preserve">This section outlines how the MOU can be updated. It should include who has the authority to update the MOU, how updates will be made, how participating community partners will be notified of updates, and the types of updates that require signatures of all participating community partners. MOUs should be refreshed and updated during any leadership transitions by either signing party.   Questions to consider: </w:t>
      </w:r>
    </w:p>
    <w:p w14:paraId="3504DE00" w14:textId="1E559D62" w:rsidR="005C54A5" w:rsidRDefault="005C54A5" w:rsidP="002309E5">
      <w:pPr>
        <w:pStyle w:val="ListParagraph"/>
        <w:numPr>
          <w:ilvl w:val="0"/>
          <w:numId w:val="28"/>
        </w:numPr>
        <w:jc w:val="both"/>
      </w:pPr>
      <w:r>
        <w:t xml:space="preserve">Who has the authority to update/modify this MOU? </w:t>
      </w:r>
    </w:p>
    <w:p w14:paraId="16C57487" w14:textId="328BAED7" w:rsidR="005C54A5" w:rsidRDefault="005C54A5" w:rsidP="002309E5">
      <w:pPr>
        <w:pStyle w:val="ListParagraph"/>
        <w:numPr>
          <w:ilvl w:val="0"/>
          <w:numId w:val="28"/>
        </w:numPr>
        <w:jc w:val="both"/>
      </w:pPr>
      <w:r>
        <w:t xml:space="preserve">How will this MOU be updated/modified? </w:t>
      </w:r>
    </w:p>
    <w:p w14:paraId="3014204F" w14:textId="01A4CA14" w:rsidR="005C54A5" w:rsidRDefault="005C54A5" w:rsidP="002309E5">
      <w:pPr>
        <w:pStyle w:val="ListParagraph"/>
        <w:numPr>
          <w:ilvl w:val="0"/>
          <w:numId w:val="28"/>
        </w:numPr>
        <w:jc w:val="both"/>
      </w:pPr>
      <w:r>
        <w:t xml:space="preserve">How often does this MOU need to be reverified? </w:t>
      </w:r>
    </w:p>
    <w:p w14:paraId="0F283232" w14:textId="7A8AD183" w:rsidR="005C54A5" w:rsidRDefault="005C54A5" w:rsidP="002309E5">
      <w:pPr>
        <w:pStyle w:val="ListParagraph"/>
        <w:numPr>
          <w:ilvl w:val="0"/>
          <w:numId w:val="28"/>
        </w:numPr>
        <w:jc w:val="both"/>
      </w:pPr>
      <w:r>
        <w:t xml:space="preserve">Will any updates/modifications require the MOU to have a new signature page verifying the understanding of changes by each participating partner? </w:t>
      </w:r>
    </w:p>
    <w:p w14:paraId="52E5B75C" w14:textId="207B205A" w:rsidR="002E789E" w:rsidRDefault="005C54A5" w:rsidP="002309E5">
      <w:pPr>
        <w:pStyle w:val="ListParagraph"/>
        <w:numPr>
          <w:ilvl w:val="0"/>
          <w:numId w:val="28"/>
        </w:numPr>
        <w:jc w:val="both"/>
      </w:pPr>
      <w:r>
        <w:t>Is a procedure in place to make new leadership aware of this MOU in the case of a leadership transition?</w:t>
      </w:r>
    </w:p>
    <w:sectPr w:rsidR="002E789E" w:rsidSect="003F1D32">
      <w:headerReference w:type="default" r:id="rId16"/>
      <w:footerReference w:type="default" r:id="rId17"/>
      <w:pgSz w:w="12240" w:h="15840"/>
      <w:pgMar w:top="1440" w:right="1440" w:bottom="1440" w:left="144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00F05" w14:textId="77777777" w:rsidR="003D353F" w:rsidRDefault="003D353F" w:rsidP="00D3583C">
      <w:pPr>
        <w:spacing w:after="0" w:line="240" w:lineRule="auto"/>
      </w:pPr>
      <w:r>
        <w:separator/>
      </w:r>
    </w:p>
  </w:endnote>
  <w:endnote w:type="continuationSeparator" w:id="0">
    <w:p w14:paraId="5CC8A657" w14:textId="77777777" w:rsidR="003D353F" w:rsidRDefault="003D353F" w:rsidP="00D3583C">
      <w:pPr>
        <w:spacing w:after="0" w:line="240" w:lineRule="auto"/>
      </w:pPr>
      <w:r>
        <w:continuationSeparator/>
      </w:r>
    </w:p>
  </w:endnote>
  <w:endnote w:type="continuationNotice" w:id="1">
    <w:p w14:paraId="251588A2" w14:textId="77777777" w:rsidR="003D353F" w:rsidRDefault="003D35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A2B9" w14:textId="39CD5AAA" w:rsidR="00D07539" w:rsidRDefault="00D07539" w:rsidP="70A870E7">
    <w:pPr>
      <w:pStyle w:val="Footer"/>
    </w:pPr>
    <w:r w:rsidRPr="000402C6">
      <w:rPr>
        <w:noProof/>
      </w:rPr>
      <mc:AlternateContent>
        <mc:Choice Requires="wps">
          <w:drawing>
            <wp:anchor distT="0" distB="0" distL="114300" distR="114300" simplePos="0" relativeHeight="251658241" behindDoc="0" locked="0" layoutInCell="1" allowOverlap="1" wp14:anchorId="3575A20D" wp14:editId="318C6B04">
              <wp:simplePos x="0" y="0"/>
              <wp:positionH relativeFrom="column">
                <wp:posOffset>5456555</wp:posOffset>
              </wp:positionH>
              <wp:positionV relativeFrom="paragraph">
                <wp:posOffset>-414655</wp:posOffset>
              </wp:positionV>
              <wp:extent cx="1307465" cy="438785"/>
              <wp:effectExtent l="0" t="0" r="0" b="0"/>
              <wp:wrapNone/>
              <wp:docPr id="132737070" name="Text Box 132737070"/>
              <wp:cNvGraphicFramePr/>
              <a:graphic xmlns:a="http://schemas.openxmlformats.org/drawingml/2006/main">
                <a:graphicData uri="http://schemas.microsoft.com/office/word/2010/wordprocessingShape">
                  <wps:wsp>
                    <wps:cNvSpPr txBox="1"/>
                    <wps:spPr>
                      <a:xfrm>
                        <a:off x="0" y="0"/>
                        <a:ext cx="1307465" cy="438785"/>
                      </a:xfrm>
                      <a:prstGeom prst="rect">
                        <a:avLst/>
                      </a:prstGeom>
                      <a:noFill/>
                      <a:ln w="6350">
                        <a:noFill/>
                      </a:ln>
                    </wps:spPr>
                    <wps:txbx>
                      <w:txbxContent>
                        <w:p w14:paraId="0E8385A0" w14:textId="710A7820" w:rsidR="00D07539" w:rsidRPr="00E82A79" w:rsidRDefault="00D07539" w:rsidP="000402C6">
                          <w:pPr>
                            <w:rPr>
                              <w:b/>
                              <w:bCs/>
                              <w:color w:val="FFFFFF" w:themeColor="background1"/>
                            </w:rPr>
                          </w:pPr>
                          <w:r w:rsidRPr="00E82A79">
                            <w:rPr>
                              <w:b/>
                              <w:color w:val="FFFFFF" w:themeColor="background1"/>
                              <w:spacing w:val="60"/>
                            </w:rPr>
                            <w:t>Page</w:t>
                          </w:r>
                          <w:r w:rsidRPr="00E82A79">
                            <w:rPr>
                              <w:b/>
                              <w:color w:val="FFFFFF" w:themeColor="background1"/>
                            </w:rPr>
                            <w:t xml:space="preserve"> |</w:t>
                          </w:r>
                          <w:r w:rsidRPr="00E82A79">
                            <w:rPr>
                              <w:b/>
                              <w:color w:val="E8BF2F"/>
                            </w:rPr>
                            <w:t xml:space="preserve"> </w:t>
                          </w:r>
                          <w:r>
                            <w:rPr>
                              <w:b/>
                              <w:bCs/>
                              <w:color w:val="E8BF2F"/>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75A20D" id="_x0000_t202" coordsize="21600,21600" o:spt="202" path="m,l,21600r21600,l21600,xe">
              <v:stroke joinstyle="miter"/>
              <v:path gradientshapeok="t" o:connecttype="rect"/>
            </v:shapetype>
            <v:shape id="Text Box 132737070" o:spid="_x0000_s1027" type="#_x0000_t202" style="position:absolute;margin-left:429.65pt;margin-top:-32.65pt;width:102.95pt;height:34.5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" filled="f" stroked="f" strokeweight=".5pt">
              <v:textbox>
                <w:txbxContent>
                  <w:p w14:paraId="0E8385A0" w14:textId="710A7820" w:rsidR="00D07539" w:rsidRPr="00E82A79" w:rsidRDefault="00D07539" w:rsidP="000402C6">
                    <w:pPr>
                      <w:rPr>
                        <w:b/>
                        <w:bCs/>
                        <w:color w:val="FFFFFF" w:themeColor="background1"/>
                      </w:rPr>
                    </w:pPr>
                    <w:r w:rsidRPr="00E82A79">
                      <w:rPr>
                        <w:b/>
                        <w:color w:val="FFFFFF" w:themeColor="background1"/>
                        <w:spacing w:val="60"/>
                      </w:rPr>
                      <w:t>Page</w:t>
                    </w:r>
                    <w:r w:rsidRPr="00E82A79">
                      <w:rPr>
                        <w:b/>
                        <w:color w:val="FFFFFF" w:themeColor="background1"/>
                      </w:rPr>
                      <w:t xml:space="preserve"> |</w:t>
                    </w:r>
                    <w:r w:rsidRPr="00E82A79">
                      <w:rPr>
                        <w:b/>
                        <w:color w:val="E8BF2F"/>
                      </w:rPr>
                      <w:t xml:space="preserve"> </w:t>
                    </w:r>
                    <w:r>
                      <w:rPr>
                        <w:b/>
                        <w:bCs/>
                        <w:color w:val="E8BF2F"/>
                      </w:rPr>
                      <w:t>1</w:t>
                    </w:r>
                  </w:p>
                </w:txbxContent>
              </v:textbox>
            </v:shape>
          </w:pict>
        </mc:Fallback>
      </mc:AlternateContent>
    </w:r>
    <w:r w:rsidRPr="000402C6">
      <w:rPr>
        <w:noProof/>
      </w:rPr>
      <mc:AlternateContent>
        <mc:Choice Requires="wps">
          <w:drawing>
            <wp:anchor distT="0" distB="0" distL="114300" distR="114300" simplePos="0" relativeHeight="251658240" behindDoc="0" locked="0" layoutInCell="1" allowOverlap="1" wp14:anchorId="1C902129" wp14:editId="45E82479">
              <wp:simplePos x="0" y="0"/>
              <wp:positionH relativeFrom="column">
                <wp:posOffset>-914400</wp:posOffset>
              </wp:positionH>
              <wp:positionV relativeFrom="paragraph">
                <wp:posOffset>-460050</wp:posOffset>
              </wp:positionV>
              <wp:extent cx="7984490" cy="371475"/>
              <wp:effectExtent l="0" t="0" r="0" b="9525"/>
              <wp:wrapNone/>
              <wp:docPr id="132737069" name="Rectangle 132737069"/>
              <wp:cNvGraphicFramePr/>
              <a:graphic xmlns:a="http://schemas.openxmlformats.org/drawingml/2006/main">
                <a:graphicData uri="http://schemas.microsoft.com/office/word/2010/wordprocessingShape">
                  <wps:wsp>
                    <wps:cNvSpPr/>
                    <wps:spPr>
                      <a:xfrm>
                        <a:off x="0" y="0"/>
                        <a:ext cx="7984490" cy="371475"/>
                      </a:xfrm>
                      <a:prstGeom prst="rect">
                        <a:avLst/>
                      </a:prstGeom>
                      <a:solidFill>
                        <a:srgbClr val="44546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C012933" id="Rectangle 132737069" o:spid="_x0000_s1026" style="position:absolute;margin-left:-1in;margin-top:-36.2pt;width:628.7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" fillcolor="#44546a" stroked="f" strokeweight="1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663D" w14:textId="78453E0A" w:rsidR="00D07539" w:rsidRDefault="00D07539">
    <w:pPr>
      <w:pStyle w:val="Footer"/>
    </w:pPr>
    <w:r w:rsidRPr="00021889">
      <w:rPr>
        <w:noProof/>
      </w:rPr>
      <mc:AlternateContent>
        <mc:Choice Requires="wps">
          <w:drawing>
            <wp:anchor distT="0" distB="0" distL="114300" distR="114300" simplePos="0" relativeHeight="251658243" behindDoc="0" locked="0" layoutInCell="1" allowOverlap="1" wp14:anchorId="78DCFB71" wp14:editId="12696ABA">
              <wp:simplePos x="0" y="0"/>
              <wp:positionH relativeFrom="column">
                <wp:posOffset>-914400</wp:posOffset>
              </wp:positionH>
              <wp:positionV relativeFrom="paragraph">
                <wp:posOffset>-486410</wp:posOffset>
              </wp:positionV>
              <wp:extent cx="7984490" cy="371475"/>
              <wp:effectExtent l="0" t="0" r="0" b="9525"/>
              <wp:wrapNone/>
              <wp:docPr id="1301297095" name="Rectangle 1301297095"/>
              <wp:cNvGraphicFramePr/>
              <a:graphic xmlns:a="http://schemas.openxmlformats.org/drawingml/2006/main">
                <a:graphicData uri="http://schemas.microsoft.com/office/word/2010/wordprocessingShape">
                  <wps:wsp>
                    <wps:cNvSpPr/>
                    <wps:spPr>
                      <a:xfrm>
                        <a:off x="0" y="0"/>
                        <a:ext cx="7984490" cy="371475"/>
                      </a:xfrm>
                      <a:prstGeom prst="rect">
                        <a:avLst/>
                      </a:prstGeom>
                      <a:solidFill>
                        <a:srgbClr val="44546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3D040F3" id="Rectangle 1301297095" o:spid="_x0000_s1026" style="position:absolute;margin-left:-1in;margin-top:-38.3pt;width:628.7pt;height:29.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" fillcolor="#44546a" stroked="f" strokeweight="1pt"/>
          </w:pict>
        </mc:Fallback>
      </mc:AlternateContent>
    </w:r>
    <w:r w:rsidRPr="00021889">
      <w:rPr>
        <w:noProof/>
      </w:rPr>
      <mc:AlternateContent>
        <mc:Choice Requires="wps">
          <w:drawing>
            <wp:anchor distT="0" distB="0" distL="114300" distR="114300" simplePos="0" relativeHeight="251658244" behindDoc="0" locked="0" layoutInCell="1" allowOverlap="1" wp14:anchorId="35A25C66" wp14:editId="34A3FE8E">
              <wp:simplePos x="0" y="0"/>
              <wp:positionH relativeFrom="column">
                <wp:posOffset>5456555</wp:posOffset>
              </wp:positionH>
              <wp:positionV relativeFrom="paragraph">
                <wp:posOffset>-440997</wp:posOffset>
              </wp:positionV>
              <wp:extent cx="1307465" cy="438785"/>
              <wp:effectExtent l="0" t="0" r="0" b="0"/>
              <wp:wrapNone/>
              <wp:docPr id="1301297096" name="Text Box 1301297096"/>
              <wp:cNvGraphicFramePr/>
              <a:graphic xmlns:a="http://schemas.openxmlformats.org/drawingml/2006/main">
                <a:graphicData uri="http://schemas.microsoft.com/office/word/2010/wordprocessingShape">
                  <wps:wsp>
                    <wps:cNvSpPr txBox="1"/>
                    <wps:spPr>
                      <a:xfrm>
                        <a:off x="0" y="0"/>
                        <a:ext cx="1307465" cy="438785"/>
                      </a:xfrm>
                      <a:prstGeom prst="rect">
                        <a:avLst/>
                      </a:prstGeom>
                      <a:noFill/>
                      <a:ln w="6350">
                        <a:noFill/>
                      </a:ln>
                    </wps:spPr>
                    <wps:txbx>
                      <w:txbxContent>
                        <w:p w14:paraId="10C67DCC" w14:textId="6A56078B" w:rsidR="00D07539" w:rsidRPr="00021889" w:rsidRDefault="00D07539" w:rsidP="00021889">
                          <w:pPr>
                            <w:rPr>
                              <w:b/>
                              <w:bCs/>
                              <w:color w:val="E8BF2F"/>
                            </w:rPr>
                          </w:pPr>
                          <w:r w:rsidRPr="00E82A79">
                            <w:rPr>
                              <w:b/>
                              <w:color w:val="FFFFFF" w:themeColor="background1"/>
                              <w:spacing w:val="60"/>
                            </w:rPr>
                            <w:t>Page</w:t>
                          </w:r>
                          <w:r w:rsidRPr="00E82A79">
                            <w:rPr>
                              <w:b/>
                              <w:color w:val="FFFFFF" w:themeColor="background1"/>
                            </w:rPr>
                            <w:t xml:space="preserve"> |</w:t>
                          </w:r>
                          <w:r w:rsidRPr="00E82A79">
                            <w:rPr>
                              <w:b/>
                              <w:color w:val="E8BF2F"/>
                            </w:rPr>
                            <w:t xml:space="preserve"> </w:t>
                          </w:r>
                          <w:r w:rsidRPr="00E82A79">
                            <w:rPr>
                              <w:b/>
                              <w:bCs/>
                              <w:color w:val="E8BF2F"/>
                            </w:rPr>
                            <w:fldChar w:fldCharType="begin"/>
                          </w:r>
                          <w:r w:rsidRPr="00E82A79">
                            <w:rPr>
                              <w:b/>
                              <w:color w:val="E8BF2F"/>
                            </w:rPr>
                            <w:instrText xml:space="preserve"> PAGE   \* MERGEFORMAT </w:instrText>
                          </w:r>
                          <w:r w:rsidRPr="00E82A79">
                            <w:rPr>
                              <w:b/>
                              <w:bCs/>
                              <w:color w:val="E8BF2F"/>
                            </w:rPr>
                            <w:fldChar w:fldCharType="separate"/>
                          </w:r>
                          <w:r>
                            <w:rPr>
                              <w:b/>
                              <w:bCs/>
                              <w:color w:val="E8BF2F"/>
                            </w:rPr>
                            <w:t>4</w:t>
                          </w:r>
                          <w:r w:rsidRPr="00E82A79">
                            <w:rPr>
                              <w:b/>
                              <w:bCs/>
                              <w:noProof/>
                              <w:color w:val="E8BF2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A25C66" id="_x0000_t202" coordsize="21600,21600" o:spt="202" path="m,l,21600r21600,l21600,xe">
              <v:stroke joinstyle="miter"/>
              <v:path gradientshapeok="t" o:connecttype="rect"/>
            </v:shapetype>
            <v:shape id="Text Box 1301297096" o:spid="_x0000_s1028" type="#_x0000_t202" style="position:absolute;margin-left:429.65pt;margin-top:-34.7pt;width:102.95pt;height:34.5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" filled="f" stroked="f" strokeweight=".5pt">
              <v:textbox>
                <w:txbxContent>
                  <w:p w14:paraId="10C67DCC" w14:textId="6A56078B" w:rsidR="00D07539" w:rsidRPr="00021889" w:rsidRDefault="00D07539" w:rsidP="00021889">
                    <w:pPr>
                      <w:rPr>
                        <w:b/>
                        <w:bCs/>
                        <w:color w:val="E8BF2F"/>
                      </w:rPr>
                    </w:pPr>
                    <w:r w:rsidRPr="00E82A79">
                      <w:rPr>
                        <w:b/>
                        <w:color w:val="FFFFFF" w:themeColor="background1"/>
                        <w:spacing w:val="60"/>
                      </w:rPr>
                      <w:t>Page</w:t>
                    </w:r>
                    <w:r w:rsidRPr="00E82A79">
                      <w:rPr>
                        <w:b/>
                        <w:color w:val="FFFFFF" w:themeColor="background1"/>
                      </w:rPr>
                      <w:t xml:space="preserve"> |</w:t>
                    </w:r>
                    <w:r w:rsidRPr="00E82A79">
                      <w:rPr>
                        <w:b/>
                        <w:color w:val="E8BF2F"/>
                      </w:rPr>
                      <w:t xml:space="preserve"> </w:t>
                    </w:r>
                    <w:r w:rsidRPr="00E82A79">
                      <w:rPr>
                        <w:b/>
                        <w:bCs/>
                        <w:color w:val="E8BF2F"/>
                      </w:rPr>
                      <w:fldChar w:fldCharType="begin"/>
                    </w:r>
                    <w:r w:rsidRPr="00E82A79">
                      <w:rPr>
                        <w:b/>
                        <w:color w:val="E8BF2F"/>
                      </w:rPr>
                      <w:instrText xml:space="preserve"> PAGE   \* MERGEFORMAT </w:instrText>
                    </w:r>
                    <w:r w:rsidRPr="00E82A79">
                      <w:rPr>
                        <w:b/>
                        <w:bCs/>
                        <w:color w:val="E8BF2F"/>
                      </w:rPr>
                      <w:fldChar w:fldCharType="separate"/>
                    </w:r>
                    <w:r>
                      <w:rPr>
                        <w:b/>
                        <w:bCs/>
                        <w:color w:val="E8BF2F"/>
                      </w:rPr>
                      <w:t>4</w:t>
                    </w:r>
                    <w:r w:rsidRPr="00E82A79">
                      <w:rPr>
                        <w:b/>
                        <w:bCs/>
                        <w:noProof/>
                        <w:color w:val="E8BF2F"/>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F68CA" w14:textId="77777777" w:rsidR="00612BE0" w:rsidRDefault="00612BE0" w:rsidP="70A870E7">
    <w:pPr>
      <w:pStyle w:val="Footer"/>
    </w:pPr>
    <w:r w:rsidRPr="00021889">
      <w:rPr>
        <w:noProof/>
      </w:rPr>
      <mc:AlternateContent>
        <mc:Choice Requires="wps">
          <w:drawing>
            <wp:anchor distT="0" distB="0" distL="114300" distR="114300" simplePos="0" relativeHeight="251658246" behindDoc="0" locked="0" layoutInCell="1" allowOverlap="1" wp14:anchorId="3883C548" wp14:editId="323421F8">
              <wp:simplePos x="0" y="0"/>
              <wp:positionH relativeFrom="column">
                <wp:posOffset>7275830</wp:posOffset>
              </wp:positionH>
              <wp:positionV relativeFrom="paragraph">
                <wp:posOffset>-405765</wp:posOffset>
              </wp:positionV>
              <wp:extent cx="1307465" cy="438785"/>
              <wp:effectExtent l="0" t="0" r="0" b="0"/>
              <wp:wrapNone/>
              <wp:docPr id="4" name="Text Box 4"/>
              <wp:cNvGraphicFramePr/>
              <a:graphic xmlns:a="http://schemas.openxmlformats.org/drawingml/2006/main">
                <a:graphicData uri="http://schemas.microsoft.com/office/word/2010/wordprocessingShape">
                  <wps:wsp>
                    <wps:cNvSpPr txBox="1"/>
                    <wps:spPr>
                      <a:xfrm>
                        <a:off x="0" y="0"/>
                        <a:ext cx="1307465" cy="438785"/>
                      </a:xfrm>
                      <a:prstGeom prst="rect">
                        <a:avLst/>
                      </a:prstGeom>
                      <a:noFill/>
                      <a:ln w="6350">
                        <a:noFill/>
                      </a:ln>
                    </wps:spPr>
                    <wps:txbx>
                      <w:txbxContent>
                        <w:p w14:paraId="067EFDF8" w14:textId="77777777" w:rsidR="00612BE0" w:rsidRPr="00E82A79" w:rsidRDefault="00612BE0" w:rsidP="00021889">
                          <w:pPr>
                            <w:rPr>
                              <w:b/>
                              <w:bCs/>
                              <w:color w:val="FFFFFF" w:themeColor="background1"/>
                            </w:rPr>
                          </w:pPr>
                          <w:r w:rsidRPr="00E82A79">
                            <w:rPr>
                              <w:b/>
                              <w:color w:val="FFFFFF" w:themeColor="background1"/>
                              <w:spacing w:val="60"/>
                            </w:rPr>
                            <w:t>Page</w:t>
                          </w:r>
                          <w:r w:rsidRPr="00E82A79">
                            <w:rPr>
                              <w:b/>
                              <w:color w:val="FFFFFF" w:themeColor="background1"/>
                            </w:rPr>
                            <w:t xml:space="preserve"> |</w:t>
                          </w:r>
                          <w:r w:rsidRPr="00E82A79">
                            <w:rPr>
                              <w:b/>
                              <w:color w:val="E8BF2F"/>
                            </w:rPr>
                            <w:t xml:space="preserve"> </w:t>
                          </w:r>
                          <w:r w:rsidRPr="00E82A79">
                            <w:rPr>
                              <w:b/>
                              <w:bCs/>
                              <w:color w:val="E8BF2F"/>
                            </w:rPr>
                            <w:fldChar w:fldCharType="begin"/>
                          </w:r>
                          <w:r w:rsidRPr="00E82A79">
                            <w:rPr>
                              <w:b/>
                              <w:color w:val="E8BF2F"/>
                            </w:rPr>
                            <w:instrText xml:space="preserve"> PAGE   \* MERGEFORMAT </w:instrText>
                          </w:r>
                          <w:r w:rsidRPr="00E82A79">
                            <w:rPr>
                              <w:b/>
                              <w:bCs/>
                              <w:color w:val="E8BF2F"/>
                            </w:rPr>
                            <w:fldChar w:fldCharType="separate"/>
                          </w:r>
                          <w:r w:rsidRPr="00E82A79">
                            <w:rPr>
                              <w:b/>
                              <w:noProof/>
                              <w:color w:val="E8BF2F"/>
                            </w:rPr>
                            <w:t>1</w:t>
                          </w:r>
                          <w:r w:rsidRPr="00E82A79">
                            <w:rPr>
                              <w:b/>
                              <w:bCs/>
                              <w:noProof/>
                              <w:color w:val="E8BF2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883C548" id="_x0000_t202" coordsize="21600,21600" o:spt="202" path="m,l,21600r21600,l21600,xe">
              <v:stroke joinstyle="miter"/>
              <v:path gradientshapeok="t" o:connecttype="rect"/>
            </v:shapetype>
            <v:shape id="_x0000_s1029" type="#_x0000_t202" style="position:absolute;margin-left:572.9pt;margin-top:-31.95pt;width:102.95pt;height:34.5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" filled="f" stroked="f" strokeweight=".5pt">
              <v:textbox>
                <w:txbxContent>
                  <w:p w14:paraId="067EFDF8" w14:textId="77777777" w:rsidR="00612BE0" w:rsidRPr="00E82A79" w:rsidRDefault="00612BE0" w:rsidP="00021889">
                    <w:pPr>
                      <w:rPr>
                        <w:b/>
                        <w:bCs/>
                        <w:color w:val="FFFFFF" w:themeColor="background1"/>
                      </w:rPr>
                    </w:pPr>
                    <w:r w:rsidRPr="00E82A79">
                      <w:rPr>
                        <w:b/>
                        <w:color w:val="FFFFFF" w:themeColor="background1"/>
                        <w:spacing w:val="60"/>
                      </w:rPr>
                      <w:t>Page</w:t>
                    </w:r>
                    <w:r w:rsidRPr="00E82A79">
                      <w:rPr>
                        <w:b/>
                        <w:color w:val="FFFFFF" w:themeColor="background1"/>
                      </w:rPr>
                      <w:t xml:space="preserve"> |</w:t>
                    </w:r>
                    <w:r w:rsidRPr="00E82A79">
                      <w:rPr>
                        <w:b/>
                        <w:color w:val="E8BF2F"/>
                      </w:rPr>
                      <w:t xml:space="preserve"> </w:t>
                    </w:r>
                    <w:r w:rsidRPr="00E82A79">
                      <w:rPr>
                        <w:b/>
                        <w:bCs/>
                        <w:color w:val="E8BF2F"/>
                      </w:rPr>
                      <w:fldChar w:fldCharType="begin"/>
                    </w:r>
                    <w:r w:rsidRPr="00E82A79">
                      <w:rPr>
                        <w:b/>
                        <w:color w:val="E8BF2F"/>
                      </w:rPr>
                      <w:instrText xml:space="preserve"> PAGE   \* MERGEFORMAT </w:instrText>
                    </w:r>
                    <w:r w:rsidRPr="00E82A79">
                      <w:rPr>
                        <w:b/>
                        <w:bCs/>
                        <w:color w:val="E8BF2F"/>
                      </w:rPr>
                      <w:fldChar w:fldCharType="separate"/>
                    </w:r>
                    <w:r w:rsidRPr="00E82A79">
                      <w:rPr>
                        <w:b/>
                        <w:noProof/>
                        <w:color w:val="E8BF2F"/>
                      </w:rPr>
                      <w:t>1</w:t>
                    </w:r>
                    <w:r w:rsidRPr="00E82A79">
                      <w:rPr>
                        <w:b/>
                        <w:bCs/>
                        <w:noProof/>
                        <w:color w:val="E8BF2F"/>
                      </w:rPr>
                      <w:fldChar w:fldCharType="end"/>
                    </w:r>
                  </w:p>
                </w:txbxContent>
              </v:textbox>
            </v:shape>
          </w:pict>
        </mc:Fallback>
      </mc:AlternateContent>
    </w:r>
    <w:r w:rsidRPr="00021889">
      <w:rPr>
        <w:noProof/>
      </w:rPr>
      <mc:AlternateContent>
        <mc:Choice Requires="wps">
          <w:drawing>
            <wp:anchor distT="0" distB="0" distL="114300" distR="114300" simplePos="0" relativeHeight="251658245" behindDoc="0" locked="0" layoutInCell="1" allowOverlap="1" wp14:anchorId="1507E42A" wp14:editId="6AC8D428">
              <wp:simplePos x="0" y="0"/>
              <wp:positionH relativeFrom="column">
                <wp:posOffset>-914400</wp:posOffset>
              </wp:positionH>
              <wp:positionV relativeFrom="paragraph">
                <wp:posOffset>-470317</wp:posOffset>
              </wp:positionV>
              <wp:extent cx="10085832" cy="374904"/>
              <wp:effectExtent l="0" t="0" r="0" b="6350"/>
              <wp:wrapNone/>
              <wp:docPr id="7" name="Rectangle 7"/>
              <wp:cNvGraphicFramePr/>
              <a:graphic xmlns:a="http://schemas.openxmlformats.org/drawingml/2006/main">
                <a:graphicData uri="http://schemas.microsoft.com/office/word/2010/wordprocessingShape">
                  <wps:wsp>
                    <wps:cNvSpPr/>
                    <wps:spPr>
                      <a:xfrm>
                        <a:off x="0" y="0"/>
                        <a:ext cx="10085832" cy="374904"/>
                      </a:xfrm>
                      <a:prstGeom prst="rect">
                        <a:avLst/>
                      </a:prstGeom>
                      <a:solidFill>
                        <a:srgbClr val="44546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79DD267" id="Rectangle 7" o:spid="_x0000_s1026" style="position:absolute;margin-left:-1in;margin-top:-37.05pt;width:794.15pt;height:29.5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" fillcolor="#44546a"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8703C" w14:textId="77777777" w:rsidR="003D353F" w:rsidRDefault="003D353F" w:rsidP="00D3583C">
      <w:pPr>
        <w:spacing w:after="0" w:line="240" w:lineRule="auto"/>
      </w:pPr>
      <w:r>
        <w:separator/>
      </w:r>
    </w:p>
  </w:footnote>
  <w:footnote w:type="continuationSeparator" w:id="0">
    <w:p w14:paraId="6ABF5D99" w14:textId="77777777" w:rsidR="003D353F" w:rsidRDefault="003D353F" w:rsidP="00D3583C">
      <w:pPr>
        <w:spacing w:after="0" w:line="240" w:lineRule="auto"/>
      </w:pPr>
      <w:r>
        <w:continuationSeparator/>
      </w:r>
    </w:p>
  </w:footnote>
  <w:footnote w:type="continuationNotice" w:id="1">
    <w:p w14:paraId="460FFD0C" w14:textId="77777777" w:rsidR="003D353F" w:rsidRDefault="003D35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62C3" w14:textId="59EE2787" w:rsidR="00D07539" w:rsidRDefault="00D07539" w:rsidP="00015461">
    <w:pPr>
      <w:pStyle w:val="Header"/>
      <w:ind w:left="-1440"/>
    </w:pPr>
  </w:p>
  <w:p w14:paraId="12EAFF2E" w14:textId="77777777" w:rsidR="00D07539" w:rsidRDefault="00D075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0ADB4" w14:textId="32E8A7C2" w:rsidR="00D07539" w:rsidRDefault="00D07539">
    <w:pPr>
      <w:pStyle w:val="Header"/>
    </w:pPr>
    <w:r>
      <w:rPr>
        <w:noProof/>
      </w:rPr>
      <w:drawing>
        <wp:anchor distT="0" distB="0" distL="114300" distR="114300" simplePos="0" relativeHeight="251658242" behindDoc="0" locked="0" layoutInCell="1" allowOverlap="1" wp14:anchorId="3212961C" wp14:editId="589DC2D9">
          <wp:simplePos x="0" y="0"/>
          <wp:positionH relativeFrom="column">
            <wp:posOffset>-914400</wp:posOffset>
          </wp:positionH>
          <wp:positionV relativeFrom="paragraph">
            <wp:posOffset>-14605</wp:posOffset>
          </wp:positionV>
          <wp:extent cx="7940675" cy="1014730"/>
          <wp:effectExtent l="0" t="0" r="3175" b="0"/>
          <wp:wrapSquare wrapText="bothSides"/>
          <wp:docPr id="18" name="Picture 18"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 cstate="screen">
                    <a:extLst>
                      <a:ext uri="{28A0092B-C50C-407E-A947-70E740481C1C}">
                        <a14:useLocalDpi xmlns:a14="http://schemas.microsoft.com/office/drawing/2010/main"/>
                      </a:ext>
                    </a:extLst>
                  </a:blip>
                  <a:stretch>
                    <a:fillRect/>
                  </a:stretch>
                </pic:blipFill>
                <pic:spPr>
                  <a:xfrm>
                    <a:off x="0" y="0"/>
                    <a:ext cx="7940675" cy="101473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CE1D" w14:textId="7F4C2A82" w:rsidR="0063020E" w:rsidRDefault="00AA1DBB" w:rsidP="00015461">
    <w:pPr>
      <w:pStyle w:val="Header"/>
      <w:ind w:left="-1440"/>
    </w:pPr>
    <w:r>
      <w:rPr>
        <w:noProof/>
      </w:rPr>
      <w:drawing>
        <wp:anchor distT="0" distB="0" distL="114300" distR="114300" simplePos="0" relativeHeight="251658247" behindDoc="1" locked="0" layoutInCell="1" allowOverlap="1" wp14:anchorId="2807AEDB" wp14:editId="6192E9BC">
          <wp:simplePos x="0" y="0"/>
          <wp:positionH relativeFrom="column">
            <wp:posOffset>-914400</wp:posOffset>
          </wp:positionH>
          <wp:positionV relativeFrom="paragraph">
            <wp:posOffset>-6350</wp:posOffset>
          </wp:positionV>
          <wp:extent cx="10072059" cy="4572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
                    <a:extLst>
                      <a:ext uri="{28A0092B-C50C-407E-A947-70E740481C1C}">
                        <a14:useLocalDpi xmlns:a14="http://schemas.microsoft.com/office/drawing/2010/main" val="0"/>
                      </a:ext>
                    </a:extLst>
                  </a:blip>
                  <a:srcRect l="-7" r="-7"/>
                  <a:stretch/>
                </pic:blipFill>
                <pic:spPr>
                  <a:xfrm>
                    <a:off x="0" y="0"/>
                    <a:ext cx="10072059" cy="457200"/>
                  </a:xfrm>
                  <a:prstGeom prst="rect">
                    <a:avLst/>
                  </a:prstGeom>
                </pic:spPr>
              </pic:pic>
            </a:graphicData>
          </a:graphic>
          <wp14:sizeRelV relativeFrom="margin">
            <wp14:pctHeight>0</wp14:pctHeight>
          </wp14:sizeRelV>
        </wp:anchor>
      </w:drawing>
    </w:r>
  </w:p>
  <w:p w14:paraId="2919036E" w14:textId="21031BC3" w:rsidR="0063020E" w:rsidRDefault="0063020E" w:rsidP="00AA1D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C0E1E"/>
    <w:multiLevelType w:val="multilevel"/>
    <w:tmpl w:val="77C2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806235"/>
    <w:multiLevelType w:val="hybridMultilevel"/>
    <w:tmpl w:val="B442DA40"/>
    <w:lvl w:ilvl="0" w:tplc="63CE74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82917"/>
    <w:multiLevelType w:val="hybridMultilevel"/>
    <w:tmpl w:val="15BE68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EE6301"/>
    <w:multiLevelType w:val="hybridMultilevel"/>
    <w:tmpl w:val="BFE2C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81CB3"/>
    <w:multiLevelType w:val="hybridMultilevel"/>
    <w:tmpl w:val="42203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A5184"/>
    <w:multiLevelType w:val="hybridMultilevel"/>
    <w:tmpl w:val="D1DA0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2631D"/>
    <w:multiLevelType w:val="hybridMultilevel"/>
    <w:tmpl w:val="11569622"/>
    <w:lvl w:ilvl="0" w:tplc="63CE74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E66D4"/>
    <w:multiLevelType w:val="multilevel"/>
    <w:tmpl w:val="5B6A4F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6668DC"/>
    <w:multiLevelType w:val="hybridMultilevel"/>
    <w:tmpl w:val="42203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11972"/>
    <w:multiLevelType w:val="multilevel"/>
    <w:tmpl w:val="AAD41A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EB35C0"/>
    <w:multiLevelType w:val="hybridMultilevel"/>
    <w:tmpl w:val="42203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113AA"/>
    <w:multiLevelType w:val="hybridMultilevel"/>
    <w:tmpl w:val="BF2C7A1C"/>
    <w:lvl w:ilvl="0" w:tplc="63CE74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75364C"/>
    <w:multiLevelType w:val="hybridMultilevel"/>
    <w:tmpl w:val="42203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077C8F"/>
    <w:multiLevelType w:val="hybridMultilevel"/>
    <w:tmpl w:val="BE066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B4675"/>
    <w:multiLevelType w:val="hybridMultilevel"/>
    <w:tmpl w:val="47FCE6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4015236"/>
    <w:multiLevelType w:val="multilevel"/>
    <w:tmpl w:val="63C612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884789"/>
    <w:multiLevelType w:val="hybridMultilevel"/>
    <w:tmpl w:val="42203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967177"/>
    <w:multiLevelType w:val="multilevel"/>
    <w:tmpl w:val="5D4C8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9707DE"/>
    <w:multiLevelType w:val="multilevel"/>
    <w:tmpl w:val="0420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5D72AE"/>
    <w:multiLevelType w:val="hybridMultilevel"/>
    <w:tmpl w:val="BE960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C749CF"/>
    <w:multiLevelType w:val="hybridMultilevel"/>
    <w:tmpl w:val="42203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95529C"/>
    <w:multiLevelType w:val="hybridMultilevel"/>
    <w:tmpl w:val="42203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3D7EF9"/>
    <w:multiLevelType w:val="hybridMultilevel"/>
    <w:tmpl w:val="41780D9C"/>
    <w:lvl w:ilvl="0" w:tplc="04090001">
      <w:start w:val="1"/>
      <w:numFmt w:val="bullet"/>
      <w:lvlText w:val=""/>
      <w:lvlJc w:val="left"/>
      <w:pPr>
        <w:ind w:left="720" w:hanging="360"/>
      </w:pPr>
      <w:rPr>
        <w:rFonts w:ascii="Symbol" w:hAnsi="Symbol" w:hint="default"/>
      </w:rPr>
    </w:lvl>
    <w:lvl w:ilvl="1" w:tplc="3C5E62EC">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C0238B"/>
    <w:multiLevelType w:val="hybridMultilevel"/>
    <w:tmpl w:val="060AE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0B2989"/>
    <w:multiLevelType w:val="hybridMultilevel"/>
    <w:tmpl w:val="7EA88D02"/>
    <w:lvl w:ilvl="0" w:tplc="63CE74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970BD"/>
    <w:multiLevelType w:val="hybridMultilevel"/>
    <w:tmpl w:val="42203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11A41"/>
    <w:multiLevelType w:val="hybridMultilevel"/>
    <w:tmpl w:val="42203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356E20"/>
    <w:multiLevelType w:val="hybridMultilevel"/>
    <w:tmpl w:val="060AE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2"/>
  </w:num>
  <w:num w:numId="5">
    <w:abstractNumId w:val="17"/>
  </w:num>
  <w:num w:numId="6">
    <w:abstractNumId w:val="9"/>
  </w:num>
  <w:num w:numId="7">
    <w:abstractNumId w:val="15"/>
  </w:num>
  <w:num w:numId="8">
    <w:abstractNumId w:val="7"/>
  </w:num>
  <w:num w:numId="9">
    <w:abstractNumId w:val="27"/>
  </w:num>
  <w:num w:numId="10">
    <w:abstractNumId w:val="23"/>
  </w:num>
  <w:num w:numId="11">
    <w:abstractNumId w:val="3"/>
  </w:num>
  <w:num w:numId="12">
    <w:abstractNumId w:val="22"/>
  </w:num>
  <w:num w:numId="13">
    <w:abstractNumId w:val="5"/>
  </w:num>
  <w:num w:numId="14">
    <w:abstractNumId w:val="10"/>
  </w:num>
  <w:num w:numId="15">
    <w:abstractNumId w:val="13"/>
  </w:num>
  <w:num w:numId="16">
    <w:abstractNumId w:val="24"/>
  </w:num>
  <w:num w:numId="17">
    <w:abstractNumId w:val="1"/>
  </w:num>
  <w:num w:numId="18">
    <w:abstractNumId w:val="6"/>
  </w:num>
  <w:num w:numId="19">
    <w:abstractNumId w:val="12"/>
  </w:num>
  <w:num w:numId="20">
    <w:abstractNumId w:val="16"/>
  </w:num>
  <w:num w:numId="21">
    <w:abstractNumId w:val="26"/>
  </w:num>
  <w:num w:numId="22">
    <w:abstractNumId w:val="8"/>
  </w:num>
  <w:num w:numId="23">
    <w:abstractNumId w:val="25"/>
  </w:num>
  <w:num w:numId="24">
    <w:abstractNumId w:val="19"/>
  </w:num>
  <w:num w:numId="25">
    <w:abstractNumId w:val="11"/>
  </w:num>
  <w:num w:numId="26">
    <w:abstractNumId w:val="20"/>
  </w:num>
  <w:num w:numId="27">
    <w:abstractNumId w:val="4"/>
  </w:num>
  <w:num w:numId="28">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NAJSBkam5sYmlko6SsGpxcWZ+XkgBRa1AFNzS9wsAAAA"/>
  </w:docVars>
  <w:rsids>
    <w:rsidRoot w:val="008D5EE5"/>
    <w:rsid w:val="00005404"/>
    <w:rsid w:val="0000549F"/>
    <w:rsid w:val="00005AAD"/>
    <w:rsid w:val="0001000F"/>
    <w:rsid w:val="00010BB2"/>
    <w:rsid w:val="00011518"/>
    <w:rsid w:val="00011BDB"/>
    <w:rsid w:val="00013083"/>
    <w:rsid w:val="00015461"/>
    <w:rsid w:val="0002067F"/>
    <w:rsid w:val="0002129B"/>
    <w:rsid w:val="00021889"/>
    <w:rsid w:val="000234E2"/>
    <w:rsid w:val="00024115"/>
    <w:rsid w:val="0002563D"/>
    <w:rsid w:val="00026B8E"/>
    <w:rsid w:val="000275EF"/>
    <w:rsid w:val="0003222A"/>
    <w:rsid w:val="0003588F"/>
    <w:rsid w:val="00036910"/>
    <w:rsid w:val="00037239"/>
    <w:rsid w:val="0003742D"/>
    <w:rsid w:val="000402C6"/>
    <w:rsid w:val="000404AB"/>
    <w:rsid w:val="000427C1"/>
    <w:rsid w:val="00042DF2"/>
    <w:rsid w:val="0004400F"/>
    <w:rsid w:val="00044620"/>
    <w:rsid w:val="000446AD"/>
    <w:rsid w:val="0004725D"/>
    <w:rsid w:val="00051098"/>
    <w:rsid w:val="00051653"/>
    <w:rsid w:val="00051FDA"/>
    <w:rsid w:val="00052A24"/>
    <w:rsid w:val="00053094"/>
    <w:rsid w:val="000565FB"/>
    <w:rsid w:val="00060432"/>
    <w:rsid w:val="0006095D"/>
    <w:rsid w:val="00062416"/>
    <w:rsid w:val="000631A5"/>
    <w:rsid w:val="000638A6"/>
    <w:rsid w:val="0006566D"/>
    <w:rsid w:val="00066124"/>
    <w:rsid w:val="0006690D"/>
    <w:rsid w:val="00070AF6"/>
    <w:rsid w:val="00072A1C"/>
    <w:rsid w:val="00076102"/>
    <w:rsid w:val="00080EBD"/>
    <w:rsid w:val="00080FE0"/>
    <w:rsid w:val="00081B79"/>
    <w:rsid w:val="000827B8"/>
    <w:rsid w:val="00082DDC"/>
    <w:rsid w:val="00085E81"/>
    <w:rsid w:val="00087C6E"/>
    <w:rsid w:val="00090B47"/>
    <w:rsid w:val="00090DCF"/>
    <w:rsid w:val="00091989"/>
    <w:rsid w:val="00092949"/>
    <w:rsid w:val="0009315A"/>
    <w:rsid w:val="0009656D"/>
    <w:rsid w:val="00097591"/>
    <w:rsid w:val="000A0791"/>
    <w:rsid w:val="000A0F48"/>
    <w:rsid w:val="000A2D45"/>
    <w:rsid w:val="000A4A00"/>
    <w:rsid w:val="000B0259"/>
    <w:rsid w:val="000B1908"/>
    <w:rsid w:val="000B1D6D"/>
    <w:rsid w:val="000B6BC6"/>
    <w:rsid w:val="000C0EA9"/>
    <w:rsid w:val="000C174C"/>
    <w:rsid w:val="000C4082"/>
    <w:rsid w:val="000C4AFD"/>
    <w:rsid w:val="000C56BA"/>
    <w:rsid w:val="000C5E5F"/>
    <w:rsid w:val="000C6CC0"/>
    <w:rsid w:val="000D2F11"/>
    <w:rsid w:val="000D3614"/>
    <w:rsid w:val="000D47BC"/>
    <w:rsid w:val="000D4F5F"/>
    <w:rsid w:val="000D73AD"/>
    <w:rsid w:val="000E1642"/>
    <w:rsid w:val="000E17C8"/>
    <w:rsid w:val="000E58D2"/>
    <w:rsid w:val="000E5A5F"/>
    <w:rsid w:val="000E7F8C"/>
    <w:rsid w:val="000F2420"/>
    <w:rsid w:val="000F46FC"/>
    <w:rsid w:val="000F798C"/>
    <w:rsid w:val="001004BB"/>
    <w:rsid w:val="001032CA"/>
    <w:rsid w:val="00103ABC"/>
    <w:rsid w:val="00104DF7"/>
    <w:rsid w:val="00105711"/>
    <w:rsid w:val="001069DE"/>
    <w:rsid w:val="00106B7D"/>
    <w:rsid w:val="00106D19"/>
    <w:rsid w:val="00110468"/>
    <w:rsid w:val="00114D48"/>
    <w:rsid w:val="00123142"/>
    <w:rsid w:val="00123821"/>
    <w:rsid w:val="0012618B"/>
    <w:rsid w:val="0013407D"/>
    <w:rsid w:val="001344E8"/>
    <w:rsid w:val="00135271"/>
    <w:rsid w:val="0014036E"/>
    <w:rsid w:val="0014442C"/>
    <w:rsid w:val="00144833"/>
    <w:rsid w:val="0014524A"/>
    <w:rsid w:val="0014690F"/>
    <w:rsid w:val="00147FA7"/>
    <w:rsid w:val="00152685"/>
    <w:rsid w:val="00153211"/>
    <w:rsid w:val="00153A94"/>
    <w:rsid w:val="00155ADD"/>
    <w:rsid w:val="001561A1"/>
    <w:rsid w:val="00156E54"/>
    <w:rsid w:val="00156FA3"/>
    <w:rsid w:val="00160B5A"/>
    <w:rsid w:val="00160E7E"/>
    <w:rsid w:val="00162015"/>
    <w:rsid w:val="00163E8B"/>
    <w:rsid w:val="00165975"/>
    <w:rsid w:val="001663AA"/>
    <w:rsid w:val="001674AE"/>
    <w:rsid w:val="00170627"/>
    <w:rsid w:val="0017068D"/>
    <w:rsid w:val="00171143"/>
    <w:rsid w:val="0017230D"/>
    <w:rsid w:val="00173DD3"/>
    <w:rsid w:val="001747DA"/>
    <w:rsid w:val="00177E0B"/>
    <w:rsid w:val="00180BCA"/>
    <w:rsid w:val="001848D0"/>
    <w:rsid w:val="00185034"/>
    <w:rsid w:val="00191170"/>
    <w:rsid w:val="00191638"/>
    <w:rsid w:val="001921F3"/>
    <w:rsid w:val="0019312F"/>
    <w:rsid w:val="0019342D"/>
    <w:rsid w:val="001A09BB"/>
    <w:rsid w:val="001A148C"/>
    <w:rsid w:val="001A1EE9"/>
    <w:rsid w:val="001A1F7E"/>
    <w:rsid w:val="001A2347"/>
    <w:rsid w:val="001A2D7E"/>
    <w:rsid w:val="001A3E5D"/>
    <w:rsid w:val="001A5B3A"/>
    <w:rsid w:val="001A7286"/>
    <w:rsid w:val="001B032F"/>
    <w:rsid w:val="001B5801"/>
    <w:rsid w:val="001B7181"/>
    <w:rsid w:val="001C1186"/>
    <w:rsid w:val="001C2C00"/>
    <w:rsid w:val="001C42B7"/>
    <w:rsid w:val="001C442F"/>
    <w:rsid w:val="001C553D"/>
    <w:rsid w:val="001D170E"/>
    <w:rsid w:val="001D1993"/>
    <w:rsid w:val="001D2336"/>
    <w:rsid w:val="001D2353"/>
    <w:rsid w:val="001D2382"/>
    <w:rsid w:val="001D2518"/>
    <w:rsid w:val="001D3227"/>
    <w:rsid w:val="001D4155"/>
    <w:rsid w:val="001D68BE"/>
    <w:rsid w:val="001D78D6"/>
    <w:rsid w:val="001E11BC"/>
    <w:rsid w:val="001E136F"/>
    <w:rsid w:val="001E21A1"/>
    <w:rsid w:val="001E295F"/>
    <w:rsid w:val="001E3D30"/>
    <w:rsid w:val="001F0113"/>
    <w:rsid w:val="001F0FC9"/>
    <w:rsid w:val="001F132D"/>
    <w:rsid w:val="001F2406"/>
    <w:rsid w:val="001F4C80"/>
    <w:rsid w:val="001F5047"/>
    <w:rsid w:val="001F5069"/>
    <w:rsid w:val="001F66A2"/>
    <w:rsid w:val="00200A83"/>
    <w:rsid w:val="00200CFC"/>
    <w:rsid w:val="00201848"/>
    <w:rsid w:val="00201EBF"/>
    <w:rsid w:val="002029D6"/>
    <w:rsid w:val="002035D1"/>
    <w:rsid w:val="00204433"/>
    <w:rsid w:val="00210606"/>
    <w:rsid w:val="002130C0"/>
    <w:rsid w:val="00220614"/>
    <w:rsid w:val="00220DF2"/>
    <w:rsid w:val="00221108"/>
    <w:rsid w:val="00221950"/>
    <w:rsid w:val="0022242B"/>
    <w:rsid w:val="002226BD"/>
    <w:rsid w:val="00223CAF"/>
    <w:rsid w:val="00225334"/>
    <w:rsid w:val="00225848"/>
    <w:rsid w:val="00225A5E"/>
    <w:rsid w:val="00226981"/>
    <w:rsid w:val="002271D0"/>
    <w:rsid w:val="002309E5"/>
    <w:rsid w:val="00233073"/>
    <w:rsid w:val="00233A75"/>
    <w:rsid w:val="0023413C"/>
    <w:rsid w:val="00234CAC"/>
    <w:rsid w:val="00234DFD"/>
    <w:rsid w:val="00235757"/>
    <w:rsid w:val="00237AC4"/>
    <w:rsid w:val="002400AF"/>
    <w:rsid w:val="002404A5"/>
    <w:rsid w:val="00243E80"/>
    <w:rsid w:val="00244BD6"/>
    <w:rsid w:val="00250835"/>
    <w:rsid w:val="00250E3A"/>
    <w:rsid w:val="00251346"/>
    <w:rsid w:val="00251853"/>
    <w:rsid w:val="00253D1B"/>
    <w:rsid w:val="00253FF0"/>
    <w:rsid w:val="00255600"/>
    <w:rsid w:val="00255954"/>
    <w:rsid w:val="00255AD2"/>
    <w:rsid w:val="002603BF"/>
    <w:rsid w:val="00260D14"/>
    <w:rsid w:val="00261735"/>
    <w:rsid w:val="002618C2"/>
    <w:rsid w:val="0026196E"/>
    <w:rsid w:val="00262A80"/>
    <w:rsid w:val="00263186"/>
    <w:rsid w:val="0026352D"/>
    <w:rsid w:val="00264E11"/>
    <w:rsid w:val="00271F02"/>
    <w:rsid w:val="00273261"/>
    <w:rsid w:val="00273517"/>
    <w:rsid w:val="002737B6"/>
    <w:rsid w:val="00274040"/>
    <w:rsid w:val="0027525E"/>
    <w:rsid w:val="002754EE"/>
    <w:rsid w:val="0027574F"/>
    <w:rsid w:val="002801FB"/>
    <w:rsid w:val="00282796"/>
    <w:rsid w:val="00284483"/>
    <w:rsid w:val="00284524"/>
    <w:rsid w:val="00286BA4"/>
    <w:rsid w:val="00286BF4"/>
    <w:rsid w:val="00287081"/>
    <w:rsid w:val="002875E5"/>
    <w:rsid w:val="00287DCC"/>
    <w:rsid w:val="00291C78"/>
    <w:rsid w:val="0029279A"/>
    <w:rsid w:val="002949B8"/>
    <w:rsid w:val="00294DD2"/>
    <w:rsid w:val="00294F46"/>
    <w:rsid w:val="00295430"/>
    <w:rsid w:val="00295CBC"/>
    <w:rsid w:val="00296B68"/>
    <w:rsid w:val="002A187A"/>
    <w:rsid w:val="002A4A17"/>
    <w:rsid w:val="002B316D"/>
    <w:rsid w:val="002B712E"/>
    <w:rsid w:val="002C1106"/>
    <w:rsid w:val="002C3A74"/>
    <w:rsid w:val="002C7AA7"/>
    <w:rsid w:val="002D182C"/>
    <w:rsid w:val="002D1A33"/>
    <w:rsid w:val="002D1CF0"/>
    <w:rsid w:val="002D1E9A"/>
    <w:rsid w:val="002D213E"/>
    <w:rsid w:val="002D3A8C"/>
    <w:rsid w:val="002D686F"/>
    <w:rsid w:val="002D7058"/>
    <w:rsid w:val="002E050B"/>
    <w:rsid w:val="002E05D1"/>
    <w:rsid w:val="002E0826"/>
    <w:rsid w:val="002E1278"/>
    <w:rsid w:val="002E14C8"/>
    <w:rsid w:val="002E1B88"/>
    <w:rsid w:val="002E23D3"/>
    <w:rsid w:val="002E2594"/>
    <w:rsid w:val="002E2D79"/>
    <w:rsid w:val="002E789E"/>
    <w:rsid w:val="002F47E6"/>
    <w:rsid w:val="002F66CB"/>
    <w:rsid w:val="002F672A"/>
    <w:rsid w:val="00300368"/>
    <w:rsid w:val="003041C3"/>
    <w:rsid w:val="00304818"/>
    <w:rsid w:val="0030609F"/>
    <w:rsid w:val="00306A33"/>
    <w:rsid w:val="00306EC6"/>
    <w:rsid w:val="003074F2"/>
    <w:rsid w:val="0030789A"/>
    <w:rsid w:val="00310393"/>
    <w:rsid w:val="0031103F"/>
    <w:rsid w:val="00311A8B"/>
    <w:rsid w:val="00311E53"/>
    <w:rsid w:val="00312DB4"/>
    <w:rsid w:val="00314810"/>
    <w:rsid w:val="00323EEE"/>
    <w:rsid w:val="00324097"/>
    <w:rsid w:val="00324107"/>
    <w:rsid w:val="003242B5"/>
    <w:rsid w:val="003267CF"/>
    <w:rsid w:val="00326FC9"/>
    <w:rsid w:val="003274D6"/>
    <w:rsid w:val="00330415"/>
    <w:rsid w:val="00332790"/>
    <w:rsid w:val="00333925"/>
    <w:rsid w:val="0033526A"/>
    <w:rsid w:val="00335C89"/>
    <w:rsid w:val="0033780E"/>
    <w:rsid w:val="00341735"/>
    <w:rsid w:val="00343341"/>
    <w:rsid w:val="00343675"/>
    <w:rsid w:val="003438CC"/>
    <w:rsid w:val="00344097"/>
    <w:rsid w:val="00344226"/>
    <w:rsid w:val="00344291"/>
    <w:rsid w:val="00351A8D"/>
    <w:rsid w:val="00353EE0"/>
    <w:rsid w:val="00356037"/>
    <w:rsid w:val="00360AFC"/>
    <w:rsid w:val="00361C6C"/>
    <w:rsid w:val="0036239F"/>
    <w:rsid w:val="0036302F"/>
    <w:rsid w:val="0036677F"/>
    <w:rsid w:val="0036759E"/>
    <w:rsid w:val="00370D71"/>
    <w:rsid w:val="003714F6"/>
    <w:rsid w:val="00371FAF"/>
    <w:rsid w:val="0037364F"/>
    <w:rsid w:val="00374A66"/>
    <w:rsid w:val="0037515E"/>
    <w:rsid w:val="0037D35D"/>
    <w:rsid w:val="0038069A"/>
    <w:rsid w:val="00380C07"/>
    <w:rsid w:val="00382166"/>
    <w:rsid w:val="003828DB"/>
    <w:rsid w:val="0038423E"/>
    <w:rsid w:val="003853FA"/>
    <w:rsid w:val="00387F68"/>
    <w:rsid w:val="003908D5"/>
    <w:rsid w:val="00391221"/>
    <w:rsid w:val="00392D76"/>
    <w:rsid w:val="00393681"/>
    <w:rsid w:val="00393BDC"/>
    <w:rsid w:val="00395C84"/>
    <w:rsid w:val="003A175F"/>
    <w:rsid w:val="003A4AA5"/>
    <w:rsid w:val="003A6115"/>
    <w:rsid w:val="003A613A"/>
    <w:rsid w:val="003B0E76"/>
    <w:rsid w:val="003B1201"/>
    <w:rsid w:val="003B1D04"/>
    <w:rsid w:val="003B33B8"/>
    <w:rsid w:val="003B3890"/>
    <w:rsid w:val="003B48BD"/>
    <w:rsid w:val="003B612E"/>
    <w:rsid w:val="003B7224"/>
    <w:rsid w:val="003B7C9E"/>
    <w:rsid w:val="003C0316"/>
    <w:rsid w:val="003C1A90"/>
    <w:rsid w:val="003C21DF"/>
    <w:rsid w:val="003C2E60"/>
    <w:rsid w:val="003C474C"/>
    <w:rsid w:val="003C58B9"/>
    <w:rsid w:val="003D1DFA"/>
    <w:rsid w:val="003D2763"/>
    <w:rsid w:val="003D353F"/>
    <w:rsid w:val="003D373C"/>
    <w:rsid w:val="003D530B"/>
    <w:rsid w:val="003D5CBC"/>
    <w:rsid w:val="003D5EEB"/>
    <w:rsid w:val="003D6E07"/>
    <w:rsid w:val="003D72C6"/>
    <w:rsid w:val="003D7926"/>
    <w:rsid w:val="003E0ED0"/>
    <w:rsid w:val="003E2F35"/>
    <w:rsid w:val="003E41E6"/>
    <w:rsid w:val="003E4F05"/>
    <w:rsid w:val="003E6182"/>
    <w:rsid w:val="003E65A0"/>
    <w:rsid w:val="003E7CBC"/>
    <w:rsid w:val="003F1D32"/>
    <w:rsid w:val="003F3E4D"/>
    <w:rsid w:val="003F5E40"/>
    <w:rsid w:val="00400E6A"/>
    <w:rsid w:val="004028A6"/>
    <w:rsid w:val="004032AA"/>
    <w:rsid w:val="0040451F"/>
    <w:rsid w:val="00404A61"/>
    <w:rsid w:val="00404C98"/>
    <w:rsid w:val="004062A0"/>
    <w:rsid w:val="0040784B"/>
    <w:rsid w:val="004078BF"/>
    <w:rsid w:val="00407A6C"/>
    <w:rsid w:val="004108C4"/>
    <w:rsid w:val="00410C98"/>
    <w:rsid w:val="00412276"/>
    <w:rsid w:val="00414693"/>
    <w:rsid w:val="00415467"/>
    <w:rsid w:val="004172F3"/>
    <w:rsid w:val="00420E42"/>
    <w:rsid w:val="00422381"/>
    <w:rsid w:val="00422EFD"/>
    <w:rsid w:val="00423D3B"/>
    <w:rsid w:val="004240E6"/>
    <w:rsid w:val="00425B71"/>
    <w:rsid w:val="00425BE9"/>
    <w:rsid w:val="0042634A"/>
    <w:rsid w:val="0042642A"/>
    <w:rsid w:val="00433444"/>
    <w:rsid w:val="00434726"/>
    <w:rsid w:val="00434E42"/>
    <w:rsid w:val="004367CC"/>
    <w:rsid w:val="004413D9"/>
    <w:rsid w:val="004420DD"/>
    <w:rsid w:val="00446E3F"/>
    <w:rsid w:val="00447D9A"/>
    <w:rsid w:val="004511D1"/>
    <w:rsid w:val="00451425"/>
    <w:rsid w:val="00451D4F"/>
    <w:rsid w:val="00451E0A"/>
    <w:rsid w:val="00452E53"/>
    <w:rsid w:val="00454E1F"/>
    <w:rsid w:val="00461FE2"/>
    <w:rsid w:val="004625CA"/>
    <w:rsid w:val="00462B20"/>
    <w:rsid w:val="004643E0"/>
    <w:rsid w:val="004651BA"/>
    <w:rsid w:val="00465927"/>
    <w:rsid w:val="00466221"/>
    <w:rsid w:val="00466F3E"/>
    <w:rsid w:val="00470BA4"/>
    <w:rsid w:val="00471AE1"/>
    <w:rsid w:val="004741FC"/>
    <w:rsid w:val="00474943"/>
    <w:rsid w:val="00475A63"/>
    <w:rsid w:val="004766F0"/>
    <w:rsid w:val="0047766A"/>
    <w:rsid w:val="00481B75"/>
    <w:rsid w:val="00482EF3"/>
    <w:rsid w:val="00483173"/>
    <w:rsid w:val="00483F2B"/>
    <w:rsid w:val="004851DF"/>
    <w:rsid w:val="004859EB"/>
    <w:rsid w:val="004875D6"/>
    <w:rsid w:val="00487A95"/>
    <w:rsid w:val="00487E00"/>
    <w:rsid w:val="00487E63"/>
    <w:rsid w:val="004900D0"/>
    <w:rsid w:val="00490E52"/>
    <w:rsid w:val="00494A66"/>
    <w:rsid w:val="00494F9C"/>
    <w:rsid w:val="0049596E"/>
    <w:rsid w:val="004A02B6"/>
    <w:rsid w:val="004A041E"/>
    <w:rsid w:val="004A0F20"/>
    <w:rsid w:val="004A1EC6"/>
    <w:rsid w:val="004A27CE"/>
    <w:rsid w:val="004A2D49"/>
    <w:rsid w:val="004A450C"/>
    <w:rsid w:val="004A4CD7"/>
    <w:rsid w:val="004A6E37"/>
    <w:rsid w:val="004B02A3"/>
    <w:rsid w:val="004B118D"/>
    <w:rsid w:val="004B24B1"/>
    <w:rsid w:val="004B2D62"/>
    <w:rsid w:val="004B3C1C"/>
    <w:rsid w:val="004B3C8E"/>
    <w:rsid w:val="004C19B4"/>
    <w:rsid w:val="004C31B6"/>
    <w:rsid w:val="004C3714"/>
    <w:rsid w:val="004D04CC"/>
    <w:rsid w:val="004D0738"/>
    <w:rsid w:val="004D1F6B"/>
    <w:rsid w:val="004D2EEE"/>
    <w:rsid w:val="004D52BA"/>
    <w:rsid w:val="004D59D8"/>
    <w:rsid w:val="004D6632"/>
    <w:rsid w:val="004D7089"/>
    <w:rsid w:val="004E0BFE"/>
    <w:rsid w:val="004E15F0"/>
    <w:rsid w:val="004E2EB7"/>
    <w:rsid w:val="004E33B5"/>
    <w:rsid w:val="004E3747"/>
    <w:rsid w:val="004E391E"/>
    <w:rsid w:val="004E3C58"/>
    <w:rsid w:val="004E4021"/>
    <w:rsid w:val="004E49D4"/>
    <w:rsid w:val="004E5FC1"/>
    <w:rsid w:val="004E6CCF"/>
    <w:rsid w:val="004F1137"/>
    <w:rsid w:val="004F37FE"/>
    <w:rsid w:val="004F3F94"/>
    <w:rsid w:val="004F4B04"/>
    <w:rsid w:val="004F5CAC"/>
    <w:rsid w:val="0050080B"/>
    <w:rsid w:val="005034CB"/>
    <w:rsid w:val="00505A3B"/>
    <w:rsid w:val="00506569"/>
    <w:rsid w:val="00507C66"/>
    <w:rsid w:val="00510015"/>
    <w:rsid w:val="005116BC"/>
    <w:rsid w:val="0051228D"/>
    <w:rsid w:val="00512F78"/>
    <w:rsid w:val="005140AE"/>
    <w:rsid w:val="00515B69"/>
    <w:rsid w:val="00516377"/>
    <w:rsid w:val="005163FC"/>
    <w:rsid w:val="0052024B"/>
    <w:rsid w:val="00522EB5"/>
    <w:rsid w:val="0052320A"/>
    <w:rsid w:val="00526620"/>
    <w:rsid w:val="00530849"/>
    <w:rsid w:val="00531FFA"/>
    <w:rsid w:val="00532C04"/>
    <w:rsid w:val="005333A7"/>
    <w:rsid w:val="0053432F"/>
    <w:rsid w:val="00537F55"/>
    <w:rsid w:val="005448E9"/>
    <w:rsid w:val="00544D2E"/>
    <w:rsid w:val="00545EB3"/>
    <w:rsid w:val="0055000C"/>
    <w:rsid w:val="0055001A"/>
    <w:rsid w:val="00554D19"/>
    <w:rsid w:val="0055797A"/>
    <w:rsid w:val="00557B5C"/>
    <w:rsid w:val="00562328"/>
    <w:rsid w:val="0056246A"/>
    <w:rsid w:val="00562557"/>
    <w:rsid w:val="00562A0F"/>
    <w:rsid w:val="005648C3"/>
    <w:rsid w:val="00564DEB"/>
    <w:rsid w:val="00564EF7"/>
    <w:rsid w:val="00570261"/>
    <w:rsid w:val="00572014"/>
    <w:rsid w:val="00572471"/>
    <w:rsid w:val="005747E3"/>
    <w:rsid w:val="00576D3D"/>
    <w:rsid w:val="00577745"/>
    <w:rsid w:val="005853D4"/>
    <w:rsid w:val="00585E5E"/>
    <w:rsid w:val="00586D35"/>
    <w:rsid w:val="00587362"/>
    <w:rsid w:val="005878F6"/>
    <w:rsid w:val="005906BF"/>
    <w:rsid w:val="00590D3D"/>
    <w:rsid w:val="00591746"/>
    <w:rsid w:val="005924AA"/>
    <w:rsid w:val="00592D05"/>
    <w:rsid w:val="00592F24"/>
    <w:rsid w:val="00593059"/>
    <w:rsid w:val="0059307C"/>
    <w:rsid w:val="005959CF"/>
    <w:rsid w:val="00595F57"/>
    <w:rsid w:val="00596C81"/>
    <w:rsid w:val="005A03CB"/>
    <w:rsid w:val="005A27D3"/>
    <w:rsid w:val="005A3495"/>
    <w:rsid w:val="005A4010"/>
    <w:rsid w:val="005A6DE0"/>
    <w:rsid w:val="005A7362"/>
    <w:rsid w:val="005B0096"/>
    <w:rsid w:val="005B0DD0"/>
    <w:rsid w:val="005B1672"/>
    <w:rsid w:val="005B1808"/>
    <w:rsid w:val="005B1D8E"/>
    <w:rsid w:val="005B2E5C"/>
    <w:rsid w:val="005B5C19"/>
    <w:rsid w:val="005B701C"/>
    <w:rsid w:val="005C3367"/>
    <w:rsid w:val="005C4F14"/>
    <w:rsid w:val="005C54A5"/>
    <w:rsid w:val="005C6E23"/>
    <w:rsid w:val="005D0A3E"/>
    <w:rsid w:val="005D333B"/>
    <w:rsid w:val="005D46ED"/>
    <w:rsid w:val="005D5A7F"/>
    <w:rsid w:val="005D7403"/>
    <w:rsid w:val="005E25FC"/>
    <w:rsid w:val="005E2782"/>
    <w:rsid w:val="005E2906"/>
    <w:rsid w:val="005E4B9F"/>
    <w:rsid w:val="005E558B"/>
    <w:rsid w:val="005E6D3B"/>
    <w:rsid w:val="005F02B9"/>
    <w:rsid w:val="005F25E6"/>
    <w:rsid w:val="005F2EC0"/>
    <w:rsid w:val="005F35AE"/>
    <w:rsid w:val="005F557E"/>
    <w:rsid w:val="005F77FE"/>
    <w:rsid w:val="00600749"/>
    <w:rsid w:val="0060141B"/>
    <w:rsid w:val="00601DB1"/>
    <w:rsid w:val="00603B7E"/>
    <w:rsid w:val="006060B9"/>
    <w:rsid w:val="00607AFE"/>
    <w:rsid w:val="00607F07"/>
    <w:rsid w:val="00611C85"/>
    <w:rsid w:val="0061218A"/>
    <w:rsid w:val="00612BE0"/>
    <w:rsid w:val="0061491F"/>
    <w:rsid w:val="006149CD"/>
    <w:rsid w:val="006159BF"/>
    <w:rsid w:val="00615AE9"/>
    <w:rsid w:val="006165B8"/>
    <w:rsid w:val="00616F0F"/>
    <w:rsid w:val="00617089"/>
    <w:rsid w:val="0062120A"/>
    <w:rsid w:val="00621B6E"/>
    <w:rsid w:val="00622651"/>
    <w:rsid w:val="0062342B"/>
    <w:rsid w:val="00626137"/>
    <w:rsid w:val="0062644D"/>
    <w:rsid w:val="00626B3B"/>
    <w:rsid w:val="0063020E"/>
    <w:rsid w:val="00631559"/>
    <w:rsid w:val="006319EA"/>
    <w:rsid w:val="00632ECD"/>
    <w:rsid w:val="00633895"/>
    <w:rsid w:val="0063429E"/>
    <w:rsid w:val="006368D8"/>
    <w:rsid w:val="00637EB6"/>
    <w:rsid w:val="0064121D"/>
    <w:rsid w:val="00641B58"/>
    <w:rsid w:val="00642935"/>
    <w:rsid w:val="0064309C"/>
    <w:rsid w:val="006431C6"/>
    <w:rsid w:val="00643208"/>
    <w:rsid w:val="006433F5"/>
    <w:rsid w:val="00643524"/>
    <w:rsid w:val="00643FEF"/>
    <w:rsid w:val="006440C1"/>
    <w:rsid w:val="00645329"/>
    <w:rsid w:val="006507BA"/>
    <w:rsid w:val="00651C6E"/>
    <w:rsid w:val="00654A18"/>
    <w:rsid w:val="00656C7C"/>
    <w:rsid w:val="00656F8E"/>
    <w:rsid w:val="006622B4"/>
    <w:rsid w:val="006622ED"/>
    <w:rsid w:val="0066473E"/>
    <w:rsid w:val="00665E9A"/>
    <w:rsid w:val="0066605B"/>
    <w:rsid w:val="00666FAB"/>
    <w:rsid w:val="006706B4"/>
    <w:rsid w:val="00675AC3"/>
    <w:rsid w:val="00675EE9"/>
    <w:rsid w:val="00676F7E"/>
    <w:rsid w:val="00681904"/>
    <w:rsid w:val="00681C3F"/>
    <w:rsid w:val="00684EF9"/>
    <w:rsid w:val="00692479"/>
    <w:rsid w:val="00692B4D"/>
    <w:rsid w:val="00692C6E"/>
    <w:rsid w:val="00694735"/>
    <w:rsid w:val="00695E8D"/>
    <w:rsid w:val="0069737F"/>
    <w:rsid w:val="006A0427"/>
    <w:rsid w:val="006A1CE7"/>
    <w:rsid w:val="006A4748"/>
    <w:rsid w:val="006A47DF"/>
    <w:rsid w:val="006A6B5A"/>
    <w:rsid w:val="006A755C"/>
    <w:rsid w:val="006B2A11"/>
    <w:rsid w:val="006B2D11"/>
    <w:rsid w:val="006B3E48"/>
    <w:rsid w:val="006B5093"/>
    <w:rsid w:val="006B57E6"/>
    <w:rsid w:val="006B6838"/>
    <w:rsid w:val="006B7C60"/>
    <w:rsid w:val="006C1985"/>
    <w:rsid w:val="006C2B0D"/>
    <w:rsid w:val="006C6952"/>
    <w:rsid w:val="006C6B90"/>
    <w:rsid w:val="006C7697"/>
    <w:rsid w:val="006D1077"/>
    <w:rsid w:val="006D27A1"/>
    <w:rsid w:val="006D34DE"/>
    <w:rsid w:val="006D3D88"/>
    <w:rsid w:val="006D3EE8"/>
    <w:rsid w:val="006D4AAE"/>
    <w:rsid w:val="006D5CA7"/>
    <w:rsid w:val="006E149E"/>
    <w:rsid w:val="006E202B"/>
    <w:rsid w:val="006E20D7"/>
    <w:rsid w:val="006E5462"/>
    <w:rsid w:val="006E72D6"/>
    <w:rsid w:val="006E7E56"/>
    <w:rsid w:val="006F0FFF"/>
    <w:rsid w:val="006F2727"/>
    <w:rsid w:val="006F2E3E"/>
    <w:rsid w:val="006F386F"/>
    <w:rsid w:val="006F6E3D"/>
    <w:rsid w:val="00702377"/>
    <w:rsid w:val="00703621"/>
    <w:rsid w:val="0070426D"/>
    <w:rsid w:val="007103BE"/>
    <w:rsid w:val="00710E2C"/>
    <w:rsid w:val="00711D34"/>
    <w:rsid w:val="007123D4"/>
    <w:rsid w:val="00712785"/>
    <w:rsid w:val="007129CE"/>
    <w:rsid w:val="00714677"/>
    <w:rsid w:val="00715371"/>
    <w:rsid w:val="00715B46"/>
    <w:rsid w:val="00715B79"/>
    <w:rsid w:val="007163AC"/>
    <w:rsid w:val="00716A13"/>
    <w:rsid w:val="00720DB9"/>
    <w:rsid w:val="0072173F"/>
    <w:rsid w:val="00721A7C"/>
    <w:rsid w:val="00724D8E"/>
    <w:rsid w:val="0072527D"/>
    <w:rsid w:val="00726135"/>
    <w:rsid w:val="00726990"/>
    <w:rsid w:val="007316FE"/>
    <w:rsid w:val="00731D85"/>
    <w:rsid w:val="007344F1"/>
    <w:rsid w:val="0073500A"/>
    <w:rsid w:val="0073531E"/>
    <w:rsid w:val="00735B33"/>
    <w:rsid w:val="007362C2"/>
    <w:rsid w:val="0073750A"/>
    <w:rsid w:val="0075046F"/>
    <w:rsid w:val="00753402"/>
    <w:rsid w:val="00754A31"/>
    <w:rsid w:val="00754B63"/>
    <w:rsid w:val="00754FA5"/>
    <w:rsid w:val="0075575A"/>
    <w:rsid w:val="00756873"/>
    <w:rsid w:val="00757619"/>
    <w:rsid w:val="00760244"/>
    <w:rsid w:val="00760B66"/>
    <w:rsid w:val="00760CC9"/>
    <w:rsid w:val="00761626"/>
    <w:rsid w:val="00762512"/>
    <w:rsid w:val="00764B68"/>
    <w:rsid w:val="007662D0"/>
    <w:rsid w:val="0076668A"/>
    <w:rsid w:val="0076795C"/>
    <w:rsid w:val="00767B6F"/>
    <w:rsid w:val="00767FDA"/>
    <w:rsid w:val="00770381"/>
    <w:rsid w:val="00771EDB"/>
    <w:rsid w:val="00773DFC"/>
    <w:rsid w:val="00777DE4"/>
    <w:rsid w:val="0078007C"/>
    <w:rsid w:val="00781C7E"/>
    <w:rsid w:val="00781DAC"/>
    <w:rsid w:val="0078473F"/>
    <w:rsid w:val="00785811"/>
    <w:rsid w:val="007862B9"/>
    <w:rsid w:val="00786659"/>
    <w:rsid w:val="0078697E"/>
    <w:rsid w:val="007869DF"/>
    <w:rsid w:val="007871DF"/>
    <w:rsid w:val="00787C88"/>
    <w:rsid w:val="00789DB7"/>
    <w:rsid w:val="00790E0A"/>
    <w:rsid w:val="00791173"/>
    <w:rsid w:val="0079138D"/>
    <w:rsid w:val="007916D0"/>
    <w:rsid w:val="00792446"/>
    <w:rsid w:val="00793DFA"/>
    <w:rsid w:val="00795473"/>
    <w:rsid w:val="00796CB4"/>
    <w:rsid w:val="007975E4"/>
    <w:rsid w:val="007A018C"/>
    <w:rsid w:val="007A07D9"/>
    <w:rsid w:val="007A1ACD"/>
    <w:rsid w:val="007A34FD"/>
    <w:rsid w:val="007A3EBC"/>
    <w:rsid w:val="007A570F"/>
    <w:rsid w:val="007A77AF"/>
    <w:rsid w:val="007B06F3"/>
    <w:rsid w:val="007B1843"/>
    <w:rsid w:val="007B45AE"/>
    <w:rsid w:val="007B5A1F"/>
    <w:rsid w:val="007B70EC"/>
    <w:rsid w:val="007B783B"/>
    <w:rsid w:val="007C034F"/>
    <w:rsid w:val="007C183B"/>
    <w:rsid w:val="007C2D3F"/>
    <w:rsid w:val="007C7140"/>
    <w:rsid w:val="007D0273"/>
    <w:rsid w:val="007D02CA"/>
    <w:rsid w:val="007D1865"/>
    <w:rsid w:val="007D454E"/>
    <w:rsid w:val="007E0575"/>
    <w:rsid w:val="007E1A39"/>
    <w:rsid w:val="007E3DF5"/>
    <w:rsid w:val="007E45A7"/>
    <w:rsid w:val="007E5543"/>
    <w:rsid w:val="007E6BDC"/>
    <w:rsid w:val="007E6DA2"/>
    <w:rsid w:val="007E761C"/>
    <w:rsid w:val="007F1BFC"/>
    <w:rsid w:val="007F41D4"/>
    <w:rsid w:val="007F4569"/>
    <w:rsid w:val="007F57E2"/>
    <w:rsid w:val="00801827"/>
    <w:rsid w:val="00801930"/>
    <w:rsid w:val="0080475A"/>
    <w:rsid w:val="008149FB"/>
    <w:rsid w:val="00814FB8"/>
    <w:rsid w:val="00816709"/>
    <w:rsid w:val="00816D9E"/>
    <w:rsid w:val="00817DF1"/>
    <w:rsid w:val="00820A44"/>
    <w:rsid w:val="00822D13"/>
    <w:rsid w:val="00824E8C"/>
    <w:rsid w:val="00825FF3"/>
    <w:rsid w:val="00827338"/>
    <w:rsid w:val="00827CDB"/>
    <w:rsid w:val="00832899"/>
    <w:rsid w:val="0083337C"/>
    <w:rsid w:val="00833D6D"/>
    <w:rsid w:val="00835910"/>
    <w:rsid w:val="008377A2"/>
    <w:rsid w:val="00837E76"/>
    <w:rsid w:val="0084129A"/>
    <w:rsid w:val="008426F9"/>
    <w:rsid w:val="0084574F"/>
    <w:rsid w:val="00846F6A"/>
    <w:rsid w:val="00847E22"/>
    <w:rsid w:val="008524E0"/>
    <w:rsid w:val="00854C72"/>
    <w:rsid w:val="0085664D"/>
    <w:rsid w:val="0085669D"/>
    <w:rsid w:val="00856821"/>
    <w:rsid w:val="00857553"/>
    <w:rsid w:val="00857B63"/>
    <w:rsid w:val="0086171A"/>
    <w:rsid w:val="008617C9"/>
    <w:rsid w:val="0086241E"/>
    <w:rsid w:val="00863B07"/>
    <w:rsid w:val="008663DB"/>
    <w:rsid w:val="00867361"/>
    <w:rsid w:val="0087560F"/>
    <w:rsid w:val="00875C25"/>
    <w:rsid w:val="00876672"/>
    <w:rsid w:val="00876739"/>
    <w:rsid w:val="00880ECD"/>
    <w:rsid w:val="008817F6"/>
    <w:rsid w:val="00881FC3"/>
    <w:rsid w:val="008856A1"/>
    <w:rsid w:val="0088603B"/>
    <w:rsid w:val="0089079E"/>
    <w:rsid w:val="00891A99"/>
    <w:rsid w:val="00892575"/>
    <w:rsid w:val="00892A64"/>
    <w:rsid w:val="00892C69"/>
    <w:rsid w:val="00894749"/>
    <w:rsid w:val="00896829"/>
    <w:rsid w:val="00896A51"/>
    <w:rsid w:val="008A1E65"/>
    <w:rsid w:val="008A1E70"/>
    <w:rsid w:val="008A1FF5"/>
    <w:rsid w:val="008A2A4B"/>
    <w:rsid w:val="008A2B7C"/>
    <w:rsid w:val="008A3AEB"/>
    <w:rsid w:val="008A622A"/>
    <w:rsid w:val="008B1408"/>
    <w:rsid w:val="008C194F"/>
    <w:rsid w:val="008C27B6"/>
    <w:rsid w:val="008C2B3A"/>
    <w:rsid w:val="008C2D38"/>
    <w:rsid w:val="008C5629"/>
    <w:rsid w:val="008C6EA8"/>
    <w:rsid w:val="008C6EFF"/>
    <w:rsid w:val="008C78BF"/>
    <w:rsid w:val="008C7BF8"/>
    <w:rsid w:val="008D034B"/>
    <w:rsid w:val="008D3D94"/>
    <w:rsid w:val="008D43C1"/>
    <w:rsid w:val="008D5E29"/>
    <w:rsid w:val="008D5EE5"/>
    <w:rsid w:val="008E06F4"/>
    <w:rsid w:val="008E1030"/>
    <w:rsid w:val="008E2024"/>
    <w:rsid w:val="008E4BFD"/>
    <w:rsid w:val="008E5D9E"/>
    <w:rsid w:val="008E74D1"/>
    <w:rsid w:val="008F0C45"/>
    <w:rsid w:val="008F1C11"/>
    <w:rsid w:val="008F221D"/>
    <w:rsid w:val="008F238A"/>
    <w:rsid w:val="008F2D4B"/>
    <w:rsid w:val="008F349E"/>
    <w:rsid w:val="008F3D35"/>
    <w:rsid w:val="008F3EAB"/>
    <w:rsid w:val="008F5803"/>
    <w:rsid w:val="008F741E"/>
    <w:rsid w:val="008F772F"/>
    <w:rsid w:val="00901373"/>
    <w:rsid w:val="00902807"/>
    <w:rsid w:val="009028C3"/>
    <w:rsid w:val="009040C5"/>
    <w:rsid w:val="00907014"/>
    <w:rsid w:val="00911B7E"/>
    <w:rsid w:val="00911B92"/>
    <w:rsid w:val="00911C30"/>
    <w:rsid w:val="00913BEE"/>
    <w:rsid w:val="00914FA8"/>
    <w:rsid w:val="00915FE4"/>
    <w:rsid w:val="00917B9F"/>
    <w:rsid w:val="009209AF"/>
    <w:rsid w:val="0092329D"/>
    <w:rsid w:val="00923C3A"/>
    <w:rsid w:val="00924CE8"/>
    <w:rsid w:val="00924F21"/>
    <w:rsid w:val="00926823"/>
    <w:rsid w:val="00927689"/>
    <w:rsid w:val="00930A61"/>
    <w:rsid w:val="009354D0"/>
    <w:rsid w:val="00935A27"/>
    <w:rsid w:val="009405F0"/>
    <w:rsid w:val="00940C90"/>
    <w:rsid w:val="009414EA"/>
    <w:rsid w:val="00941A14"/>
    <w:rsid w:val="00942021"/>
    <w:rsid w:val="00945BAE"/>
    <w:rsid w:val="009468BB"/>
    <w:rsid w:val="0095257D"/>
    <w:rsid w:val="009529EB"/>
    <w:rsid w:val="00952D4F"/>
    <w:rsid w:val="00953AEE"/>
    <w:rsid w:val="00955D72"/>
    <w:rsid w:val="009567B3"/>
    <w:rsid w:val="00963458"/>
    <w:rsid w:val="00964737"/>
    <w:rsid w:val="00966213"/>
    <w:rsid w:val="00967FB9"/>
    <w:rsid w:val="00972DBE"/>
    <w:rsid w:val="00974417"/>
    <w:rsid w:val="009748E2"/>
    <w:rsid w:val="00975A4D"/>
    <w:rsid w:val="0097608E"/>
    <w:rsid w:val="0097DB2F"/>
    <w:rsid w:val="00980519"/>
    <w:rsid w:val="0098071C"/>
    <w:rsid w:val="009847CB"/>
    <w:rsid w:val="00990C50"/>
    <w:rsid w:val="0099377F"/>
    <w:rsid w:val="00994506"/>
    <w:rsid w:val="009950C0"/>
    <w:rsid w:val="009A041A"/>
    <w:rsid w:val="009A2527"/>
    <w:rsid w:val="009A308D"/>
    <w:rsid w:val="009A4884"/>
    <w:rsid w:val="009A58BA"/>
    <w:rsid w:val="009A65DE"/>
    <w:rsid w:val="009A68CE"/>
    <w:rsid w:val="009A71D5"/>
    <w:rsid w:val="009A7407"/>
    <w:rsid w:val="009A74C9"/>
    <w:rsid w:val="009A7CFC"/>
    <w:rsid w:val="009B1157"/>
    <w:rsid w:val="009B32BF"/>
    <w:rsid w:val="009B3E85"/>
    <w:rsid w:val="009B52CA"/>
    <w:rsid w:val="009B65BB"/>
    <w:rsid w:val="009C6DF8"/>
    <w:rsid w:val="009D01B6"/>
    <w:rsid w:val="009D067E"/>
    <w:rsid w:val="009D323A"/>
    <w:rsid w:val="009D4963"/>
    <w:rsid w:val="009D66D2"/>
    <w:rsid w:val="009D782B"/>
    <w:rsid w:val="009D78E8"/>
    <w:rsid w:val="009E009B"/>
    <w:rsid w:val="009E0DCC"/>
    <w:rsid w:val="009E13C6"/>
    <w:rsid w:val="009E1683"/>
    <w:rsid w:val="009E3279"/>
    <w:rsid w:val="009E443E"/>
    <w:rsid w:val="009E7FC0"/>
    <w:rsid w:val="009F0F9A"/>
    <w:rsid w:val="009F14E3"/>
    <w:rsid w:val="009F3131"/>
    <w:rsid w:val="009F31F9"/>
    <w:rsid w:val="009F5062"/>
    <w:rsid w:val="009F5352"/>
    <w:rsid w:val="009F6917"/>
    <w:rsid w:val="009F7D5A"/>
    <w:rsid w:val="00A03C62"/>
    <w:rsid w:val="00A04B24"/>
    <w:rsid w:val="00A04BBD"/>
    <w:rsid w:val="00A06ADE"/>
    <w:rsid w:val="00A07006"/>
    <w:rsid w:val="00A07F45"/>
    <w:rsid w:val="00A10379"/>
    <w:rsid w:val="00A11619"/>
    <w:rsid w:val="00A15805"/>
    <w:rsid w:val="00A1716B"/>
    <w:rsid w:val="00A21241"/>
    <w:rsid w:val="00A22E8D"/>
    <w:rsid w:val="00A23600"/>
    <w:rsid w:val="00A23AFC"/>
    <w:rsid w:val="00A24FF0"/>
    <w:rsid w:val="00A25CA9"/>
    <w:rsid w:val="00A310D3"/>
    <w:rsid w:val="00A3216C"/>
    <w:rsid w:val="00A33C38"/>
    <w:rsid w:val="00A34F21"/>
    <w:rsid w:val="00A35E00"/>
    <w:rsid w:val="00A37D3A"/>
    <w:rsid w:val="00A40C08"/>
    <w:rsid w:val="00A41354"/>
    <w:rsid w:val="00A42D96"/>
    <w:rsid w:val="00A43214"/>
    <w:rsid w:val="00A432C7"/>
    <w:rsid w:val="00A45181"/>
    <w:rsid w:val="00A4529E"/>
    <w:rsid w:val="00A46AE4"/>
    <w:rsid w:val="00A47779"/>
    <w:rsid w:val="00A50A56"/>
    <w:rsid w:val="00A51BF4"/>
    <w:rsid w:val="00A52BDD"/>
    <w:rsid w:val="00A5342E"/>
    <w:rsid w:val="00A539B2"/>
    <w:rsid w:val="00A55C84"/>
    <w:rsid w:val="00A56B1A"/>
    <w:rsid w:val="00A57071"/>
    <w:rsid w:val="00A5728D"/>
    <w:rsid w:val="00A57D41"/>
    <w:rsid w:val="00A61212"/>
    <w:rsid w:val="00A61458"/>
    <w:rsid w:val="00A6219C"/>
    <w:rsid w:val="00A62C26"/>
    <w:rsid w:val="00A636F1"/>
    <w:rsid w:val="00A63756"/>
    <w:rsid w:val="00A63FAC"/>
    <w:rsid w:val="00A64D0A"/>
    <w:rsid w:val="00A65C4A"/>
    <w:rsid w:val="00A66A71"/>
    <w:rsid w:val="00A709CE"/>
    <w:rsid w:val="00A72496"/>
    <w:rsid w:val="00A7372F"/>
    <w:rsid w:val="00A7424E"/>
    <w:rsid w:val="00A75886"/>
    <w:rsid w:val="00A778A2"/>
    <w:rsid w:val="00A82471"/>
    <w:rsid w:val="00A8252E"/>
    <w:rsid w:val="00A8443D"/>
    <w:rsid w:val="00A8471D"/>
    <w:rsid w:val="00A85172"/>
    <w:rsid w:val="00A85200"/>
    <w:rsid w:val="00A865D4"/>
    <w:rsid w:val="00A909E1"/>
    <w:rsid w:val="00A96747"/>
    <w:rsid w:val="00AA1311"/>
    <w:rsid w:val="00AA1DBB"/>
    <w:rsid w:val="00AA2FDB"/>
    <w:rsid w:val="00AA4687"/>
    <w:rsid w:val="00AA4DC1"/>
    <w:rsid w:val="00AA4F30"/>
    <w:rsid w:val="00AA513C"/>
    <w:rsid w:val="00AA669B"/>
    <w:rsid w:val="00AA73F7"/>
    <w:rsid w:val="00AB1208"/>
    <w:rsid w:val="00AB487C"/>
    <w:rsid w:val="00AB53BB"/>
    <w:rsid w:val="00AB5969"/>
    <w:rsid w:val="00AB7777"/>
    <w:rsid w:val="00AC54F5"/>
    <w:rsid w:val="00AC6EA8"/>
    <w:rsid w:val="00AC7677"/>
    <w:rsid w:val="00AC778E"/>
    <w:rsid w:val="00AD34C3"/>
    <w:rsid w:val="00AD466A"/>
    <w:rsid w:val="00AD5A13"/>
    <w:rsid w:val="00AD7752"/>
    <w:rsid w:val="00AD7B81"/>
    <w:rsid w:val="00AE1670"/>
    <w:rsid w:val="00AE3423"/>
    <w:rsid w:val="00AE38DF"/>
    <w:rsid w:val="00AE5A42"/>
    <w:rsid w:val="00AE72BE"/>
    <w:rsid w:val="00AF0F27"/>
    <w:rsid w:val="00AF12B5"/>
    <w:rsid w:val="00AF1483"/>
    <w:rsid w:val="00AF2221"/>
    <w:rsid w:val="00AF2395"/>
    <w:rsid w:val="00AF2AE0"/>
    <w:rsid w:val="00AF4072"/>
    <w:rsid w:val="00AF494A"/>
    <w:rsid w:val="00AF6EDA"/>
    <w:rsid w:val="00B028A5"/>
    <w:rsid w:val="00B029C1"/>
    <w:rsid w:val="00B05379"/>
    <w:rsid w:val="00B06C51"/>
    <w:rsid w:val="00B14A05"/>
    <w:rsid w:val="00B15FA1"/>
    <w:rsid w:val="00B17643"/>
    <w:rsid w:val="00B27577"/>
    <w:rsid w:val="00B27647"/>
    <w:rsid w:val="00B305D5"/>
    <w:rsid w:val="00B31456"/>
    <w:rsid w:val="00B316E5"/>
    <w:rsid w:val="00B34260"/>
    <w:rsid w:val="00B36F70"/>
    <w:rsid w:val="00B419BA"/>
    <w:rsid w:val="00B426F1"/>
    <w:rsid w:val="00B437C0"/>
    <w:rsid w:val="00B44673"/>
    <w:rsid w:val="00B463F1"/>
    <w:rsid w:val="00B4688A"/>
    <w:rsid w:val="00B521CC"/>
    <w:rsid w:val="00B53A8C"/>
    <w:rsid w:val="00B56218"/>
    <w:rsid w:val="00B571B2"/>
    <w:rsid w:val="00B575A3"/>
    <w:rsid w:val="00B57B44"/>
    <w:rsid w:val="00B607B7"/>
    <w:rsid w:val="00B621F5"/>
    <w:rsid w:val="00B622AC"/>
    <w:rsid w:val="00B63234"/>
    <w:rsid w:val="00B64BF9"/>
    <w:rsid w:val="00B65146"/>
    <w:rsid w:val="00B65511"/>
    <w:rsid w:val="00B6584C"/>
    <w:rsid w:val="00B66D19"/>
    <w:rsid w:val="00B66F91"/>
    <w:rsid w:val="00B67A95"/>
    <w:rsid w:val="00B700CA"/>
    <w:rsid w:val="00B716BB"/>
    <w:rsid w:val="00B71B75"/>
    <w:rsid w:val="00B71E58"/>
    <w:rsid w:val="00B756A5"/>
    <w:rsid w:val="00B75881"/>
    <w:rsid w:val="00B76622"/>
    <w:rsid w:val="00B80A4A"/>
    <w:rsid w:val="00B811ED"/>
    <w:rsid w:val="00B8200C"/>
    <w:rsid w:val="00B827BA"/>
    <w:rsid w:val="00B827DB"/>
    <w:rsid w:val="00B83EF1"/>
    <w:rsid w:val="00B849C8"/>
    <w:rsid w:val="00B86F1E"/>
    <w:rsid w:val="00B91325"/>
    <w:rsid w:val="00B9319C"/>
    <w:rsid w:val="00B938EA"/>
    <w:rsid w:val="00B93E61"/>
    <w:rsid w:val="00B948A4"/>
    <w:rsid w:val="00B948E5"/>
    <w:rsid w:val="00B95B47"/>
    <w:rsid w:val="00BA1527"/>
    <w:rsid w:val="00BA1B96"/>
    <w:rsid w:val="00BA3B9D"/>
    <w:rsid w:val="00BA4962"/>
    <w:rsid w:val="00BA52BC"/>
    <w:rsid w:val="00BA5A4F"/>
    <w:rsid w:val="00BA7AC8"/>
    <w:rsid w:val="00BB0311"/>
    <w:rsid w:val="00BB0DE5"/>
    <w:rsid w:val="00BB1B2C"/>
    <w:rsid w:val="00BB312D"/>
    <w:rsid w:val="00BB387E"/>
    <w:rsid w:val="00BB4450"/>
    <w:rsid w:val="00BB4778"/>
    <w:rsid w:val="00BB4896"/>
    <w:rsid w:val="00BB6D30"/>
    <w:rsid w:val="00BC1450"/>
    <w:rsid w:val="00BC7EBF"/>
    <w:rsid w:val="00BD0863"/>
    <w:rsid w:val="00BD442F"/>
    <w:rsid w:val="00BD6C3D"/>
    <w:rsid w:val="00BD7CC9"/>
    <w:rsid w:val="00BE0889"/>
    <w:rsid w:val="00BE09F4"/>
    <w:rsid w:val="00BE365F"/>
    <w:rsid w:val="00BE6D23"/>
    <w:rsid w:val="00BF006E"/>
    <w:rsid w:val="00BF1082"/>
    <w:rsid w:val="00BF4077"/>
    <w:rsid w:val="00BF4904"/>
    <w:rsid w:val="00C00630"/>
    <w:rsid w:val="00C009A1"/>
    <w:rsid w:val="00C02487"/>
    <w:rsid w:val="00C027DF"/>
    <w:rsid w:val="00C04428"/>
    <w:rsid w:val="00C059B2"/>
    <w:rsid w:val="00C111BA"/>
    <w:rsid w:val="00C11622"/>
    <w:rsid w:val="00C13127"/>
    <w:rsid w:val="00C14BCC"/>
    <w:rsid w:val="00C160F1"/>
    <w:rsid w:val="00C1651D"/>
    <w:rsid w:val="00C16DD3"/>
    <w:rsid w:val="00C1793E"/>
    <w:rsid w:val="00C21B73"/>
    <w:rsid w:val="00C231D0"/>
    <w:rsid w:val="00C241AC"/>
    <w:rsid w:val="00C30682"/>
    <w:rsid w:val="00C316EA"/>
    <w:rsid w:val="00C333C4"/>
    <w:rsid w:val="00C34C6B"/>
    <w:rsid w:val="00C3762B"/>
    <w:rsid w:val="00C40DAD"/>
    <w:rsid w:val="00C436B3"/>
    <w:rsid w:val="00C4445D"/>
    <w:rsid w:val="00C47CDA"/>
    <w:rsid w:val="00C5019D"/>
    <w:rsid w:val="00C532EF"/>
    <w:rsid w:val="00C5359A"/>
    <w:rsid w:val="00C53842"/>
    <w:rsid w:val="00C55774"/>
    <w:rsid w:val="00C55979"/>
    <w:rsid w:val="00C60AFC"/>
    <w:rsid w:val="00C60E22"/>
    <w:rsid w:val="00C62469"/>
    <w:rsid w:val="00C641F6"/>
    <w:rsid w:val="00C64517"/>
    <w:rsid w:val="00C64EE3"/>
    <w:rsid w:val="00C6681B"/>
    <w:rsid w:val="00C670CB"/>
    <w:rsid w:val="00C714CF"/>
    <w:rsid w:val="00C73802"/>
    <w:rsid w:val="00C830B4"/>
    <w:rsid w:val="00C83E33"/>
    <w:rsid w:val="00C8441C"/>
    <w:rsid w:val="00C845C3"/>
    <w:rsid w:val="00C90E1F"/>
    <w:rsid w:val="00C93CD2"/>
    <w:rsid w:val="00C94991"/>
    <w:rsid w:val="00C95438"/>
    <w:rsid w:val="00C957E9"/>
    <w:rsid w:val="00C95886"/>
    <w:rsid w:val="00C96158"/>
    <w:rsid w:val="00C97B9A"/>
    <w:rsid w:val="00CA44D3"/>
    <w:rsid w:val="00CB06FD"/>
    <w:rsid w:val="00CB0AD6"/>
    <w:rsid w:val="00CB182C"/>
    <w:rsid w:val="00CB31C7"/>
    <w:rsid w:val="00CB3C39"/>
    <w:rsid w:val="00CB7944"/>
    <w:rsid w:val="00CBE40C"/>
    <w:rsid w:val="00CC06DA"/>
    <w:rsid w:val="00CC1031"/>
    <w:rsid w:val="00CC176A"/>
    <w:rsid w:val="00CC6A41"/>
    <w:rsid w:val="00CD0E28"/>
    <w:rsid w:val="00CD430D"/>
    <w:rsid w:val="00CD63F2"/>
    <w:rsid w:val="00CD72E7"/>
    <w:rsid w:val="00CD737E"/>
    <w:rsid w:val="00CD7555"/>
    <w:rsid w:val="00CE1BDB"/>
    <w:rsid w:val="00CE3D92"/>
    <w:rsid w:val="00CE6EB0"/>
    <w:rsid w:val="00CE7D47"/>
    <w:rsid w:val="00CF0FE2"/>
    <w:rsid w:val="00CF33C5"/>
    <w:rsid w:val="00CF3436"/>
    <w:rsid w:val="00CF449E"/>
    <w:rsid w:val="00CF4658"/>
    <w:rsid w:val="00CF5ABB"/>
    <w:rsid w:val="00CF7004"/>
    <w:rsid w:val="00D049EB"/>
    <w:rsid w:val="00D06245"/>
    <w:rsid w:val="00D066AF"/>
    <w:rsid w:val="00D0683C"/>
    <w:rsid w:val="00D07539"/>
    <w:rsid w:val="00D10D42"/>
    <w:rsid w:val="00D11E9E"/>
    <w:rsid w:val="00D13740"/>
    <w:rsid w:val="00D13FA8"/>
    <w:rsid w:val="00D1470F"/>
    <w:rsid w:val="00D148B5"/>
    <w:rsid w:val="00D15C6C"/>
    <w:rsid w:val="00D167D3"/>
    <w:rsid w:val="00D16DD1"/>
    <w:rsid w:val="00D17256"/>
    <w:rsid w:val="00D2304D"/>
    <w:rsid w:val="00D23AEB"/>
    <w:rsid w:val="00D25919"/>
    <w:rsid w:val="00D27657"/>
    <w:rsid w:val="00D30182"/>
    <w:rsid w:val="00D3047D"/>
    <w:rsid w:val="00D31215"/>
    <w:rsid w:val="00D313B8"/>
    <w:rsid w:val="00D33AD7"/>
    <w:rsid w:val="00D3583C"/>
    <w:rsid w:val="00D36A4A"/>
    <w:rsid w:val="00D37983"/>
    <w:rsid w:val="00D40FDB"/>
    <w:rsid w:val="00D41CFA"/>
    <w:rsid w:val="00D426FC"/>
    <w:rsid w:val="00D42FDC"/>
    <w:rsid w:val="00D504B8"/>
    <w:rsid w:val="00D506BC"/>
    <w:rsid w:val="00D50B6E"/>
    <w:rsid w:val="00D513F0"/>
    <w:rsid w:val="00D5161D"/>
    <w:rsid w:val="00D522E3"/>
    <w:rsid w:val="00D53511"/>
    <w:rsid w:val="00D56E94"/>
    <w:rsid w:val="00D57078"/>
    <w:rsid w:val="00D57FA3"/>
    <w:rsid w:val="00D60150"/>
    <w:rsid w:val="00D60853"/>
    <w:rsid w:val="00D6447B"/>
    <w:rsid w:val="00D64E23"/>
    <w:rsid w:val="00D66A68"/>
    <w:rsid w:val="00D711F6"/>
    <w:rsid w:val="00D73596"/>
    <w:rsid w:val="00D77974"/>
    <w:rsid w:val="00D77DA9"/>
    <w:rsid w:val="00D80326"/>
    <w:rsid w:val="00D8172D"/>
    <w:rsid w:val="00D84C0A"/>
    <w:rsid w:val="00D86E2A"/>
    <w:rsid w:val="00D877FE"/>
    <w:rsid w:val="00D88927"/>
    <w:rsid w:val="00D9014E"/>
    <w:rsid w:val="00D91949"/>
    <w:rsid w:val="00D92CFF"/>
    <w:rsid w:val="00D92E94"/>
    <w:rsid w:val="00D95EAB"/>
    <w:rsid w:val="00D972AB"/>
    <w:rsid w:val="00DA0083"/>
    <w:rsid w:val="00DA2191"/>
    <w:rsid w:val="00DA55FB"/>
    <w:rsid w:val="00DA5841"/>
    <w:rsid w:val="00DA657F"/>
    <w:rsid w:val="00DA6D91"/>
    <w:rsid w:val="00DA7764"/>
    <w:rsid w:val="00DA7CE3"/>
    <w:rsid w:val="00DA7F77"/>
    <w:rsid w:val="00DB152B"/>
    <w:rsid w:val="00DB3E30"/>
    <w:rsid w:val="00DC2922"/>
    <w:rsid w:val="00DC436D"/>
    <w:rsid w:val="00DC4B0D"/>
    <w:rsid w:val="00DC4B42"/>
    <w:rsid w:val="00DCEE1E"/>
    <w:rsid w:val="00DD2C12"/>
    <w:rsid w:val="00DD31CD"/>
    <w:rsid w:val="00DD637A"/>
    <w:rsid w:val="00DD7195"/>
    <w:rsid w:val="00DE2956"/>
    <w:rsid w:val="00DE5011"/>
    <w:rsid w:val="00DE56EA"/>
    <w:rsid w:val="00DE6E4A"/>
    <w:rsid w:val="00DF0267"/>
    <w:rsid w:val="00DF1220"/>
    <w:rsid w:val="00DF2077"/>
    <w:rsid w:val="00DF31D2"/>
    <w:rsid w:val="00DF42A1"/>
    <w:rsid w:val="00DF5250"/>
    <w:rsid w:val="00DF5485"/>
    <w:rsid w:val="00E01D48"/>
    <w:rsid w:val="00E04B5B"/>
    <w:rsid w:val="00E0504B"/>
    <w:rsid w:val="00E05108"/>
    <w:rsid w:val="00E053F9"/>
    <w:rsid w:val="00E0546F"/>
    <w:rsid w:val="00E06279"/>
    <w:rsid w:val="00E07BB3"/>
    <w:rsid w:val="00E11ABC"/>
    <w:rsid w:val="00E1292F"/>
    <w:rsid w:val="00E15327"/>
    <w:rsid w:val="00E179BD"/>
    <w:rsid w:val="00E2180E"/>
    <w:rsid w:val="00E21A12"/>
    <w:rsid w:val="00E21BDF"/>
    <w:rsid w:val="00E22C73"/>
    <w:rsid w:val="00E23DBF"/>
    <w:rsid w:val="00E26BF3"/>
    <w:rsid w:val="00E31625"/>
    <w:rsid w:val="00E31EBF"/>
    <w:rsid w:val="00E32FAD"/>
    <w:rsid w:val="00E351BD"/>
    <w:rsid w:val="00E35EA1"/>
    <w:rsid w:val="00E36AC9"/>
    <w:rsid w:val="00E36CAB"/>
    <w:rsid w:val="00E410BB"/>
    <w:rsid w:val="00E4494C"/>
    <w:rsid w:val="00E45DAC"/>
    <w:rsid w:val="00E461B6"/>
    <w:rsid w:val="00E50A24"/>
    <w:rsid w:val="00E50FD9"/>
    <w:rsid w:val="00E51F75"/>
    <w:rsid w:val="00E5517B"/>
    <w:rsid w:val="00E57645"/>
    <w:rsid w:val="00E57C59"/>
    <w:rsid w:val="00E60ADF"/>
    <w:rsid w:val="00E61FF6"/>
    <w:rsid w:val="00E62CAD"/>
    <w:rsid w:val="00E62FFC"/>
    <w:rsid w:val="00E638D8"/>
    <w:rsid w:val="00E64FE2"/>
    <w:rsid w:val="00E6556D"/>
    <w:rsid w:val="00E657B4"/>
    <w:rsid w:val="00E66D8A"/>
    <w:rsid w:val="00E72802"/>
    <w:rsid w:val="00E73453"/>
    <w:rsid w:val="00E74872"/>
    <w:rsid w:val="00E75067"/>
    <w:rsid w:val="00E80306"/>
    <w:rsid w:val="00E812CF"/>
    <w:rsid w:val="00E813E6"/>
    <w:rsid w:val="00E83740"/>
    <w:rsid w:val="00E84707"/>
    <w:rsid w:val="00E86466"/>
    <w:rsid w:val="00E8656F"/>
    <w:rsid w:val="00E86C0A"/>
    <w:rsid w:val="00E9175D"/>
    <w:rsid w:val="00E92463"/>
    <w:rsid w:val="00E93586"/>
    <w:rsid w:val="00E93646"/>
    <w:rsid w:val="00E94BE2"/>
    <w:rsid w:val="00EA1D07"/>
    <w:rsid w:val="00EA2CAB"/>
    <w:rsid w:val="00EA2E42"/>
    <w:rsid w:val="00EA4636"/>
    <w:rsid w:val="00EB2471"/>
    <w:rsid w:val="00EB24CC"/>
    <w:rsid w:val="00EB2DA4"/>
    <w:rsid w:val="00EB463A"/>
    <w:rsid w:val="00EB7A50"/>
    <w:rsid w:val="00EB9C2B"/>
    <w:rsid w:val="00EC1B8E"/>
    <w:rsid w:val="00EC2E62"/>
    <w:rsid w:val="00EC78BF"/>
    <w:rsid w:val="00ED0B5B"/>
    <w:rsid w:val="00ED240F"/>
    <w:rsid w:val="00ED2936"/>
    <w:rsid w:val="00ED2F8C"/>
    <w:rsid w:val="00ED3626"/>
    <w:rsid w:val="00ED380A"/>
    <w:rsid w:val="00ED3943"/>
    <w:rsid w:val="00EE01FF"/>
    <w:rsid w:val="00EE0C58"/>
    <w:rsid w:val="00EE1B20"/>
    <w:rsid w:val="00EE303E"/>
    <w:rsid w:val="00EE7CEB"/>
    <w:rsid w:val="00EF1448"/>
    <w:rsid w:val="00EF4945"/>
    <w:rsid w:val="00EF5B82"/>
    <w:rsid w:val="00EF62DF"/>
    <w:rsid w:val="00EF7D2D"/>
    <w:rsid w:val="00F001E7"/>
    <w:rsid w:val="00F0120C"/>
    <w:rsid w:val="00F01783"/>
    <w:rsid w:val="00F03516"/>
    <w:rsid w:val="00F04203"/>
    <w:rsid w:val="00F0546D"/>
    <w:rsid w:val="00F057B4"/>
    <w:rsid w:val="00F13152"/>
    <w:rsid w:val="00F20A67"/>
    <w:rsid w:val="00F224C9"/>
    <w:rsid w:val="00F236D3"/>
    <w:rsid w:val="00F2382C"/>
    <w:rsid w:val="00F23EC1"/>
    <w:rsid w:val="00F24870"/>
    <w:rsid w:val="00F24893"/>
    <w:rsid w:val="00F25E59"/>
    <w:rsid w:val="00F269FD"/>
    <w:rsid w:val="00F310E4"/>
    <w:rsid w:val="00F32E3A"/>
    <w:rsid w:val="00F33481"/>
    <w:rsid w:val="00F34687"/>
    <w:rsid w:val="00F36288"/>
    <w:rsid w:val="00F36E50"/>
    <w:rsid w:val="00F40C57"/>
    <w:rsid w:val="00F43CB2"/>
    <w:rsid w:val="00F44DB0"/>
    <w:rsid w:val="00F45358"/>
    <w:rsid w:val="00F477B8"/>
    <w:rsid w:val="00F52F14"/>
    <w:rsid w:val="00F530C9"/>
    <w:rsid w:val="00F53350"/>
    <w:rsid w:val="00F556EE"/>
    <w:rsid w:val="00F563CA"/>
    <w:rsid w:val="00F57BE0"/>
    <w:rsid w:val="00F60C6F"/>
    <w:rsid w:val="00F60EFD"/>
    <w:rsid w:val="00F623C3"/>
    <w:rsid w:val="00F62D49"/>
    <w:rsid w:val="00F6353F"/>
    <w:rsid w:val="00F63C3B"/>
    <w:rsid w:val="00F66290"/>
    <w:rsid w:val="00F664F7"/>
    <w:rsid w:val="00F66685"/>
    <w:rsid w:val="00F6681F"/>
    <w:rsid w:val="00F74E24"/>
    <w:rsid w:val="00F76321"/>
    <w:rsid w:val="00F77A2F"/>
    <w:rsid w:val="00F800C9"/>
    <w:rsid w:val="00F8059F"/>
    <w:rsid w:val="00F869F1"/>
    <w:rsid w:val="00F96BC4"/>
    <w:rsid w:val="00F96F21"/>
    <w:rsid w:val="00FB0220"/>
    <w:rsid w:val="00FB2A60"/>
    <w:rsid w:val="00FB395A"/>
    <w:rsid w:val="00FB4D99"/>
    <w:rsid w:val="00FC0A8F"/>
    <w:rsid w:val="00FC14EB"/>
    <w:rsid w:val="00FC35AF"/>
    <w:rsid w:val="00FC48ED"/>
    <w:rsid w:val="00FC6B7C"/>
    <w:rsid w:val="00FC73F7"/>
    <w:rsid w:val="00FD1613"/>
    <w:rsid w:val="00FD2F0B"/>
    <w:rsid w:val="00FD41AD"/>
    <w:rsid w:val="00FD4945"/>
    <w:rsid w:val="00FD4D49"/>
    <w:rsid w:val="00FD5E3E"/>
    <w:rsid w:val="00FD5F18"/>
    <w:rsid w:val="00FD73F8"/>
    <w:rsid w:val="00FE3994"/>
    <w:rsid w:val="00FE4253"/>
    <w:rsid w:val="00FE798C"/>
    <w:rsid w:val="00FF0BFF"/>
    <w:rsid w:val="00FF2C2F"/>
    <w:rsid w:val="00FF48CC"/>
    <w:rsid w:val="00FF63E5"/>
    <w:rsid w:val="0101CC40"/>
    <w:rsid w:val="0105D87A"/>
    <w:rsid w:val="010C1304"/>
    <w:rsid w:val="01282629"/>
    <w:rsid w:val="012FD129"/>
    <w:rsid w:val="013EB70B"/>
    <w:rsid w:val="0149D081"/>
    <w:rsid w:val="0151032C"/>
    <w:rsid w:val="015A8D09"/>
    <w:rsid w:val="016B0BB4"/>
    <w:rsid w:val="0185E125"/>
    <w:rsid w:val="018C6D22"/>
    <w:rsid w:val="01905BEA"/>
    <w:rsid w:val="01A90D4C"/>
    <w:rsid w:val="01AC5019"/>
    <w:rsid w:val="01B2C3D9"/>
    <w:rsid w:val="01B4F69B"/>
    <w:rsid w:val="01B9AC4E"/>
    <w:rsid w:val="01BCDA74"/>
    <w:rsid w:val="01BCF118"/>
    <w:rsid w:val="01CB71B4"/>
    <w:rsid w:val="01DA2842"/>
    <w:rsid w:val="01E7B940"/>
    <w:rsid w:val="01EDD6D9"/>
    <w:rsid w:val="02070D97"/>
    <w:rsid w:val="02116E84"/>
    <w:rsid w:val="021B5551"/>
    <w:rsid w:val="02235751"/>
    <w:rsid w:val="023FEAF1"/>
    <w:rsid w:val="0258FC2E"/>
    <w:rsid w:val="0277DDB0"/>
    <w:rsid w:val="027A545C"/>
    <w:rsid w:val="027D57B2"/>
    <w:rsid w:val="0280D4A8"/>
    <w:rsid w:val="02832D17"/>
    <w:rsid w:val="028420F8"/>
    <w:rsid w:val="029162E4"/>
    <w:rsid w:val="02924C37"/>
    <w:rsid w:val="0293FBB6"/>
    <w:rsid w:val="0294C5C2"/>
    <w:rsid w:val="02A38EE6"/>
    <w:rsid w:val="02ABDD26"/>
    <w:rsid w:val="02B1FA7D"/>
    <w:rsid w:val="02B67E73"/>
    <w:rsid w:val="02C2FDBF"/>
    <w:rsid w:val="02CCF04C"/>
    <w:rsid w:val="02CCF990"/>
    <w:rsid w:val="02D00136"/>
    <w:rsid w:val="02D54EC7"/>
    <w:rsid w:val="02D77407"/>
    <w:rsid w:val="02E3295C"/>
    <w:rsid w:val="02EB9889"/>
    <w:rsid w:val="02F015A2"/>
    <w:rsid w:val="02F502E9"/>
    <w:rsid w:val="02FE07BF"/>
    <w:rsid w:val="03043608"/>
    <w:rsid w:val="0305B5EB"/>
    <w:rsid w:val="03114626"/>
    <w:rsid w:val="03123FC9"/>
    <w:rsid w:val="0318960B"/>
    <w:rsid w:val="031C8E14"/>
    <w:rsid w:val="031E9E5D"/>
    <w:rsid w:val="031FC24B"/>
    <w:rsid w:val="03290D46"/>
    <w:rsid w:val="032A5050"/>
    <w:rsid w:val="03309742"/>
    <w:rsid w:val="0330C14E"/>
    <w:rsid w:val="03358B24"/>
    <w:rsid w:val="033A08AF"/>
    <w:rsid w:val="033B5A59"/>
    <w:rsid w:val="034F22F2"/>
    <w:rsid w:val="03589945"/>
    <w:rsid w:val="03763461"/>
    <w:rsid w:val="038F996D"/>
    <w:rsid w:val="03AAA345"/>
    <w:rsid w:val="03AD0E6F"/>
    <w:rsid w:val="03AD6E55"/>
    <w:rsid w:val="03B7C2AB"/>
    <w:rsid w:val="03C3882A"/>
    <w:rsid w:val="03C444AE"/>
    <w:rsid w:val="03D1EDE2"/>
    <w:rsid w:val="03E2952D"/>
    <w:rsid w:val="03E38B63"/>
    <w:rsid w:val="03F7DB5C"/>
    <w:rsid w:val="03FA3DB3"/>
    <w:rsid w:val="03FEB077"/>
    <w:rsid w:val="04050E5E"/>
    <w:rsid w:val="0408BC6D"/>
    <w:rsid w:val="0423060B"/>
    <w:rsid w:val="042EF5A7"/>
    <w:rsid w:val="04367B7A"/>
    <w:rsid w:val="0436FE7E"/>
    <w:rsid w:val="044ADFD3"/>
    <w:rsid w:val="044D9173"/>
    <w:rsid w:val="045342CF"/>
    <w:rsid w:val="045910EB"/>
    <w:rsid w:val="04719673"/>
    <w:rsid w:val="047631C0"/>
    <w:rsid w:val="0479B9E8"/>
    <w:rsid w:val="047D6871"/>
    <w:rsid w:val="0487F06D"/>
    <w:rsid w:val="0493A3AD"/>
    <w:rsid w:val="04A4D662"/>
    <w:rsid w:val="04AB30B0"/>
    <w:rsid w:val="04B299B3"/>
    <w:rsid w:val="04C69C01"/>
    <w:rsid w:val="04C72D96"/>
    <w:rsid w:val="04C7D2CD"/>
    <w:rsid w:val="04CF5843"/>
    <w:rsid w:val="04D5D27A"/>
    <w:rsid w:val="04E1BDFD"/>
    <w:rsid w:val="04E4C9D7"/>
    <w:rsid w:val="04ECE218"/>
    <w:rsid w:val="04ED5FB2"/>
    <w:rsid w:val="04EE9D2D"/>
    <w:rsid w:val="04FCAF1B"/>
    <w:rsid w:val="050078B2"/>
    <w:rsid w:val="050C2128"/>
    <w:rsid w:val="053926A6"/>
    <w:rsid w:val="053F5486"/>
    <w:rsid w:val="054DC7A0"/>
    <w:rsid w:val="056D3F5B"/>
    <w:rsid w:val="056EECB2"/>
    <w:rsid w:val="0578D1AA"/>
    <w:rsid w:val="057F4CDA"/>
    <w:rsid w:val="05892806"/>
    <w:rsid w:val="058D77A9"/>
    <w:rsid w:val="059091CB"/>
    <w:rsid w:val="0591017F"/>
    <w:rsid w:val="059133BC"/>
    <w:rsid w:val="0594C4CB"/>
    <w:rsid w:val="05960E14"/>
    <w:rsid w:val="059CC3A1"/>
    <w:rsid w:val="05A315D3"/>
    <w:rsid w:val="05A8ECFB"/>
    <w:rsid w:val="05B2C05B"/>
    <w:rsid w:val="05B906D3"/>
    <w:rsid w:val="05CBCD56"/>
    <w:rsid w:val="05D12A18"/>
    <w:rsid w:val="05DB2FA8"/>
    <w:rsid w:val="05DCBD50"/>
    <w:rsid w:val="05E7700C"/>
    <w:rsid w:val="05F62449"/>
    <w:rsid w:val="05F6AEB5"/>
    <w:rsid w:val="0600C341"/>
    <w:rsid w:val="0601018F"/>
    <w:rsid w:val="0603F15D"/>
    <w:rsid w:val="061067B3"/>
    <w:rsid w:val="0622F88E"/>
    <w:rsid w:val="0629BF0C"/>
    <w:rsid w:val="06315135"/>
    <w:rsid w:val="06430B53"/>
    <w:rsid w:val="0649367B"/>
    <w:rsid w:val="064C479C"/>
    <w:rsid w:val="064CF1CC"/>
    <w:rsid w:val="0654DCCC"/>
    <w:rsid w:val="06578EDD"/>
    <w:rsid w:val="066102E4"/>
    <w:rsid w:val="066455E4"/>
    <w:rsid w:val="0682BD57"/>
    <w:rsid w:val="069E56CC"/>
    <w:rsid w:val="06B5B208"/>
    <w:rsid w:val="06C4E1C5"/>
    <w:rsid w:val="06D04D2C"/>
    <w:rsid w:val="06E4D89A"/>
    <w:rsid w:val="06F5AA38"/>
    <w:rsid w:val="071CB6CF"/>
    <w:rsid w:val="07289A94"/>
    <w:rsid w:val="073771C8"/>
    <w:rsid w:val="0762443B"/>
    <w:rsid w:val="0778E841"/>
    <w:rsid w:val="07855CF4"/>
    <w:rsid w:val="078C0817"/>
    <w:rsid w:val="07998309"/>
    <w:rsid w:val="079D5BFA"/>
    <w:rsid w:val="07BA97FA"/>
    <w:rsid w:val="07DE7812"/>
    <w:rsid w:val="07E3325F"/>
    <w:rsid w:val="07E36018"/>
    <w:rsid w:val="07F7A769"/>
    <w:rsid w:val="080056A4"/>
    <w:rsid w:val="08028FA4"/>
    <w:rsid w:val="081540E1"/>
    <w:rsid w:val="081BF8FA"/>
    <w:rsid w:val="08206C86"/>
    <w:rsid w:val="08269258"/>
    <w:rsid w:val="08294368"/>
    <w:rsid w:val="08392FF7"/>
    <w:rsid w:val="0849A584"/>
    <w:rsid w:val="085A0249"/>
    <w:rsid w:val="085D16A1"/>
    <w:rsid w:val="0860B226"/>
    <w:rsid w:val="0873F883"/>
    <w:rsid w:val="0878E6D8"/>
    <w:rsid w:val="0879B24A"/>
    <w:rsid w:val="087C0935"/>
    <w:rsid w:val="087DBE06"/>
    <w:rsid w:val="0883E2C7"/>
    <w:rsid w:val="08888270"/>
    <w:rsid w:val="088BD840"/>
    <w:rsid w:val="0891C5BB"/>
    <w:rsid w:val="089509D0"/>
    <w:rsid w:val="08A68D74"/>
    <w:rsid w:val="08B080AC"/>
    <w:rsid w:val="08BABD47"/>
    <w:rsid w:val="08C959B3"/>
    <w:rsid w:val="08D3E5A4"/>
    <w:rsid w:val="08DCFFE2"/>
    <w:rsid w:val="08F0A795"/>
    <w:rsid w:val="08F85A0B"/>
    <w:rsid w:val="09080738"/>
    <w:rsid w:val="092344D8"/>
    <w:rsid w:val="0923E09C"/>
    <w:rsid w:val="092A2896"/>
    <w:rsid w:val="092A9547"/>
    <w:rsid w:val="09305EB3"/>
    <w:rsid w:val="09361455"/>
    <w:rsid w:val="0943C4B4"/>
    <w:rsid w:val="0945E58C"/>
    <w:rsid w:val="095BCF12"/>
    <w:rsid w:val="097F19D0"/>
    <w:rsid w:val="0986012B"/>
    <w:rsid w:val="09866BD5"/>
    <w:rsid w:val="098B6E9B"/>
    <w:rsid w:val="09ADA630"/>
    <w:rsid w:val="09B8DB5E"/>
    <w:rsid w:val="09CC34A5"/>
    <w:rsid w:val="09F90E13"/>
    <w:rsid w:val="0A193B9F"/>
    <w:rsid w:val="0A32A0EE"/>
    <w:rsid w:val="0A3A5E70"/>
    <w:rsid w:val="0A3F5A67"/>
    <w:rsid w:val="0A51B2C3"/>
    <w:rsid w:val="0A5C2ACF"/>
    <w:rsid w:val="0A6402EE"/>
    <w:rsid w:val="0A7D8A63"/>
    <w:rsid w:val="0A91E378"/>
    <w:rsid w:val="0AA95A67"/>
    <w:rsid w:val="0AC54BDA"/>
    <w:rsid w:val="0ACF8843"/>
    <w:rsid w:val="0AD123CB"/>
    <w:rsid w:val="0AD95EF5"/>
    <w:rsid w:val="0AEAB4FD"/>
    <w:rsid w:val="0AEE77D9"/>
    <w:rsid w:val="0AF79F73"/>
    <w:rsid w:val="0AFC91D1"/>
    <w:rsid w:val="0B05ED07"/>
    <w:rsid w:val="0B133706"/>
    <w:rsid w:val="0B27B58D"/>
    <w:rsid w:val="0B4CF127"/>
    <w:rsid w:val="0B5CC30D"/>
    <w:rsid w:val="0B5D640E"/>
    <w:rsid w:val="0B85C113"/>
    <w:rsid w:val="0B8C5903"/>
    <w:rsid w:val="0B8CEF9A"/>
    <w:rsid w:val="0B9763B4"/>
    <w:rsid w:val="0B99E1D2"/>
    <w:rsid w:val="0B9DC38E"/>
    <w:rsid w:val="0BA262DB"/>
    <w:rsid w:val="0BAD6C9F"/>
    <w:rsid w:val="0BB373F0"/>
    <w:rsid w:val="0BC192D0"/>
    <w:rsid w:val="0BC85546"/>
    <w:rsid w:val="0BD534C4"/>
    <w:rsid w:val="0BE05C10"/>
    <w:rsid w:val="0BE89898"/>
    <w:rsid w:val="0C09AC37"/>
    <w:rsid w:val="0C399FE3"/>
    <w:rsid w:val="0C5AB4D1"/>
    <w:rsid w:val="0C64E35E"/>
    <w:rsid w:val="0C6ECB3D"/>
    <w:rsid w:val="0C7DDB1D"/>
    <w:rsid w:val="0C864B8A"/>
    <w:rsid w:val="0C893E3B"/>
    <w:rsid w:val="0C8B7C20"/>
    <w:rsid w:val="0C9055CE"/>
    <w:rsid w:val="0C93787D"/>
    <w:rsid w:val="0C94C5E2"/>
    <w:rsid w:val="0C9A04B5"/>
    <w:rsid w:val="0C9CA51E"/>
    <w:rsid w:val="0C9E983C"/>
    <w:rsid w:val="0CAE239B"/>
    <w:rsid w:val="0CC8EE78"/>
    <w:rsid w:val="0CD27B97"/>
    <w:rsid w:val="0CDD7D3F"/>
    <w:rsid w:val="0CF46FF3"/>
    <w:rsid w:val="0CFCB61B"/>
    <w:rsid w:val="0D0AD5B8"/>
    <w:rsid w:val="0D123AE8"/>
    <w:rsid w:val="0D59DDDE"/>
    <w:rsid w:val="0D64DD81"/>
    <w:rsid w:val="0D6BC03B"/>
    <w:rsid w:val="0D82BCD4"/>
    <w:rsid w:val="0D85F991"/>
    <w:rsid w:val="0D89809B"/>
    <w:rsid w:val="0D92546A"/>
    <w:rsid w:val="0D9C1CD7"/>
    <w:rsid w:val="0DA18016"/>
    <w:rsid w:val="0DB8DD1F"/>
    <w:rsid w:val="0DC6026E"/>
    <w:rsid w:val="0DCD119B"/>
    <w:rsid w:val="0DCFFE0A"/>
    <w:rsid w:val="0DE0B37B"/>
    <w:rsid w:val="0DF0F643"/>
    <w:rsid w:val="0DF8440C"/>
    <w:rsid w:val="0E22BBA8"/>
    <w:rsid w:val="0E24F095"/>
    <w:rsid w:val="0E330DBF"/>
    <w:rsid w:val="0E7D90A7"/>
    <w:rsid w:val="0E874DC2"/>
    <w:rsid w:val="0E8765A6"/>
    <w:rsid w:val="0E9739C9"/>
    <w:rsid w:val="0EA922B7"/>
    <w:rsid w:val="0EAE0E9B"/>
    <w:rsid w:val="0EAEAA37"/>
    <w:rsid w:val="0EC766C3"/>
    <w:rsid w:val="0ECC3395"/>
    <w:rsid w:val="0ED19273"/>
    <w:rsid w:val="0EDDF3E8"/>
    <w:rsid w:val="0EF7C936"/>
    <w:rsid w:val="0EFA73F6"/>
    <w:rsid w:val="0F236EE9"/>
    <w:rsid w:val="0F2BB930"/>
    <w:rsid w:val="0F497988"/>
    <w:rsid w:val="0F68656D"/>
    <w:rsid w:val="0F72F51B"/>
    <w:rsid w:val="0F7B3C10"/>
    <w:rsid w:val="0F7CB3A0"/>
    <w:rsid w:val="0F82A512"/>
    <w:rsid w:val="0F876487"/>
    <w:rsid w:val="0F9D7071"/>
    <w:rsid w:val="0FA3A670"/>
    <w:rsid w:val="0FB61648"/>
    <w:rsid w:val="0FBB9DC8"/>
    <w:rsid w:val="0FCDD456"/>
    <w:rsid w:val="0FD3DCC9"/>
    <w:rsid w:val="0FD734EA"/>
    <w:rsid w:val="0FE27085"/>
    <w:rsid w:val="0FF04AF5"/>
    <w:rsid w:val="0FFAB01F"/>
    <w:rsid w:val="10096217"/>
    <w:rsid w:val="102CF514"/>
    <w:rsid w:val="1051E985"/>
    <w:rsid w:val="1080E6FE"/>
    <w:rsid w:val="109384F6"/>
    <w:rsid w:val="109616F0"/>
    <w:rsid w:val="109A9AFE"/>
    <w:rsid w:val="10A80D89"/>
    <w:rsid w:val="10C1215D"/>
    <w:rsid w:val="10C7906A"/>
    <w:rsid w:val="10EBA9CD"/>
    <w:rsid w:val="10ED77C7"/>
    <w:rsid w:val="10EDE543"/>
    <w:rsid w:val="10FF0B3A"/>
    <w:rsid w:val="11017422"/>
    <w:rsid w:val="11061D33"/>
    <w:rsid w:val="110D4D91"/>
    <w:rsid w:val="1115BA0D"/>
    <w:rsid w:val="111E311F"/>
    <w:rsid w:val="112F71CC"/>
    <w:rsid w:val="112FB0CA"/>
    <w:rsid w:val="113034CE"/>
    <w:rsid w:val="11352083"/>
    <w:rsid w:val="113AD5F2"/>
    <w:rsid w:val="1147B4E2"/>
    <w:rsid w:val="114E3A2C"/>
    <w:rsid w:val="115BEB79"/>
    <w:rsid w:val="115D52B9"/>
    <w:rsid w:val="11707507"/>
    <w:rsid w:val="117B986C"/>
    <w:rsid w:val="117CCA1F"/>
    <w:rsid w:val="117F84E0"/>
    <w:rsid w:val="1193FFC0"/>
    <w:rsid w:val="119F57AA"/>
    <w:rsid w:val="11A58461"/>
    <w:rsid w:val="11B16E2C"/>
    <w:rsid w:val="11B38A38"/>
    <w:rsid w:val="11B9921F"/>
    <w:rsid w:val="11D254B2"/>
    <w:rsid w:val="11E5A842"/>
    <w:rsid w:val="11F216A5"/>
    <w:rsid w:val="11F5D01F"/>
    <w:rsid w:val="1238CBD3"/>
    <w:rsid w:val="124607CD"/>
    <w:rsid w:val="124B4B69"/>
    <w:rsid w:val="12511A68"/>
    <w:rsid w:val="125CC3AB"/>
    <w:rsid w:val="125EB3AD"/>
    <w:rsid w:val="1268684B"/>
    <w:rsid w:val="126C1E1B"/>
    <w:rsid w:val="127204BA"/>
    <w:rsid w:val="127B0E60"/>
    <w:rsid w:val="12904E55"/>
    <w:rsid w:val="12A56FF8"/>
    <w:rsid w:val="12A80043"/>
    <w:rsid w:val="12B2BF89"/>
    <w:rsid w:val="12DB74D3"/>
    <w:rsid w:val="12E024C9"/>
    <w:rsid w:val="12F8344B"/>
    <w:rsid w:val="12FD0622"/>
    <w:rsid w:val="12FF5E73"/>
    <w:rsid w:val="12FFD7E0"/>
    <w:rsid w:val="1308E192"/>
    <w:rsid w:val="13122E0D"/>
    <w:rsid w:val="131FE978"/>
    <w:rsid w:val="1324B1EE"/>
    <w:rsid w:val="1352F31D"/>
    <w:rsid w:val="135ABEE5"/>
    <w:rsid w:val="136F3860"/>
    <w:rsid w:val="13743C2D"/>
    <w:rsid w:val="138BDB9A"/>
    <w:rsid w:val="1397A3DE"/>
    <w:rsid w:val="139F1F16"/>
    <w:rsid w:val="13A1E985"/>
    <w:rsid w:val="13C972FB"/>
    <w:rsid w:val="140DF9BA"/>
    <w:rsid w:val="1410125C"/>
    <w:rsid w:val="14225059"/>
    <w:rsid w:val="1428EE86"/>
    <w:rsid w:val="142C6286"/>
    <w:rsid w:val="142E49BE"/>
    <w:rsid w:val="14385C39"/>
    <w:rsid w:val="143C8E7C"/>
    <w:rsid w:val="144C0C27"/>
    <w:rsid w:val="145A81A3"/>
    <w:rsid w:val="145EF95B"/>
    <w:rsid w:val="146629B9"/>
    <w:rsid w:val="147ACA7C"/>
    <w:rsid w:val="1491963F"/>
    <w:rsid w:val="14924893"/>
    <w:rsid w:val="149C146E"/>
    <w:rsid w:val="14A0F0EF"/>
    <w:rsid w:val="14A3105A"/>
    <w:rsid w:val="14BDA57D"/>
    <w:rsid w:val="14C8E83E"/>
    <w:rsid w:val="14CAB37B"/>
    <w:rsid w:val="14F132E1"/>
    <w:rsid w:val="150F682C"/>
    <w:rsid w:val="15175FF4"/>
    <w:rsid w:val="151DD1F4"/>
    <w:rsid w:val="15267838"/>
    <w:rsid w:val="152EB80C"/>
    <w:rsid w:val="1532E4D7"/>
    <w:rsid w:val="1541F0F1"/>
    <w:rsid w:val="15442F08"/>
    <w:rsid w:val="15502CD4"/>
    <w:rsid w:val="1557BA55"/>
    <w:rsid w:val="15634156"/>
    <w:rsid w:val="1565ADC2"/>
    <w:rsid w:val="1574F30D"/>
    <w:rsid w:val="159889B1"/>
    <w:rsid w:val="159BA372"/>
    <w:rsid w:val="159D778C"/>
    <w:rsid w:val="15A4F218"/>
    <w:rsid w:val="15BBA32B"/>
    <w:rsid w:val="15BF6F99"/>
    <w:rsid w:val="15C0D730"/>
    <w:rsid w:val="15D5E69D"/>
    <w:rsid w:val="15E2A8EE"/>
    <w:rsid w:val="15FF4440"/>
    <w:rsid w:val="1601D154"/>
    <w:rsid w:val="160B8F96"/>
    <w:rsid w:val="161C779E"/>
    <w:rsid w:val="162A93E6"/>
    <w:rsid w:val="164A883C"/>
    <w:rsid w:val="16590209"/>
    <w:rsid w:val="165CB9C4"/>
    <w:rsid w:val="166EF617"/>
    <w:rsid w:val="1671EE80"/>
    <w:rsid w:val="16844A53"/>
    <w:rsid w:val="168FD77B"/>
    <w:rsid w:val="16993913"/>
    <w:rsid w:val="169FF4D1"/>
    <w:rsid w:val="16A5476F"/>
    <w:rsid w:val="16A9E4C6"/>
    <w:rsid w:val="16B9BFEC"/>
    <w:rsid w:val="16E3B925"/>
    <w:rsid w:val="16ECD580"/>
    <w:rsid w:val="16F4B4E9"/>
    <w:rsid w:val="170C03C4"/>
    <w:rsid w:val="171A5518"/>
    <w:rsid w:val="17286FEC"/>
    <w:rsid w:val="17740B97"/>
    <w:rsid w:val="17793C36"/>
    <w:rsid w:val="177EB02C"/>
    <w:rsid w:val="17804B13"/>
    <w:rsid w:val="1786EDAA"/>
    <w:rsid w:val="178A0EEA"/>
    <w:rsid w:val="178EE311"/>
    <w:rsid w:val="1797D341"/>
    <w:rsid w:val="17A38764"/>
    <w:rsid w:val="17C17D6D"/>
    <w:rsid w:val="17D8D958"/>
    <w:rsid w:val="18048661"/>
    <w:rsid w:val="180AC678"/>
    <w:rsid w:val="180CB96F"/>
    <w:rsid w:val="1814C5E5"/>
    <w:rsid w:val="181B3A9A"/>
    <w:rsid w:val="182A209C"/>
    <w:rsid w:val="185C3528"/>
    <w:rsid w:val="1873713F"/>
    <w:rsid w:val="1873E340"/>
    <w:rsid w:val="187DA8E7"/>
    <w:rsid w:val="18803BB4"/>
    <w:rsid w:val="18839368"/>
    <w:rsid w:val="189B58F8"/>
    <w:rsid w:val="18A044A1"/>
    <w:rsid w:val="18A3275E"/>
    <w:rsid w:val="18CD7B17"/>
    <w:rsid w:val="18DE8415"/>
    <w:rsid w:val="18DF79AB"/>
    <w:rsid w:val="18E1463E"/>
    <w:rsid w:val="18ECAA80"/>
    <w:rsid w:val="18FB1664"/>
    <w:rsid w:val="190A141C"/>
    <w:rsid w:val="190A8573"/>
    <w:rsid w:val="19176C33"/>
    <w:rsid w:val="1917F3A2"/>
    <w:rsid w:val="193D1C39"/>
    <w:rsid w:val="1947FB12"/>
    <w:rsid w:val="19509D34"/>
    <w:rsid w:val="195C8EC3"/>
    <w:rsid w:val="1962CB3B"/>
    <w:rsid w:val="19642AFA"/>
    <w:rsid w:val="197DCC65"/>
    <w:rsid w:val="197FFF3C"/>
    <w:rsid w:val="199F318D"/>
    <w:rsid w:val="19A337BC"/>
    <w:rsid w:val="19A696D9"/>
    <w:rsid w:val="19ADFA27"/>
    <w:rsid w:val="19C025D8"/>
    <w:rsid w:val="19C2D6B1"/>
    <w:rsid w:val="19C6DFDB"/>
    <w:rsid w:val="19C7350C"/>
    <w:rsid w:val="19C7783D"/>
    <w:rsid w:val="19D1FB7C"/>
    <w:rsid w:val="19D2194A"/>
    <w:rsid w:val="19D3989B"/>
    <w:rsid w:val="19E5A457"/>
    <w:rsid w:val="19EE7B4E"/>
    <w:rsid w:val="1A153E5C"/>
    <w:rsid w:val="1A336236"/>
    <w:rsid w:val="1A391EC8"/>
    <w:rsid w:val="1A5051B6"/>
    <w:rsid w:val="1A57439E"/>
    <w:rsid w:val="1A65FC6E"/>
    <w:rsid w:val="1A6AE41F"/>
    <w:rsid w:val="1A81DC21"/>
    <w:rsid w:val="1A98E23C"/>
    <w:rsid w:val="1A9A3F63"/>
    <w:rsid w:val="1AA2C581"/>
    <w:rsid w:val="1AABB414"/>
    <w:rsid w:val="1ABE28CF"/>
    <w:rsid w:val="1ADEE7B6"/>
    <w:rsid w:val="1AEC27C0"/>
    <w:rsid w:val="1AF12B01"/>
    <w:rsid w:val="1AFE2FF4"/>
    <w:rsid w:val="1B0164EA"/>
    <w:rsid w:val="1B3D012D"/>
    <w:rsid w:val="1B4BB8AA"/>
    <w:rsid w:val="1B4C7F91"/>
    <w:rsid w:val="1B4E4DCA"/>
    <w:rsid w:val="1B4E726C"/>
    <w:rsid w:val="1B525C9F"/>
    <w:rsid w:val="1B5B3039"/>
    <w:rsid w:val="1B60EA82"/>
    <w:rsid w:val="1B67F33E"/>
    <w:rsid w:val="1B714474"/>
    <w:rsid w:val="1B8B03EA"/>
    <w:rsid w:val="1B902EA6"/>
    <w:rsid w:val="1B9D4C2D"/>
    <w:rsid w:val="1BC6BCFB"/>
    <w:rsid w:val="1BC83B74"/>
    <w:rsid w:val="1BCA1705"/>
    <w:rsid w:val="1BD44ACD"/>
    <w:rsid w:val="1BDC38A4"/>
    <w:rsid w:val="1BDF625B"/>
    <w:rsid w:val="1BEDB128"/>
    <w:rsid w:val="1BF1295D"/>
    <w:rsid w:val="1BF18F66"/>
    <w:rsid w:val="1C016BE8"/>
    <w:rsid w:val="1C074EC6"/>
    <w:rsid w:val="1C283A13"/>
    <w:rsid w:val="1C2AD87F"/>
    <w:rsid w:val="1C2E3CA7"/>
    <w:rsid w:val="1C3125B9"/>
    <w:rsid w:val="1C672265"/>
    <w:rsid w:val="1C6B6022"/>
    <w:rsid w:val="1C77D169"/>
    <w:rsid w:val="1C810FB4"/>
    <w:rsid w:val="1C981910"/>
    <w:rsid w:val="1CAA2B48"/>
    <w:rsid w:val="1CB26EC0"/>
    <w:rsid w:val="1CB6C2E8"/>
    <w:rsid w:val="1CB7F083"/>
    <w:rsid w:val="1CB82A09"/>
    <w:rsid w:val="1CCF4B43"/>
    <w:rsid w:val="1CD8805B"/>
    <w:rsid w:val="1CE172D9"/>
    <w:rsid w:val="1CE338BA"/>
    <w:rsid w:val="1CEA42CD"/>
    <w:rsid w:val="1CEDB2C6"/>
    <w:rsid w:val="1CEE5858"/>
    <w:rsid w:val="1CEFD85E"/>
    <w:rsid w:val="1CF03A4E"/>
    <w:rsid w:val="1CFEC398"/>
    <w:rsid w:val="1D0A93BD"/>
    <w:rsid w:val="1D0CC0A0"/>
    <w:rsid w:val="1D341E37"/>
    <w:rsid w:val="1D3C2BAD"/>
    <w:rsid w:val="1D4F193A"/>
    <w:rsid w:val="1D57D55D"/>
    <w:rsid w:val="1D5A7D91"/>
    <w:rsid w:val="1D5E1D0F"/>
    <w:rsid w:val="1D6FC706"/>
    <w:rsid w:val="1D745E3A"/>
    <w:rsid w:val="1D8AFBA4"/>
    <w:rsid w:val="1DA2AC1F"/>
    <w:rsid w:val="1DAD335B"/>
    <w:rsid w:val="1DB85A2A"/>
    <w:rsid w:val="1DCFC4B0"/>
    <w:rsid w:val="1DD0CB74"/>
    <w:rsid w:val="1DE2E6D5"/>
    <w:rsid w:val="1DE381A6"/>
    <w:rsid w:val="1E1AB78B"/>
    <w:rsid w:val="1E31F38A"/>
    <w:rsid w:val="1E499CAB"/>
    <w:rsid w:val="1E520303"/>
    <w:rsid w:val="1E544D28"/>
    <w:rsid w:val="1E5962FE"/>
    <w:rsid w:val="1E8A28B9"/>
    <w:rsid w:val="1E98201B"/>
    <w:rsid w:val="1E9B3605"/>
    <w:rsid w:val="1EA43510"/>
    <w:rsid w:val="1EA7C337"/>
    <w:rsid w:val="1EC00FBB"/>
    <w:rsid w:val="1EC9C054"/>
    <w:rsid w:val="1ECCE34D"/>
    <w:rsid w:val="1ECE6096"/>
    <w:rsid w:val="1ECF6569"/>
    <w:rsid w:val="1ECFFC59"/>
    <w:rsid w:val="1ED2773C"/>
    <w:rsid w:val="1ED2D264"/>
    <w:rsid w:val="1EE79711"/>
    <w:rsid w:val="1EEA3ABE"/>
    <w:rsid w:val="1EF1F94A"/>
    <w:rsid w:val="1F01387C"/>
    <w:rsid w:val="1F0C9008"/>
    <w:rsid w:val="1F1A69B3"/>
    <w:rsid w:val="1F2B26FD"/>
    <w:rsid w:val="1F3299A7"/>
    <w:rsid w:val="1F518FCD"/>
    <w:rsid w:val="1F6A5973"/>
    <w:rsid w:val="1F7FBAD5"/>
    <w:rsid w:val="1F85874C"/>
    <w:rsid w:val="1F97980B"/>
    <w:rsid w:val="1FA0619D"/>
    <w:rsid w:val="1FA0AC85"/>
    <w:rsid w:val="1FC15A3B"/>
    <w:rsid w:val="1FD84CCE"/>
    <w:rsid w:val="1FDF3D18"/>
    <w:rsid w:val="1FEC45BD"/>
    <w:rsid w:val="1FF61166"/>
    <w:rsid w:val="1FF85662"/>
    <w:rsid w:val="204D5AA3"/>
    <w:rsid w:val="206368F8"/>
    <w:rsid w:val="2077A74B"/>
    <w:rsid w:val="207B2ACE"/>
    <w:rsid w:val="20961BD8"/>
    <w:rsid w:val="20994267"/>
    <w:rsid w:val="209F9E9D"/>
    <w:rsid w:val="20A66ADD"/>
    <w:rsid w:val="20BA9934"/>
    <w:rsid w:val="20BC92D3"/>
    <w:rsid w:val="20BDB3F8"/>
    <w:rsid w:val="20BF4792"/>
    <w:rsid w:val="20C61CAE"/>
    <w:rsid w:val="20C84514"/>
    <w:rsid w:val="20C9DE15"/>
    <w:rsid w:val="20CFB81A"/>
    <w:rsid w:val="20D657AE"/>
    <w:rsid w:val="20DEF7BD"/>
    <w:rsid w:val="20E1F55B"/>
    <w:rsid w:val="20EDD2F6"/>
    <w:rsid w:val="20EED676"/>
    <w:rsid w:val="20F692B4"/>
    <w:rsid w:val="2110FE9F"/>
    <w:rsid w:val="21151EE7"/>
    <w:rsid w:val="21193CE0"/>
    <w:rsid w:val="212EFD8E"/>
    <w:rsid w:val="2164BBD4"/>
    <w:rsid w:val="216E620C"/>
    <w:rsid w:val="2176584B"/>
    <w:rsid w:val="21808373"/>
    <w:rsid w:val="21846DD3"/>
    <w:rsid w:val="21934ACA"/>
    <w:rsid w:val="21935108"/>
    <w:rsid w:val="21B272AB"/>
    <w:rsid w:val="21C3839D"/>
    <w:rsid w:val="21DBE8E2"/>
    <w:rsid w:val="21F4AB43"/>
    <w:rsid w:val="220D2829"/>
    <w:rsid w:val="2215E6FC"/>
    <w:rsid w:val="2218FB10"/>
    <w:rsid w:val="2249AE49"/>
    <w:rsid w:val="224BCA84"/>
    <w:rsid w:val="2253A3AA"/>
    <w:rsid w:val="2282C12A"/>
    <w:rsid w:val="229D06C0"/>
    <w:rsid w:val="22A35F70"/>
    <w:rsid w:val="22AF4909"/>
    <w:rsid w:val="22B0EFA4"/>
    <w:rsid w:val="22B684FC"/>
    <w:rsid w:val="22BFC29E"/>
    <w:rsid w:val="22D330E8"/>
    <w:rsid w:val="22DB55C2"/>
    <w:rsid w:val="22E63364"/>
    <w:rsid w:val="22F1AC8E"/>
    <w:rsid w:val="22F64463"/>
    <w:rsid w:val="22FA8DF8"/>
    <w:rsid w:val="2303D0D8"/>
    <w:rsid w:val="23168279"/>
    <w:rsid w:val="233F104D"/>
    <w:rsid w:val="2349CF1E"/>
    <w:rsid w:val="234B390F"/>
    <w:rsid w:val="2357BA52"/>
    <w:rsid w:val="235FA63E"/>
    <w:rsid w:val="2360FA59"/>
    <w:rsid w:val="236E79D2"/>
    <w:rsid w:val="2376837E"/>
    <w:rsid w:val="237818C1"/>
    <w:rsid w:val="237A8B86"/>
    <w:rsid w:val="238A31F1"/>
    <w:rsid w:val="23A0F7FA"/>
    <w:rsid w:val="23AAA507"/>
    <w:rsid w:val="23B4365A"/>
    <w:rsid w:val="23BCC38F"/>
    <w:rsid w:val="23C8B5F7"/>
    <w:rsid w:val="23CB86F3"/>
    <w:rsid w:val="23D6A2DB"/>
    <w:rsid w:val="23D77CA1"/>
    <w:rsid w:val="23F73D42"/>
    <w:rsid w:val="23FB4927"/>
    <w:rsid w:val="23FDFA89"/>
    <w:rsid w:val="24052D1A"/>
    <w:rsid w:val="24176BBD"/>
    <w:rsid w:val="2421D39E"/>
    <w:rsid w:val="24336429"/>
    <w:rsid w:val="243CC858"/>
    <w:rsid w:val="24408AEB"/>
    <w:rsid w:val="2442C2C1"/>
    <w:rsid w:val="2448E3C7"/>
    <w:rsid w:val="2455D030"/>
    <w:rsid w:val="246877FB"/>
    <w:rsid w:val="24718DF2"/>
    <w:rsid w:val="247342CC"/>
    <w:rsid w:val="2475EB11"/>
    <w:rsid w:val="247CF51E"/>
    <w:rsid w:val="24901F6A"/>
    <w:rsid w:val="24A03FA4"/>
    <w:rsid w:val="24A21CEE"/>
    <w:rsid w:val="24A27A0F"/>
    <w:rsid w:val="24A6CBEC"/>
    <w:rsid w:val="24A942E3"/>
    <w:rsid w:val="24AA664F"/>
    <w:rsid w:val="24B18D39"/>
    <w:rsid w:val="24B4FE54"/>
    <w:rsid w:val="24CBF554"/>
    <w:rsid w:val="24D9DF60"/>
    <w:rsid w:val="24E4706C"/>
    <w:rsid w:val="24F5321A"/>
    <w:rsid w:val="24F58F50"/>
    <w:rsid w:val="25046ACB"/>
    <w:rsid w:val="250B799A"/>
    <w:rsid w:val="2524189C"/>
    <w:rsid w:val="253486FE"/>
    <w:rsid w:val="254E83DD"/>
    <w:rsid w:val="254F86FC"/>
    <w:rsid w:val="255238FD"/>
    <w:rsid w:val="256193B8"/>
    <w:rsid w:val="2561E8CF"/>
    <w:rsid w:val="25620A84"/>
    <w:rsid w:val="256230FE"/>
    <w:rsid w:val="259C8208"/>
    <w:rsid w:val="25A3480D"/>
    <w:rsid w:val="25C403E3"/>
    <w:rsid w:val="25D0D2A0"/>
    <w:rsid w:val="25D13426"/>
    <w:rsid w:val="25E6D843"/>
    <w:rsid w:val="25FF9D2E"/>
    <w:rsid w:val="26028565"/>
    <w:rsid w:val="260590B6"/>
    <w:rsid w:val="2636A8B2"/>
    <w:rsid w:val="2645F309"/>
    <w:rsid w:val="26521AF9"/>
    <w:rsid w:val="2655F3F1"/>
    <w:rsid w:val="2670FA63"/>
    <w:rsid w:val="26765AAD"/>
    <w:rsid w:val="267BFE0A"/>
    <w:rsid w:val="2689ED2E"/>
    <w:rsid w:val="269C2886"/>
    <w:rsid w:val="26A33524"/>
    <w:rsid w:val="26A8ACC7"/>
    <w:rsid w:val="26A99889"/>
    <w:rsid w:val="26DB3BF4"/>
    <w:rsid w:val="26DB74D4"/>
    <w:rsid w:val="26E300BB"/>
    <w:rsid w:val="26E6BEFB"/>
    <w:rsid w:val="26F631A4"/>
    <w:rsid w:val="26FE1BAC"/>
    <w:rsid w:val="2711D4B9"/>
    <w:rsid w:val="2714462C"/>
    <w:rsid w:val="2725F75F"/>
    <w:rsid w:val="2726AD98"/>
    <w:rsid w:val="272BF2E9"/>
    <w:rsid w:val="272D9D39"/>
    <w:rsid w:val="273064EB"/>
    <w:rsid w:val="273B137C"/>
    <w:rsid w:val="274E7431"/>
    <w:rsid w:val="276199E0"/>
    <w:rsid w:val="276521C3"/>
    <w:rsid w:val="27807F78"/>
    <w:rsid w:val="2782DC41"/>
    <w:rsid w:val="27854569"/>
    <w:rsid w:val="278C1099"/>
    <w:rsid w:val="279A4293"/>
    <w:rsid w:val="27A407C2"/>
    <w:rsid w:val="27B7F647"/>
    <w:rsid w:val="27C20449"/>
    <w:rsid w:val="27CCFEDF"/>
    <w:rsid w:val="27D09150"/>
    <w:rsid w:val="27E1D49C"/>
    <w:rsid w:val="27EEFD22"/>
    <w:rsid w:val="27FAF2F0"/>
    <w:rsid w:val="28030B07"/>
    <w:rsid w:val="2804EC89"/>
    <w:rsid w:val="280AEAD6"/>
    <w:rsid w:val="28132E39"/>
    <w:rsid w:val="281AAA2B"/>
    <w:rsid w:val="2833E40B"/>
    <w:rsid w:val="283A1AE2"/>
    <w:rsid w:val="283B7404"/>
    <w:rsid w:val="284B702B"/>
    <w:rsid w:val="28682CEF"/>
    <w:rsid w:val="2870BC3D"/>
    <w:rsid w:val="287550FA"/>
    <w:rsid w:val="28789BCF"/>
    <w:rsid w:val="288B914F"/>
    <w:rsid w:val="288E5101"/>
    <w:rsid w:val="28943870"/>
    <w:rsid w:val="28A8787E"/>
    <w:rsid w:val="28C39E6C"/>
    <w:rsid w:val="28D3D05B"/>
    <w:rsid w:val="28DFBF0F"/>
    <w:rsid w:val="28E6BD5E"/>
    <w:rsid w:val="28EE4EE6"/>
    <w:rsid w:val="28FE05F9"/>
    <w:rsid w:val="2905864B"/>
    <w:rsid w:val="291E63E0"/>
    <w:rsid w:val="29253DD0"/>
    <w:rsid w:val="29470584"/>
    <w:rsid w:val="294A8125"/>
    <w:rsid w:val="295E9BDD"/>
    <w:rsid w:val="2964B1E9"/>
    <w:rsid w:val="2971130F"/>
    <w:rsid w:val="2985F893"/>
    <w:rsid w:val="298ACD83"/>
    <w:rsid w:val="298D94B3"/>
    <w:rsid w:val="29A29602"/>
    <w:rsid w:val="29A6D45B"/>
    <w:rsid w:val="29A8779F"/>
    <w:rsid w:val="29D7B7A5"/>
    <w:rsid w:val="29DB14FD"/>
    <w:rsid w:val="29E0BBAB"/>
    <w:rsid w:val="29F84F8C"/>
    <w:rsid w:val="2A025C1F"/>
    <w:rsid w:val="2A070A1C"/>
    <w:rsid w:val="2A196E46"/>
    <w:rsid w:val="2A3A8C0F"/>
    <w:rsid w:val="2A3B40CE"/>
    <w:rsid w:val="2A4ABE79"/>
    <w:rsid w:val="2A619479"/>
    <w:rsid w:val="2A67B431"/>
    <w:rsid w:val="2A7A2B59"/>
    <w:rsid w:val="2AAAAC13"/>
    <w:rsid w:val="2AB6A56F"/>
    <w:rsid w:val="2AB8CE9C"/>
    <w:rsid w:val="2AB95ECF"/>
    <w:rsid w:val="2AEBDB7E"/>
    <w:rsid w:val="2AFEEC3B"/>
    <w:rsid w:val="2B079512"/>
    <w:rsid w:val="2B10EC72"/>
    <w:rsid w:val="2B14BE51"/>
    <w:rsid w:val="2B1522C5"/>
    <w:rsid w:val="2B380D94"/>
    <w:rsid w:val="2B3AE92D"/>
    <w:rsid w:val="2B472CB0"/>
    <w:rsid w:val="2B640988"/>
    <w:rsid w:val="2B7362A4"/>
    <w:rsid w:val="2B7ED276"/>
    <w:rsid w:val="2B83A4CE"/>
    <w:rsid w:val="2B86EC47"/>
    <w:rsid w:val="2B8A92B8"/>
    <w:rsid w:val="2B9F8D4E"/>
    <w:rsid w:val="2BC2ED23"/>
    <w:rsid w:val="2BE0D7C6"/>
    <w:rsid w:val="2BE1C302"/>
    <w:rsid w:val="2BE7D409"/>
    <w:rsid w:val="2BEE2751"/>
    <w:rsid w:val="2BEF5925"/>
    <w:rsid w:val="2C205C55"/>
    <w:rsid w:val="2C2C9588"/>
    <w:rsid w:val="2C316D20"/>
    <w:rsid w:val="2C32F211"/>
    <w:rsid w:val="2C451E74"/>
    <w:rsid w:val="2C4B925B"/>
    <w:rsid w:val="2C53C3CD"/>
    <w:rsid w:val="2C53EF6A"/>
    <w:rsid w:val="2C5F3439"/>
    <w:rsid w:val="2C5FCF31"/>
    <w:rsid w:val="2C5FF7C1"/>
    <w:rsid w:val="2C79A7BF"/>
    <w:rsid w:val="2C7AD101"/>
    <w:rsid w:val="2C8E83BC"/>
    <w:rsid w:val="2CB62E4B"/>
    <w:rsid w:val="2CBEFCAE"/>
    <w:rsid w:val="2CC5AAFF"/>
    <w:rsid w:val="2CC5ADA6"/>
    <w:rsid w:val="2CD99DC5"/>
    <w:rsid w:val="2CE46925"/>
    <w:rsid w:val="2CF1C01C"/>
    <w:rsid w:val="2CF645BC"/>
    <w:rsid w:val="2CF799B1"/>
    <w:rsid w:val="2D0053AF"/>
    <w:rsid w:val="2D39031D"/>
    <w:rsid w:val="2D41F043"/>
    <w:rsid w:val="2D5EEEB1"/>
    <w:rsid w:val="2D6E8BD8"/>
    <w:rsid w:val="2D81130D"/>
    <w:rsid w:val="2D92C908"/>
    <w:rsid w:val="2D9AA37B"/>
    <w:rsid w:val="2D9C781D"/>
    <w:rsid w:val="2DAC0F60"/>
    <w:rsid w:val="2DBD5165"/>
    <w:rsid w:val="2DBF0595"/>
    <w:rsid w:val="2DBF4610"/>
    <w:rsid w:val="2DD673E1"/>
    <w:rsid w:val="2DDDC6E0"/>
    <w:rsid w:val="2DED504F"/>
    <w:rsid w:val="2DEF6349"/>
    <w:rsid w:val="2DF01D1B"/>
    <w:rsid w:val="2E0109FC"/>
    <w:rsid w:val="2E0CE498"/>
    <w:rsid w:val="2E0D1951"/>
    <w:rsid w:val="2E147A7A"/>
    <w:rsid w:val="2E2B9BB2"/>
    <w:rsid w:val="2E32D93F"/>
    <w:rsid w:val="2E4C1E91"/>
    <w:rsid w:val="2E4C57D8"/>
    <w:rsid w:val="2E5327BC"/>
    <w:rsid w:val="2E6C2265"/>
    <w:rsid w:val="2E6F2E39"/>
    <w:rsid w:val="2E7C3EC8"/>
    <w:rsid w:val="2E8A5855"/>
    <w:rsid w:val="2EB4CB2D"/>
    <w:rsid w:val="2EBCCD09"/>
    <w:rsid w:val="2ECA2199"/>
    <w:rsid w:val="2ECCC84B"/>
    <w:rsid w:val="2EF862D6"/>
    <w:rsid w:val="2F0990C6"/>
    <w:rsid w:val="2F124ED1"/>
    <w:rsid w:val="2F13950A"/>
    <w:rsid w:val="2F261F94"/>
    <w:rsid w:val="2F4796C5"/>
    <w:rsid w:val="2F5B72F1"/>
    <w:rsid w:val="2F60C671"/>
    <w:rsid w:val="2F62F2AE"/>
    <w:rsid w:val="2F6A57A6"/>
    <w:rsid w:val="2F934A9F"/>
    <w:rsid w:val="2FA06E4B"/>
    <w:rsid w:val="2FA07D19"/>
    <w:rsid w:val="2FA55478"/>
    <w:rsid w:val="2FA5BB25"/>
    <w:rsid w:val="2FAB8BB1"/>
    <w:rsid w:val="2FBB2CA5"/>
    <w:rsid w:val="2FD423C3"/>
    <w:rsid w:val="2FDBCC28"/>
    <w:rsid w:val="2FE8CE7F"/>
    <w:rsid w:val="30058970"/>
    <w:rsid w:val="30069ABE"/>
    <w:rsid w:val="3014D78F"/>
    <w:rsid w:val="301B30B6"/>
    <w:rsid w:val="303BA2B4"/>
    <w:rsid w:val="306402CA"/>
    <w:rsid w:val="30706891"/>
    <w:rsid w:val="3072AD38"/>
    <w:rsid w:val="30798F9F"/>
    <w:rsid w:val="308C3AEF"/>
    <w:rsid w:val="308D6DAB"/>
    <w:rsid w:val="308D7CDD"/>
    <w:rsid w:val="309C3D8A"/>
    <w:rsid w:val="30BB562E"/>
    <w:rsid w:val="30E51E7C"/>
    <w:rsid w:val="30EF2AE0"/>
    <w:rsid w:val="30F1AF63"/>
    <w:rsid w:val="30F88B18"/>
    <w:rsid w:val="30FF9297"/>
    <w:rsid w:val="31095010"/>
    <w:rsid w:val="3110F9C0"/>
    <w:rsid w:val="3116C637"/>
    <w:rsid w:val="3118AFED"/>
    <w:rsid w:val="311E86F2"/>
    <w:rsid w:val="311FF619"/>
    <w:rsid w:val="31265560"/>
    <w:rsid w:val="3136FC51"/>
    <w:rsid w:val="31399F82"/>
    <w:rsid w:val="315267ED"/>
    <w:rsid w:val="3165650C"/>
    <w:rsid w:val="3168E4A3"/>
    <w:rsid w:val="316A537C"/>
    <w:rsid w:val="3171E8C2"/>
    <w:rsid w:val="318DA1A0"/>
    <w:rsid w:val="31A83A35"/>
    <w:rsid w:val="31B0519A"/>
    <w:rsid w:val="31B14E85"/>
    <w:rsid w:val="31C8485B"/>
    <w:rsid w:val="31D18F3C"/>
    <w:rsid w:val="32040F00"/>
    <w:rsid w:val="3208465E"/>
    <w:rsid w:val="3226FD79"/>
    <w:rsid w:val="32283F08"/>
    <w:rsid w:val="322C3590"/>
    <w:rsid w:val="32320DA9"/>
    <w:rsid w:val="3234F222"/>
    <w:rsid w:val="32377E6D"/>
    <w:rsid w:val="3241155E"/>
    <w:rsid w:val="3263878B"/>
    <w:rsid w:val="326DDF11"/>
    <w:rsid w:val="327863A9"/>
    <w:rsid w:val="327954A9"/>
    <w:rsid w:val="3284BD48"/>
    <w:rsid w:val="3298DE83"/>
    <w:rsid w:val="329E584B"/>
    <w:rsid w:val="32A3445E"/>
    <w:rsid w:val="32B0B886"/>
    <w:rsid w:val="32BF47B7"/>
    <w:rsid w:val="32DD412C"/>
    <w:rsid w:val="32E5AE99"/>
    <w:rsid w:val="32EE6C02"/>
    <w:rsid w:val="32F6ED63"/>
    <w:rsid w:val="32FC9F9B"/>
    <w:rsid w:val="32FDCF53"/>
    <w:rsid w:val="3339514A"/>
    <w:rsid w:val="334951D7"/>
    <w:rsid w:val="33549A14"/>
    <w:rsid w:val="336FD256"/>
    <w:rsid w:val="3373A6BE"/>
    <w:rsid w:val="3383F258"/>
    <w:rsid w:val="338564AA"/>
    <w:rsid w:val="33884F0D"/>
    <w:rsid w:val="3392C90B"/>
    <w:rsid w:val="339F8553"/>
    <w:rsid w:val="33A22CB4"/>
    <w:rsid w:val="33A5314E"/>
    <w:rsid w:val="33B52A6B"/>
    <w:rsid w:val="33B75C3B"/>
    <w:rsid w:val="33D5A785"/>
    <w:rsid w:val="33F8EA99"/>
    <w:rsid w:val="33FB53A5"/>
    <w:rsid w:val="33FCE4EB"/>
    <w:rsid w:val="33FDED8C"/>
    <w:rsid w:val="34016D81"/>
    <w:rsid w:val="3402E4D0"/>
    <w:rsid w:val="3412CF95"/>
    <w:rsid w:val="341EDE91"/>
    <w:rsid w:val="342437AE"/>
    <w:rsid w:val="342BD980"/>
    <w:rsid w:val="346ABC8A"/>
    <w:rsid w:val="34829024"/>
    <w:rsid w:val="3492FE97"/>
    <w:rsid w:val="3495709B"/>
    <w:rsid w:val="3495EA77"/>
    <w:rsid w:val="34BE9629"/>
    <w:rsid w:val="34C89E14"/>
    <w:rsid w:val="34D6FCB6"/>
    <w:rsid w:val="34E18E15"/>
    <w:rsid w:val="34E21895"/>
    <w:rsid w:val="34EA0C7F"/>
    <w:rsid w:val="3500FC3B"/>
    <w:rsid w:val="3507FE40"/>
    <w:rsid w:val="351F312D"/>
    <w:rsid w:val="35277AC9"/>
    <w:rsid w:val="352C3A82"/>
    <w:rsid w:val="352E4DF9"/>
    <w:rsid w:val="352F76DA"/>
    <w:rsid w:val="35419C2D"/>
    <w:rsid w:val="358B0910"/>
    <w:rsid w:val="35A09742"/>
    <w:rsid w:val="35B3A991"/>
    <w:rsid w:val="35B6248B"/>
    <w:rsid w:val="35C343AE"/>
    <w:rsid w:val="35EDE7C0"/>
    <w:rsid w:val="35F08170"/>
    <w:rsid w:val="35F6E29D"/>
    <w:rsid w:val="35FB510B"/>
    <w:rsid w:val="3606B177"/>
    <w:rsid w:val="361F77DF"/>
    <w:rsid w:val="362F546D"/>
    <w:rsid w:val="362FE6F3"/>
    <w:rsid w:val="363A16FE"/>
    <w:rsid w:val="365CF7A4"/>
    <w:rsid w:val="365F788F"/>
    <w:rsid w:val="36622A06"/>
    <w:rsid w:val="3670DA77"/>
    <w:rsid w:val="369372EF"/>
    <w:rsid w:val="369942C6"/>
    <w:rsid w:val="36A1801D"/>
    <w:rsid w:val="36A34937"/>
    <w:rsid w:val="36A4BBFF"/>
    <w:rsid w:val="36AB204C"/>
    <w:rsid w:val="36AD6C64"/>
    <w:rsid w:val="36AEBB1F"/>
    <w:rsid w:val="36C0F6BD"/>
    <w:rsid w:val="36D19D89"/>
    <w:rsid w:val="36D9FD55"/>
    <w:rsid w:val="36F9AA8E"/>
    <w:rsid w:val="37019655"/>
    <w:rsid w:val="370C1DA6"/>
    <w:rsid w:val="37272263"/>
    <w:rsid w:val="372F13AE"/>
    <w:rsid w:val="37342478"/>
    <w:rsid w:val="37431388"/>
    <w:rsid w:val="37446A36"/>
    <w:rsid w:val="374A9223"/>
    <w:rsid w:val="376052DF"/>
    <w:rsid w:val="376F005B"/>
    <w:rsid w:val="377FA124"/>
    <w:rsid w:val="379D16D5"/>
    <w:rsid w:val="37A42007"/>
    <w:rsid w:val="37B29113"/>
    <w:rsid w:val="37D479E6"/>
    <w:rsid w:val="37D98C05"/>
    <w:rsid w:val="37E6B22B"/>
    <w:rsid w:val="37E9942F"/>
    <w:rsid w:val="37EA5FE7"/>
    <w:rsid w:val="38023DAC"/>
    <w:rsid w:val="380C799E"/>
    <w:rsid w:val="3823F550"/>
    <w:rsid w:val="382BB2F1"/>
    <w:rsid w:val="3833746D"/>
    <w:rsid w:val="383AD7E9"/>
    <w:rsid w:val="384A2D51"/>
    <w:rsid w:val="385AD5C8"/>
    <w:rsid w:val="387A597A"/>
    <w:rsid w:val="387F6992"/>
    <w:rsid w:val="3887C39A"/>
    <w:rsid w:val="38A1BECA"/>
    <w:rsid w:val="38A42950"/>
    <w:rsid w:val="38BC422C"/>
    <w:rsid w:val="38C24F74"/>
    <w:rsid w:val="38C31E22"/>
    <w:rsid w:val="38DB43D6"/>
    <w:rsid w:val="38E3F126"/>
    <w:rsid w:val="38E64DC8"/>
    <w:rsid w:val="38E901EE"/>
    <w:rsid w:val="38F6C7CB"/>
    <w:rsid w:val="390570D1"/>
    <w:rsid w:val="390B1890"/>
    <w:rsid w:val="390D82AE"/>
    <w:rsid w:val="3919D348"/>
    <w:rsid w:val="391DA22C"/>
    <w:rsid w:val="3922EAC9"/>
    <w:rsid w:val="39277FB0"/>
    <w:rsid w:val="3939E021"/>
    <w:rsid w:val="39415E13"/>
    <w:rsid w:val="3945144D"/>
    <w:rsid w:val="3954E0BF"/>
    <w:rsid w:val="395AF553"/>
    <w:rsid w:val="396ED555"/>
    <w:rsid w:val="39763561"/>
    <w:rsid w:val="398B404B"/>
    <w:rsid w:val="398B4468"/>
    <w:rsid w:val="39B6297E"/>
    <w:rsid w:val="39BAA45D"/>
    <w:rsid w:val="39BF7685"/>
    <w:rsid w:val="39D979F3"/>
    <w:rsid w:val="39E81BF8"/>
    <w:rsid w:val="39ED8ECE"/>
    <w:rsid w:val="39FCE6CA"/>
    <w:rsid w:val="39FDC549"/>
    <w:rsid w:val="3A143627"/>
    <w:rsid w:val="3A228A60"/>
    <w:rsid w:val="3A2DEFD8"/>
    <w:rsid w:val="3A71E940"/>
    <w:rsid w:val="3A7EEA5E"/>
    <w:rsid w:val="3A845E5A"/>
    <w:rsid w:val="3A8DC094"/>
    <w:rsid w:val="3A8FD22A"/>
    <w:rsid w:val="3A9A1076"/>
    <w:rsid w:val="3A9CF034"/>
    <w:rsid w:val="3A9FC9CC"/>
    <w:rsid w:val="3AAAB7FC"/>
    <w:rsid w:val="3AB21E66"/>
    <w:rsid w:val="3ABAE004"/>
    <w:rsid w:val="3ABCA08D"/>
    <w:rsid w:val="3AC89A4E"/>
    <w:rsid w:val="3AD604BC"/>
    <w:rsid w:val="3ADD2E74"/>
    <w:rsid w:val="3AE0E4AE"/>
    <w:rsid w:val="3AE90B24"/>
    <w:rsid w:val="3B0EDB28"/>
    <w:rsid w:val="3B13F9AA"/>
    <w:rsid w:val="3B14AA92"/>
    <w:rsid w:val="3B266081"/>
    <w:rsid w:val="3B44448E"/>
    <w:rsid w:val="3B54C72C"/>
    <w:rsid w:val="3B5A190E"/>
    <w:rsid w:val="3B64E9CD"/>
    <w:rsid w:val="3B681B42"/>
    <w:rsid w:val="3B74A4ED"/>
    <w:rsid w:val="3B87FEF5"/>
    <w:rsid w:val="3B89D019"/>
    <w:rsid w:val="3B8C5A6C"/>
    <w:rsid w:val="3B8F3ED9"/>
    <w:rsid w:val="3B9B2532"/>
    <w:rsid w:val="3B9CC83C"/>
    <w:rsid w:val="3BA409C5"/>
    <w:rsid w:val="3BA80E33"/>
    <w:rsid w:val="3BABBF0C"/>
    <w:rsid w:val="3BF8F96A"/>
    <w:rsid w:val="3C27F7DA"/>
    <w:rsid w:val="3C2E688D"/>
    <w:rsid w:val="3C329400"/>
    <w:rsid w:val="3C6CE420"/>
    <w:rsid w:val="3C80D663"/>
    <w:rsid w:val="3C839B90"/>
    <w:rsid w:val="3C9A7864"/>
    <w:rsid w:val="3C9DE5BE"/>
    <w:rsid w:val="3CA9E700"/>
    <w:rsid w:val="3CAC1167"/>
    <w:rsid w:val="3CCA1249"/>
    <w:rsid w:val="3CD63EE2"/>
    <w:rsid w:val="3CEF0038"/>
    <w:rsid w:val="3D0172B5"/>
    <w:rsid w:val="3D0C0E20"/>
    <w:rsid w:val="3D124B38"/>
    <w:rsid w:val="3D12A3B4"/>
    <w:rsid w:val="3D28E6A4"/>
    <w:rsid w:val="3D2D3F3C"/>
    <w:rsid w:val="3D308F68"/>
    <w:rsid w:val="3D32CEDF"/>
    <w:rsid w:val="3D4450B3"/>
    <w:rsid w:val="3D51036F"/>
    <w:rsid w:val="3D52807D"/>
    <w:rsid w:val="3D5A9D3F"/>
    <w:rsid w:val="3D649934"/>
    <w:rsid w:val="3D80F423"/>
    <w:rsid w:val="3D84032A"/>
    <w:rsid w:val="3D868932"/>
    <w:rsid w:val="3D8C6BE3"/>
    <w:rsid w:val="3D9E45EC"/>
    <w:rsid w:val="3D9EFB5C"/>
    <w:rsid w:val="3DADF916"/>
    <w:rsid w:val="3DB82C2B"/>
    <w:rsid w:val="3DC07CE7"/>
    <w:rsid w:val="3DF60E3E"/>
    <w:rsid w:val="3DF690C1"/>
    <w:rsid w:val="3DFFF8D7"/>
    <w:rsid w:val="3E2081BC"/>
    <w:rsid w:val="3E24E933"/>
    <w:rsid w:val="3E2F559C"/>
    <w:rsid w:val="3E3F04A4"/>
    <w:rsid w:val="3E627F2D"/>
    <w:rsid w:val="3E77B536"/>
    <w:rsid w:val="3E881C01"/>
    <w:rsid w:val="3E9E3B86"/>
    <w:rsid w:val="3EAA0DD3"/>
    <w:rsid w:val="3EB13E31"/>
    <w:rsid w:val="3ED5343B"/>
    <w:rsid w:val="3EDD8438"/>
    <w:rsid w:val="3EEC4DD5"/>
    <w:rsid w:val="3EF47A80"/>
    <w:rsid w:val="3F15823B"/>
    <w:rsid w:val="3F16701F"/>
    <w:rsid w:val="3F1E7405"/>
    <w:rsid w:val="3F28284E"/>
    <w:rsid w:val="3F5E83CC"/>
    <w:rsid w:val="3F5F9266"/>
    <w:rsid w:val="3F68CBD6"/>
    <w:rsid w:val="3F69BA86"/>
    <w:rsid w:val="3F6CE760"/>
    <w:rsid w:val="3F92C920"/>
    <w:rsid w:val="3F986D83"/>
    <w:rsid w:val="3FA32D3D"/>
    <w:rsid w:val="3FA4F9B6"/>
    <w:rsid w:val="3FA9F712"/>
    <w:rsid w:val="3FAB695B"/>
    <w:rsid w:val="3FAC6C97"/>
    <w:rsid w:val="3FD09911"/>
    <w:rsid w:val="3FD346C4"/>
    <w:rsid w:val="3FEC3AA0"/>
    <w:rsid w:val="3FF8410D"/>
    <w:rsid w:val="3FF8C984"/>
    <w:rsid w:val="4001DD4C"/>
    <w:rsid w:val="400B8F96"/>
    <w:rsid w:val="401D7C8D"/>
    <w:rsid w:val="404C7DAF"/>
    <w:rsid w:val="404EE370"/>
    <w:rsid w:val="40530B69"/>
    <w:rsid w:val="406BB436"/>
    <w:rsid w:val="4076ED60"/>
    <w:rsid w:val="409D315C"/>
    <w:rsid w:val="40B69CEF"/>
    <w:rsid w:val="40DA48B6"/>
    <w:rsid w:val="40DE79E9"/>
    <w:rsid w:val="40E001F5"/>
    <w:rsid w:val="40EB6962"/>
    <w:rsid w:val="40FD7422"/>
    <w:rsid w:val="4101ACC5"/>
    <w:rsid w:val="410E8527"/>
    <w:rsid w:val="41133874"/>
    <w:rsid w:val="411DB5A8"/>
    <w:rsid w:val="41243883"/>
    <w:rsid w:val="413089A0"/>
    <w:rsid w:val="41483CF8"/>
    <w:rsid w:val="4151042F"/>
    <w:rsid w:val="41528D86"/>
    <w:rsid w:val="4153C6EF"/>
    <w:rsid w:val="4157091D"/>
    <w:rsid w:val="4159AAA0"/>
    <w:rsid w:val="41806E1E"/>
    <w:rsid w:val="41847CED"/>
    <w:rsid w:val="41A74C9D"/>
    <w:rsid w:val="41AEF43B"/>
    <w:rsid w:val="41B829E0"/>
    <w:rsid w:val="41C137DE"/>
    <w:rsid w:val="41C2FFE1"/>
    <w:rsid w:val="41D2ABE5"/>
    <w:rsid w:val="41DCB61E"/>
    <w:rsid w:val="41F02328"/>
    <w:rsid w:val="41F837EC"/>
    <w:rsid w:val="420E838D"/>
    <w:rsid w:val="420FC737"/>
    <w:rsid w:val="42107D7A"/>
    <w:rsid w:val="42115DB9"/>
    <w:rsid w:val="422A4114"/>
    <w:rsid w:val="4233906D"/>
    <w:rsid w:val="42361297"/>
    <w:rsid w:val="4247A4EB"/>
    <w:rsid w:val="42491C45"/>
    <w:rsid w:val="425BE1C6"/>
    <w:rsid w:val="42804A00"/>
    <w:rsid w:val="42A064FF"/>
    <w:rsid w:val="42A72C94"/>
    <w:rsid w:val="42ADB052"/>
    <w:rsid w:val="42B8CC93"/>
    <w:rsid w:val="42CE986F"/>
    <w:rsid w:val="42D45FC8"/>
    <w:rsid w:val="42E116A1"/>
    <w:rsid w:val="42E87596"/>
    <w:rsid w:val="42F57B01"/>
    <w:rsid w:val="42FF5DAF"/>
    <w:rsid w:val="430CE90E"/>
    <w:rsid w:val="43178BC1"/>
    <w:rsid w:val="4320B4E9"/>
    <w:rsid w:val="432AE49F"/>
    <w:rsid w:val="432B5D10"/>
    <w:rsid w:val="43359B8D"/>
    <w:rsid w:val="4349FF9B"/>
    <w:rsid w:val="437730EC"/>
    <w:rsid w:val="438EB541"/>
    <w:rsid w:val="43B3C3B1"/>
    <w:rsid w:val="43B68F0E"/>
    <w:rsid w:val="43BD37E7"/>
    <w:rsid w:val="43BFCF15"/>
    <w:rsid w:val="43C5397F"/>
    <w:rsid w:val="43CD460F"/>
    <w:rsid w:val="43D21EE6"/>
    <w:rsid w:val="43EFE090"/>
    <w:rsid w:val="43F9C5A7"/>
    <w:rsid w:val="4406B6A2"/>
    <w:rsid w:val="44077AB4"/>
    <w:rsid w:val="4413AAC5"/>
    <w:rsid w:val="44243A6D"/>
    <w:rsid w:val="44253559"/>
    <w:rsid w:val="4426EFE8"/>
    <w:rsid w:val="44503555"/>
    <w:rsid w:val="4456307A"/>
    <w:rsid w:val="4458845E"/>
    <w:rsid w:val="446232AE"/>
    <w:rsid w:val="447C359C"/>
    <w:rsid w:val="447EA483"/>
    <w:rsid w:val="4480A2EB"/>
    <w:rsid w:val="448431BD"/>
    <w:rsid w:val="44901807"/>
    <w:rsid w:val="4493A273"/>
    <w:rsid w:val="449D227A"/>
    <w:rsid w:val="44AC0ADA"/>
    <w:rsid w:val="44AECA00"/>
    <w:rsid w:val="44CB9C40"/>
    <w:rsid w:val="44CC74F1"/>
    <w:rsid w:val="44D13089"/>
    <w:rsid w:val="44E13ECC"/>
    <w:rsid w:val="44E7CD6F"/>
    <w:rsid w:val="4515F994"/>
    <w:rsid w:val="451EDC64"/>
    <w:rsid w:val="45227180"/>
    <w:rsid w:val="4526CC9B"/>
    <w:rsid w:val="4528C54E"/>
    <w:rsid w:val="453047E7"/>
    <w:rsid w:val="4536AAC9"/>
    <w:rsid w:val="45468999"/>
    <w:rsid w:val="4548E829"/>
    <w:rsid w:val="4558AED7"/>
    <w:rsid w:val="4566A0C7"/>
    <w:rsid w:val="45695225"/>
    <w:rsid w:val="459C1F84"/>
    <w:rsid w:val="45AD9C7C"/>
    <w:rsid w:val="45B4D7A7"/>
    <w:rsid w:val="45BCC430"/>
    <w:rsid w:val="45C09A55"/>
    <w:rsid w:val="45C2F0BF"/>
    <w:rsid w:val="45C338F1"/>
    <w:rsid w:val="45C92314"/>
    <w:rsid w:val="45FD7E12"/>
    <w:rsid w:val="460D6D6C"/>
    <w:rsid w:val="46286B10"/>
    <w:rsid w:val="46288FC3"/>
    <w:rsid w:val="462BE0AA"/>
    <w:rsid w:val="462D9546"/>
    <w:rsid w:val="462E6244"/>
    <w:rsid w:val="46331108"/>
    <w:rsid w:val="4638E0E3"/>
    <w:rsid w:val="4645059C"/>
    <w:rsid w:val="464B1888"/>
    <w:rsid w:val="4651DBD5"/>
    <w:rsid w:val="465773C1"/>
    <w:rsid w:val="467191D2"/>
    <w:rsid w:val="4671E9DF"/>
    <w:rsid w:val="468D2F01"/>
    <w:rsid w:val="46990559"/>
    <w:rsid w:val="46AD88EE"/>
    <w:rsid w:val="46C10802"/>
    <w:rsid w:val="46C75F7B"/>
    <w:rsid w:val="46CD389E"/>
    <w:rsid w:val="46CEB7EF"/>
    <w:rsid w:val="46CFBFD7"/>
    <w:rsid w:val="46E3A3F8"/>
    <w:rsid w:val="46E5C81A"/>
    <w:rsid w:val="46F334D5"/>
    <w:rsid w:val="46F6D6E3"/>
    <w:rsid w:val="46F76FD7"/>
    <w:rsid w:val="46F7DE6F"/>
    <w:rsid w:val="470407C9"/>
    <w:rsid w:val="4704D001"/>
    <w:rsid w:val="47076A6F"/>
    <w:rsid w:val="470DC5A0"/>
    <w:rsid w:val="471A4DBC"/>
    <w:rsid w:val="471E0CB4"/>
    <w:rsid w:val="473BA0BB"/>
    <w:rsid w:val="475B0184"/>
    <w:rsid w:val="475E90AA"/>
    <w:rsid w:val="475EC120"/>
    <w:rsid w:val="47674523"/>
    <w:rsid w:val="477C5902"/>
    <w:rsid w:val="47A2C8CF"/>
    <w:rsid w:val="47A47A2C"/>
    <w:rsid w:val="47AA2497"/>
    <w:rsid w:val="47AC6E3B"/>
    <w:rsid w:val="47B8C25D"/>
    <w:rsid w:val="47CD7418"/>
    <w:rsid w:val="47D17394"/>
    <w:rsid w:val="47EB0C05"/>
    <w:rsid w:val="47EF40F1"/>
    <w:rsid w:val="47F13382"/>
    <w:rsid w:val="47F3A8B2"/>
    <w:rsid w:val="481B0E11"/>
    <w:rsid w:val="4823FAEB"/>
    <w:rsid w:val="482559D6"/>
    <w:rsid w:val="4834A981"/>
    <w:rsid w:val="483F0C1E"/>
    <w:rsid w:val="4840DBCD"/>
    <w:rsid w:val="4854A2B5"/>
    <w:rsid w:val="4861DE9F"/>
    <w:rsid w:val="48678382"/>
    <w:rsid w:val="488CF9D7"/>
    <w:rsid w:val="48967082"/>
    <w:rsid w:val="48B2CBE4"/>
    <w:rsid w:val="48B4D2A5"/>
    <w:rsid w:val="48B63002"/>
    <w:rsid w:val="48BB86A2"/>
    <w:rsid w:val="48C04700"/>
    <w:rsid w:val="48E02E4A"/>
    <w:rsid w:val="48EDF724"/>
    <w:rsid w:val="48F4169F"/>
    <w:rsid w:val="4923F641"/>
    <w:rsid w:val="49279095"/>
    <w:rsid w:val="492C8E7A"/>
    <w:rsid w:val="493DD4FE"/>
    <w:rsid w:val="4942EDB7"/>
    <w:rsid w:val="49511FB1"/>
    <w:rsid w:val="49644336"/>
    <w:rsid w:val="4968A61D"/>
    <w:rsid w:val="49693293"/>
    <w:rsid w:val="497D4DC1"/>
    <w:rsid w:val="49849E50"/>
    <w:rsid w:val="49956C10"/>
    <w:rsid w:val="499B13E5"/>
    <w:rsid w:val="499CA531"/>
    <w:rsid w:val="49A3B667"/>
    <w:rsid w:val="49A622D1"/>
    <w:rsid w:val="49A73982"/>
    <w:rsid w:val="49AA5CB6"/>
    <w:rsid w:val="49AE52FD"/>
    <w:rsid w:val="49B7BEDF"/>
    <w:rsid w:val="49BB6666"/>
    <w:rsid w:val="49C8A1AD"/>
    <w:rsid w:val="49CAF3BA"/>
    <w:rsid w:val="49D244D2"/>
    <w:rsid w:val="49DF8067"/>
    <w:rsid w:val="49EE1B47"/>
    <w:rsid w:val="49EE5474"/>
    <w:rsid w:val="4A0439E8"/>
    <w:rsid w:val="4A12B5A7"/>
    <w:rsid w:val="4A14F317"/>
    <w:rsid w:val="4A1530CA"/>
    <w:rsid w:val="4A40036F"/>
    <w:rsid w:val="4A5AE9DB"/>
    <w:rsid w:val="4A659C04"/>
    <w:rsid w:val="4A6FE7F9"/>
    <w:rsid w:val="4A787752"/>
    <w:rsid w:val="4A97AF24"/>
    <w:rsid w:val="4ABC3F4E"/>
    <w:rsid w:val="4AC54A3C"/>
    <w:rsid w:val="4AE958F1"/>
    <w:rsid w:val="4AF5EA3C"/>
    <w:rsid w:val="4AFC2F2C"/>
    <w:rsid w:val="4B214B4C"/>
    <w:rsid w:val="4B30DB3A"/>
    <w:rsid w:val="4B37C35A"/>
    <w:rsid w:val="4B4B0544"/>
    <w:rsid w:val="4B63AF8C"/>
    <w:rsid w:val="4B6C4A43"/>
    <w:rsid w:val="4B6E20A1"/>
    <w:rsid w:val="4B6FA0DB"/>
    <w:rsid w:val="4B773A9B"/>
    <w:rsid w:val="4B84A9F0"/>
    <w:rsid w:val="4B85E3DF"/>
    <w:rsid w:val="4B8B5B49"/>
    <w:rsid w:val="4B8F1AD6"/>
    <w:rsid w:val="4B9806D2"/>
    <w:rsid w:val="4B9E8850"/>
    <w:rsid w:val="4BA23233"/>
    <w:rsid w:val="4BB11FA9"/>
    <w:rsid w:val="4BB75FC0"/>
    <w:rsid w:val="4BBA7E82"/>
    <w:rsid w:val="4BCEF8EB"/>
    <w:rsid w:val="4BD999B0"/>
    <w:rsid w:val="4BE05858"/>
    <w:rsid w:val="4C0243B5"/>
    <w:rsid w:val="4C098B4E"/>
    <w:rsid w:val="4C225723"/>
    <w:rsid w:val="4C301B85"/>
    <w:rsid w:val="4C4D5AB8"/>
    <w:rsid w:val="4C506131"/>
    <w:rsid w:val="4C6123E3"/>
    <w:rsid w:val="4C62FD7E"/>
    <w:rsid w:val="4C6778BA"/>
    <w:rsid w:val="4C6D55F3"/>
    <w:rsid w:val="4C79B07C"/>
    <w:rsid w:val="4CB8F3E9"/>
    <w:rsid w:val="4CC39406"/>
    <w:rsid w:val="4D047647"/>
    <w:rsid w:val="4D141A7B"/>
    <w:rsid w:val="4D224585"/>
    <w:rsid w:val="4D2D5A38"/>
    <w:rsid w:val="4D53DDDC"/>
    <w:rsid w:val="4D657401"/>
    <w:rsid w:val="4D71A742"/>
    <w:rsid w:val="4D7EE520"/>
    <w:rsid w:val="4D930D5E"/>
    <w:rsid w:val="4DAAC7D6"/>
    <w:rsid w:val="4DB1B7A5"/>
    <w:rsid w:val="4DB5AF28"/>
    <w:rsid w:val="4DC5FA0C"/>
    <w:rsid w:val="4DCF96EB"/>
    <w:rsid w:val="4DD38C0B"/>
    <w:rsid w:val="4DE9BE1E"/>
    <w:rsid w:val="4DEA2FCD"/>
    <w:rsid w:val="4DEBBF38"/>
    <w:rsid w:val="4DFED5D9"/>
    <w:rsid w:val="4E0A436F"/>
    <w:rsid w:val="4E3F3718"/>
    <w:rsid w:val="4E4D13E8"/>
    <w:rsid w:val="4E5B43E1"/>
    <w:rsid w:val="4E6B1C26"/>
    <w:rsid w:val="4E6EC9C2"/>
    <w:rsid w:val="4E70EF4D"/>
    <w:rsid w:val="4E73E75E"/>
    <w:rsid w:val="4E79926A"/>
    <w:rsid w:val="4E83F59E"/>
    <w:rsid w:val="4E8A4B78"/>
    <w:rsid w:val="4E8FA1F6"/>
    <w:rsid w:val="4E96A762"/>
    <w:rsid w:val="4EAA4038"/>
    <w:rsid w:val="4EB2F18A"/>
    <w:rsid w:val="4ECA3D4E"/>
    <w:rsid w:val="4ECF003F"/>
    <w:rsid w:val="4ED6E232"/>
    <w:rsid w:val="4EDC823B"/>
    <w:rsid w:val="4EF1324A"/>
    <w:rsid w:val="4EFB920E"/>
    <w:rsid w:val="4F1C5E5E"/>
    <w:rsid w:val="4F2E725A"/>
    <w:rsid w:val="4F386A27"/>
    <w:rsid w:val="4F3F2345"/>
    <w:rsid w:val="4F591CA2"/>
    <w:rsid w:val="4F615A39"/>
    <w:rsid w:val="4F7EDB3A"/>
    <w:rsid w:val="4F858E7F"/>
    <w:rsid w:val="4F878D03"/>
    <w:rsid w:val="4F88C8E8"/>
    <w:rsid w:val="4F89DDDD"/>
    <w:rsid w:val="4F9DFADE"/>
    <w:rsid w:val="4FB22F3B"/>
    <w:rsid w:val="4FBEF5EE"/>
    <w:rsid w:val="4FC35B01"/>
    <w:rsid w:val="4FCE1E4B"/>
    <w:rsid w:val="4FF393FF"/>
    <w:rsid w:val="50216D26"/>
    <w:rsid w:val="5025AD5B"/>
    <w:rsid w:val="503F6FD5"/>
    <w:rsid w:val="50584846"/>
    <w:rsid w:val="5068977A"/>
    <w:rsid w:val="5069A672"/>
    <w:rsid w:val="5073062F"/>
    <w:rsid w:val="50731726"/>
    <w:rsid w:val="507EC980"/>
    <w:rsid w:val="508CAED6"/>
    <w:rsid w:val="5098D140"/>
    <w:rsid w:val="50A89AC4"/>
    <w:rsid w:val="50AF3FF4"/>
    <w:rsid w:val="50B37977"/>
    <w:rsid w:val="50B52BEB"/>
    <w:rsid w:val="50BCFE8D"/>
    <w:rsid w:val="50C4E784"/>
    <w:rsid w:val="50D1EA75"/>
    <w:rsid w:val="50DE7727"/>
    <w:rsid w:val="50F2D9CE"/>
    <w:rsid w:val="50F53302"/>
    <w:rsid w:val="50F8005E"/>
    <w:rsid w:val="50FB3A69"/>
    <w:rsid w:val="510EB1C2"/>
    <w:rsid w:val="511D7D86"/>
    <w:rsid w:val="51299F82"/>
    <w:rsid w:val="5133D33F"/>
    <w:rsid w:val="51341A34"/>
    <w:rsid w:val="51529621"/>
    <w:rsid w:val="515A464A"/>
    <w:rsid w:val="51719B1E"/>
    <w:rsid w:val="517D0FAB"/>
    <w:rsid w:val="5192B73B"/>
    <w:rsid w:val="5197CD5D"/>
    <w:rsid w:val="51A21E29"/>
    <w:rsid w:val="51B6859B"/>
    <w:rsid w:val="51BBDFEB"/>
    <w:rsid w:val="51CBDE3F"/>
    <w:rsid w:val="51CF3AE6"/>
    <w:rsid w:val="51D2CF4B"/>
    <w:rsid w:val="51F7A0E0"/>
    <w:rsid w:val="51F96659"/>
    <w:rsid w:val="52139869"/>
    <w:rsid w:val="523A7CB4"/>
    <w:rsid w:val="52427F43"/>
    <w:rsid w:val="52494C64"/>
    <w:rsid w:val="524A3CAA"/>
    <w:rsid w:val="526E76FD"/>
    <w:rsid w:val="527A75C9"/>
    <w:rsid w:val="52940756"/>
    <w:rsid w:val="52A4FE4A"/>
    <w:rsid w:val="52A9CC94"/>
    <w:rsid w:val="52B05428"/>
    <w:rsid w:val="52B4F233"/>
    <w:rsid w:val="52C0923B"/>
    <w:rsid w:val="52C52CE2"/>
    <w:rsid w:val="52C850C6"/>
    <w:rsid w:val="52CA98CA"/>
    <w:rsid w:val="52D4D92C"/>
    <w:rsid w:val="52D6BA3E"/>
    <w:rsid w:val="52F01A62"/>
    <w:rsid w:val="52F060CB"/>
    <w:rsid w:val="52F349DD"/>
    <w:rsid w:val="52F801F7"/>
    <w:rsid w:val="52FCC820"/>
    <w:rsid w:val="5302F85A"/>
    <w:rsid w:val="530EC328"/>
    <w:rsid w:val="532811C0"/>
    <w:rsid w:val="53365B59"/>
    <w:rsid w:val="5342D9A4"/>
    <w:rsid w:val="53464726"/>
    <w:rsid w:val="535066CA"/>
    <w:rsid w:val="535A77C3"/>
    <w:rsid w:val="5376DAA6"/>
    <w:rsid w:val="538DC58B"/>
    <w:rsid w:val="539E4A52"/>
    <w:rsid w:val="53C6768A"/>
    <w:rsid w:val="53CA2AAC"/>
    <w:rsid w:val="53CB2E88"/>
    <w:rsid w:val="53CE8F6B"/>
    <w:rsid w:val="53EC27CB"/>
    <w:rsid w:val="53EFFE84"/>
    <w:rsid w:val="53F4B57A"/>
    <w:rsid w:val="53FA400B"/>
    <w:rsid w:val="54009281"/>
    <w:rsid w:val="541D4646"/>
    <w:rsid w:val="541DB128"/>
    <w:rsid w:val="543CE03E"/>
    <w:rsid w:val="54530425"/>
    <w:rsid w:val="54566817"/>
    <w:rsid w:val="5458A027"/>
    <w:rsid w:val="5460EDE8"/>
    <w:rsid w:val="546B7401"/>
    <w:rsid w:val="546C0E04"/>
    <w:rsid w:val="54809F14"/>
    <w:rsid w:val="5484C6AD"/>
    <w:rsid w:val="54B95DF4"/>
    <w:rsid w:val="54BB38D6"/>
    <w:rsid w:val="54C7195D"/>
    <w:rsid w:val="54C86256"/>
    <w:rsid w:val="54CE0153"/>
    <w:rsid w:val="5510FAA5"/>
    <w:rsid w:val="551D6627"/>
    <w:rsid w:val="5533FAC5"/>
    <w:rsid w:val="55457967"/>
    <w:rsid w:val="554610E2"/>
    <w:rsid w:val="55490816"/>
    <w:rsid w:val="554962E3"/>
    <w:rsid w:val="555B3A49"/>
    <w:rsid w:val="556AC480"/>
    <w:rsid w:val="556B2D2A"/>
    <w:rsid w:val="55719AB0"/>
    <w:rsid w:val="5573F669"/>
    <w:rsid w:val="557AE040"/>
    <w:rsid w:val="55889703"/>
    <w:rsid w:val="5589AB95"/>
    <w:rsid w:val="558E79B7"/>
    <w:rsid w:val="55906FB0"/>
    <w:rsid w:val="55952A19"/>
    <w:rsid w:val="559C5962"/>
    <w:rsid w:val="559F9C5C"/>
    <w:rsid w:val="55A6389C"/>
    <w:rsid w:val="55AB385F"/>
    <w:rsid w:val="55B8F128"/>
    <w:rsid w:val="55CF2DBE"/>
    <w:rsid w:val="5606D4EF"/>
    <w:rsid w:val="560BC9B5"/>
    <w:rsid w:val="561D98E0"/>
    <w:rsid w:val="5636A92E"/>
    <w:rsid w:val="5652569C"/>
    <w:rsid w:val="5668AC03"/>
    <w:rsid w:val="566AF09D"/>
    <w:rsid w:val="566F63C5"/>
    <w:rsid w:val="569BA6D1"/>
    <w:rsid w:val="56A4D00B"/>
    <w:rsid w:val="56C57EA3"/>
    <w:rsid w:val="56C97E0C"/>
    <w:rsid w:val="56DAEF81"/>
    <w:rsid w:val="56DC9028"/>
    <w:rsid w:val="56E794D0"/>
    <w:rsid w:val="56FC75C7"/>
    <w:rsid w:val="56FE61E2"/>
    <w:rsid w:val="57005905"/>
    <w:rsid w:val="5710F6D0"/>
    <w:rsid w:val="57117A55"/>
    <w:rsid w:val="5711B840"/>
    <w:rsid w:val="5713E80E"/>
    <w:rsid w:val="571836E3"/>
    <w:rsid w:val="5730328B"/>
    <w:rsid w:val="573A6675"/>
    <w:rsid w:val="5758A4C6"/>
    <w:rsid w:val="57621F68"/>
    <w:rsid w:val="5770B366"/>
    <w:rsid w:val="578370CC"/>
    <w:rsid w:val="57A7F686"/>
    <w:rsid w:val="57AF9DF1"/>
    <w:rsid w:val="57C52EA6"/>
    <w:rsid w:val="57D013F3"/>
    <w:rsid w:val="57D91060"/>
    <w:rsid w:val="57E6A9CC"/>
    <w:rsid w:val="57FA7860"/>
    <w:rsid w:val="57FD3C20"/>
    <w:rsid w:val="5807797E"/>
    <w:rsid w:val="5809CC7C"/>
    <w:rsid w:val="5812446B"/>
    <w:rsid w:val="5821B282"/>
    <w:rsid w:val="58220971"/>
    <w:rsid w:val="582F4F9B"/>
    <w:rsid w:val="58394028"/>
    <w:rsid w:val="584C03B0"/>
    <w:rsid w:val="585A2655"/>
    <w:rsid w:val="585BDABF"/>
    <w:rsid w:val="58759188"/>
    <w:rsid w:val="5875AB3E"/>
    <w:rsid w:val="5878D462"/>
    <w:rsid w:val="58874CE3"/>
    <w:rsid w:val="58A55AB0"/>
    <w:rsid w:val="58A82710"/>
    <w:rsid w:val="58AD2C34"/>
    <w:rsid w:val="58AEE815"/>
    <w:rsid w:val="58B244E8"/>
    <w:rsid w:val="58D3F387"/>
    <w:rsid w:val="58D73665"/>
    <w:rsid w:val="58D88AEB"/>
    <w:rsid w:val="58F6F224"/>
    <w:rsid w:val="58FEDB14"/>
    <w:rsid w:val="5906FA8B"/>
    <w:rsid w:val="590A0A39"/>
    <w:rsid w:val="5912BEC1"/>
    <w:rsid w:val="5923F72B"/>
    <w:rsid w:val="592677F4"/>
    <w:rsid w:val="5942A986"/>
    <w:rsid w:val="59530A76"/>
    <w:rsid w:val="597B5756"/>
    <w:rsid w:val="5997028E"/>
    <w:rsid w:val="599BC3B8"/>
    <w:rsid w:val="59A8B515"/>
    <w:rsid w:val="59ACBFD4"/>
    <w:rsid w:val="59C70F25"/>
    <w:rsid w:val="59D3ABDD"/>
    <w:rsid w:val="59D50D17"/>
    <w:rsid w:val="59EE0958"/>
    <w:rsid w:val="5A09CD50"/>
    <w:rsid w:val="5A0CD86F"/>
    <w:rsid w:val="5A0F7B74"/>
    <w:rsid w:val="5A207852"/>
    <w:rsid w:val="5A2E3572"/>
    <w:rsid w:val="5A3D5CCC"/>
    <w:rsid w:val="5A40B2EA"/>
    <w:rsid w:val="5A6D03EC"/>
    <w:rsid w:val="5A718FD5"/>
    <w:rsid w:val="5A7AC37D"/>
    <w:rsid w:val="5A7D172E"/>
    <w:rsid w:val="5A930642"/>
    <w:rsid w:val="5A93DA88"/>
    <w:rsid w:val="5A9D5B99"/>
    <w:rsid w:val="5AA4ADB1"/>
    <w:rsid w:val="5AAE6877"/>
    <w:rsid w:val="5AB60208"/>
    <w:rsid w:val="5AC79874"/>
    <w:rsid w:val="5ACA332F"/>
    <w:rsid w:val="5AD045DB"/>
    <w:rsid w:val="5AD76BF1"/>
    <w:rsid w:val="5ADDB737"/>
    <w:rsid w:val="5AED0D34"/>
    <w:rsid w:val="5AF32C5D"/>
    <w:rsid w:val="5B07105B"/>
    <w:rsid w:val="5B0D17AC"/>
    <w:rsid w:val="5B25F4E5"/>
    <w:rsid w:val="5B2A5B43"/>
    <w:rsid w:val="5B2CA135"/>
    <w:rsid w:val="5B4FAE70"/>
    <w:rsid w:val="5B5F6182"/>
    <w:rsid w:val="5B6A9A19"/>
    <w:rsid w:val="5B77402D"/>
    <w:rsid w:val="5B8E38E7"/>
    <w:rsid w:val="5B95ED60"/>
    <w:rsid w:val="5BC20516"/>
    <w:rsid w:val="5BDA6796"/>
    <w:rsid w:val="5BE4CCF6"/>
    <w:rsid w:val="5BF9A041"/>
    <w:rsid w:val="5BFFB134"/>
    <w:rsid w:val="5C0704C4"/>
    <w:rsid w:val="5C0B2C0B"/>
    <w:rsid w:val="5C2CABE8"/>
    <w:rsid w:val="5C301F4B"/>
    <w:rsid w:val="5C314CF6"/>
    <w:rsid w:val="5C3C6825"/>
    <w:rsid w:val="5C4F6362"/>
    <w:rsid w:val="5C5EF9B1"/>
    <w:rsid w:val="5C60DFB3"/>
    <w:rsid w:val="5C6171E5"/>
    <w:rsid w:val="5C6D5A76"/>
    <w:rsid w:val="5C7DC3FA"/>
    <w:rsid w:val="5C7F3533"/>
    <w:rsid w:val="5C8E0B82"/>
    <w:rsid w:val="5CA0698F"/>
    <w:rsid w:val="5CC22EDF"/>
    <w:rsid w:val="5CC8945F"/>
    <w:rsid w:val="5CD84608"/>
    <w:rsid w:val="5CEFE346"/>
    <w:rsid w:val="5CF3A32F"/>
    <w:rsid w:val="5CF5A3B0"/>
    <w:rsid w:val="5D06AA21"/>
    <w:rsid w:val="5D08C5AC"/>
    <w:rsid w:val="5D22B595"/>
    <w:rsid w:val="5D256262"/>
    <w:rsid w:val="5D2AF8EA"/>
    <w:rsid w:val="5D2EA54B"/>
    <w:rsid w:val="5D3ACBDA"/>
    <w:rsid w:val="5D47A6D1"/>
    <w:rsid w:val="5D481508"/>
    <w:rsid w:val="5D518258"/>
    <w:rsid w:val="5D59F707"/>
    <w:rsid w:val="5D5FB33C"/>
    <w:rsid w:val="5D6AE2DC"/>
    <w:rsid w:val="5D78B747"/>
    <w:rsid w:val="5D7B2CCF"/>
    <w:rsid w:val="5D7D4383"/>
    <w:rsid w:val="5D91BC94"/>
    <w:rsid w:val="5D940466"/>
    <w:rsid w:val="5DA7D028"/>
    <w:rsid w:val="5DB5521B"/>
    <w:rsid w:val="5DB7953A"/>
    <w:rsid w:val="5DBF2966"/>
    <w:rsid w:val="5DCF81AA"/>
    <w:rsid w:val="5DDCDCA2"/>
    <w:rsid w:val="5DDDC028"/>
    <w:rsid w:val="5DE79CA2"/>
    <w:rsid w:val="5E063623"/>
    <w:rsid w:val="5E0B3AAB"/>
    <w:rsid w:val="5E163705"/>
    <w:rsid w:val="5E33922D"/>
    <w:rsid w:val="5E43FD6C"/>
    <w:rsid w:val="5E5719A3"/>
    <w:rsid w:val="5E6FE929"/>
    <w:rsid w:val="5E942BFA"/>
    <w:rsid w:val="5E995364"/>
    <w:rsid w:val="5EA4681D"/>
    <w:rsid w:val="5EA9E15F"/>
    <w:rsid w:val="5EADC3D2"/>
    <w:rsid w:val="5EAE2F43"/>
    <w:rsid w:val="5EC0D943"/>
    <w:rsid w:val="5EC2D797"/>
    <w:rsid w:val="5ECBC084"/>
    <w:rsid w:val="5ED3959E"/>
    <w:rsid w:val="5EDA1124"/>
    <w:rsid w:val="5EE518B1"/>
    <w:rsid w:val="5EEB8487"/>
    <w:rsid w:val="5EFA8F9C"/>
    <w:rsid w:val="5F1244FF"/>
    <w:rsid w:val="5F1573E7"/>
    <w:rsid w:val="5F204597"/>
    <w:rsid w:val="5F2F9C67"/>
    <w:rsid w:val="5F344242"/>
    <w:rsid w:val="5F38C161"/>
    <w:rsid w:val="5F477607"/>
    <w:rsid w:val="5F52FA23"/>
    <w:rsid w:val="5F53A896"/>
    <w:rsid w:val="5F60317F"/>
    <w:rsid w:val="5F6CF8DA"/>
    <w:rsid w:val="5F78AD7B"/>
    <w:rsid w:val="5F8F3C9A"/>
    <w:rsid w:val="5FA61C6B"/>
    <w:rsid w:val="5FA9383F"/>
    <w:rsid w:val="5FB31DA0"/>
    <w:rsid w:val="5FC8C597"/>
    <w:rsid w:val="5FDB56E7"/>
    <w:rsid w:val="5FE4AC1C"/>
    <w:rsid w:val="5FFA3851"/>
    <w:rsid w:val="5FFC165E"/>
    <w:rsid w:val="5FFF64EA"/>
    <w:rsid w:val="6021B280"/>
    <w:rsid w:val="6032DBFE"/>
    <w:rsid w:val="6047244E"/>
    <w:rsid w:val="605D654E"/>
    <w:rsid w:val="60629A5F"/>
    <w:rsid w:val="606834CF"/>
    <w:rsid w:val="60683689"/>
    <w:rsid w:val="6078AC81"/>
    <w:rsid w:val="607C94A5"/>
    <w:rsid w:val="607F880E"/>
    <w:rsid w:val="607FECBB"/>
    <w:rsid w:val="60ADB8D9"/>
    <w:rsid w:val="60B413F2"/>
    <w:rsid w:val="60BDED51"/>
    <w:rsid w:val="60C29B6C"/>
    <w:rsid w:val="60C2DAD3"/>
    <w:rsid w:val="60E7BA01"/>
    <w:rsid w:val="60F7C5DC"/>
    <w:rsid w:val="60FDA8CA"/>
    <w:rsid w:val="60FDEDD3"/>
    <w:rsid w:val="61023D8C"/>
    <w:rsid w:val="610AD8F8"/>
    <w:rsid w:val="61200F99"/>
    <w:rsid w:val="61318326"/>
    <w:rsid w:val="613AC3CE"/>
    <w:rsid w:val="613E63EC"/>
    <w:rsid w:val="6145DB73"/>
    <w:rsid w:val="615B69BE"/>
    <w:rsid w:val="615C2EB5"/>
    <w:rsid w:val="617AA05C"/>
    <w:rsid w:val="617E7855"/>
    <w:rsid w:val="619F73EB"/>
    <w:rsid w:val="61A91FA3"/>
    <w:rsid w:val="61BB27F7"/>
    <w:rsid w:val="61C0D457"/>
    <w:rsid w:val="61D10CD4"/>
    <w:rsid w:val="61E72DAD"/>
    <w:rsid w:val="61E99BB5"/>
    <w:rsid w:val="61F08725"/>
    <w:rsid w:val="61F4EEF2"/>
    <w:rsid w:val="62030ECF"/>
    <w:rsid w:val="62065EF5"/>
    <w:rsid w:val="62232020"/>
    <w:rsid w:val="6228708A"/>
    <w:rsid w:val="6229E69F"/>
    <w:rsid w:val="623B5FBE"/>
    <w:rsid w:val="623DA886"/>
    <w:rsid w:val="6252163C"/>
    <w:rsid w:val="62540E7A"/>
    <w:rsid w:val="6268FD34"/>
    <w:rsid w:val="626B4C6E"/>
    <w:rsid w:val="6283882C"/>
    <w:rsid w:val="6296FD01"/>
    <w:rsid w:val="629EC216"/>
    <w:rsid w:val="62D626B7"/>
    <w:rsid w:val="62DB15A1"/>
    <w:rsid w:val="62E736B3"/>
    <w:rsid w:val="62E766BE"/>
    <w:rsid w:val="62F07870"/>
    <w:rsid w:val="62FCFA4D"/>
    <w:rsid w:val="6309985A"/>
    <w:rsid w:val="630F2C5F"/>
    <w:rsid w:val="631D1C5B"/>
    <w:rsid w:val="6339927A"/>
    <w:rsid w:val="633E51FB"/>
    <w:rsid w:val="63424157"/>
    <w:rsid w:val="6348C9D9"/>
    <w:rsid w:val="635CCF4D"/>
    <w:rsid w:val="6374B3F4"/>
    <w:rsid w:val="63A4108F"/>
    <w:rsid w:val="63A6C587"/>
    <w:rsid w:val="63AFEEBB"/>
    <w:rsid w:val="63BA9C7B"/>
    <w:rsid w:val="63E21C32"/>
    <w:rsid w:val="63E3AEF0"/>
    <w:rsid w:val="64045321"/>
    <w:rsid w:val="6413F4BF"/>
    <w:rsid w:val="642C5937"/>
    <w:rsid w:val="642DB007"/>
    <w:rsid w:val="64367090"/>
    <w:rsid w:val="64378397"/>
    <w:rsid w:val="643A1FBF"/>
    <w:rsid w:val="643B341C"/>
    <w:rsid w:val="643DE33A"/>
    <w:rsid w:val="643F8A45"/>
    <w:rsid w:val="6440BA47"/>
    <w:rsid w:val="644EBE10"/>
    <w:rsid w:val="6451BCF4"/>
    <w:rsid w:val="6452AFC8"/>
    <w:rsid w:val="6458759B"/>
    <w:rsid w:val="648578B3"/>
    <w:rsid w:val="648731F8"/>
    <w:rsid w:val="648C6B0E"/>
    <w:rsid w:val="64A30B4F"/>
    <w:rsid w:val="64A4E9EC"/>
    <w:rsid w:val="64A9EBFB"/>
    <w:rsid w:val="64AC581F"/>
    <w:rsid w:val="64C11FDF"/>
    <w:rsid w:val="64C1B163"/>
    <w:rsid w:val="64C6A122"/>
    <w:rsid w:val="64D98C9D"/>
    <w:rsid w:val="64D9EE08"/>
    <w:rsid w:val="64E118D6"/>
    <w:rsid w:val="650C068B"/>
    <w:rsid w:val="6519ED40"/>
    <w:rsid w:val="653ED1A4"/>
    <w:rsid w:val="6557FDA2"/>
    <w:rsid w:val="65686B00"/>
    <w:rsid w:val="657929A7"/>
    <w:rsid w:val="657BD5EC"/>
    <w:rsid w:val="658DCA9B"/>
    <w:rsid w:val="65C0FC32"/>
    <w:rsid w:val="65C392C9"/>
    <w:rsid w:val="65DDCD06"/>
    <w:rsid w:val="65EBB436"/>
    <w:rsid w:val="6605F68A"/>
    <w:rsid w:val="6610F837"/>
    <w:rsid w:val="661343F3"/>
    <w:rsid w:val="66223E26"/>
    <w:rsid w:val="6642082A"/>
    <w:rsid w:val="664C930D"/>
    <w:rsid w:val="665B53CB"/>
    <w:rsid w:val="6682A10F"/>
    <w:rsid w:val="668A88F5"/>
    <w:rsid w:val="669A566D"/>
    <w:rsid w:val="669B06C2"/>
    <w:rsid w:val="66A1C664"/>
    <w:rsid w:val="66B3E5DD"/>
    <w:rsid w:val="66C997DB"/>
    <w:rsid w:val="66CEDDE9"/>
    <w:rsid w:val="66D1C06F"/>
    <w:rsid w:val="66D3D133"/>
    <w:rsid w:val="66DF92E6"/>
    <w:rsid w:val="66E052A3"/>
    <w:rsid w:val="66EBBCDC"/>
    <w:rsid w:val="66FB7F51"/>
    <w:rsid w:val="6704F07A"/>
    <w:rsid w:val="67081037"/>
    <w:rsid w:val="6748ED77"/>
    <w:rsid w:val="675B5AC1"/>
    <w:rsid w:val="675F8030"/>
    <w:rsid w:val="6773351A"/>
    <w:rsid w:val="6794ACB7"/>
    <w:rsid w:val="67964BAB"/>
    <w:rsid w:val="67A56BD6"/>
    <w:rsid w:val="67B66C24"/>
    <w:rsid w:val="67B6D377"/>
    <w:rsid w:val="67C45472"/>
    <w:rsid w:val="67C7AF08"/>
    <w:rsid w:val="67C9A08B"/>
    <w:rsid w:val="67EFE449"/>
    <w:rsid w:val="67F25AB1"/>
    <w:rsid w:val="67F80C0D"/>
    <w:rsid w:val="67FBF8DA"/>
    <w:rsid w:val="67FEB9CA"/>
    <w:rsid w:val="681B439C"/>
    <w:rsid w:val="68200CC8"/>
    <w:rsid w:val="682F0A92"/>
    <w:rsid w:val="6837289D"/>
    <w:rsid w:val="6840CF64"/>
    <w:rsid w:val="68455BD2"/>
    <w:rsid w:val="6845DD1F"/>
    <w:rsid w:val="684E53B8"/>
    <w:rsid w:val="686D8765"/>
    <w:rsid w:val="687371BA"/>
    <w:rsid w:val="687EB825"/>
    <w:rsid w:val="688961B1"/>
    <w:rsid w:val="68926A42"/>
    <w:rsid w:val="6893BC8E"/>
    <w:rsid w:val="68952498"/>
    <w:rsid w:val="689808CB"/>
    <w:rsid w:val="689C4217"/>
    <w:rsid w:val="68A49D39"/>
    <w:rsid w:val="68A6ADBA"/>
    <w:rsid w:val="68ABA733"/>
    <w:rsid w:val="68D07178"/>
    <w:rsid w:val="68EEA47B"/>
    <w:rsid w:val="68F27D48"/>
    <w:rsid w:val="68FA8ADC"/>
    <w:rsid w:val="68FDCF98"/>
    <w:rsid w:val="69156DC8"/>
    <w:rsid w:val="691E9748"/>
    <w:rsid w:val="692342DB"/>
    <w:rsid w:val="6926FBAF"/>
    <w:rsid w:val="692836D1"/>
    <w:rsid w:val="69411F47"/>
    <w:rsid w:val="69491B9B"/>
    <w:rsid w:val="6955333D"/>
    <w:rsid w:val="69592B2F"/>
    <w:rsid w:val="695C5FB4"/>
    <w:rsid w:val="696277AA"/>
    <w:rsid w:val="6964A42D"/>
    <w:rsid w:val="6966E8B9"/>
    <w:rsid w:val="696D6249"/>
    <w:rsid w:val="69702A0F"/>
    <w:rsid w:val="6978CF97"/>
    <w:rsid w:val="699E64B0"/>
    <w:rsid w:val="69D7FC9C"/>
    <w:rsid w:val="69D98270"/>
    <w:rsid w:val="69DCE6FE"/>
    <w:rsid w:val="69F5EE66"/>
    <w:rsid w:val="6A046F48"/>
    <w:rsid w:val="6A06197C"/>
    <w:rsid w:val="6A081E18"/>
    <w:rsid w:val="6A568434"/>
    <w:rsid w:val="6A5EDA57"/>
    <w:rsid w:val="6A77241E"/>
    <w:rsid w:val="6A7E042A"/>
    <w:rsid w:val="6A9170BD"/>
    <w:rsid w:val="6AA20BD2"/>
    <w:rsid w:val="6AAABC81"/>
    <w:rsid w:val="6AAF839A"/>
    <w:rsid w:val="6AC27553"/>
    <w:rsid w:val="6AC6A2D9"/>
    <w:rsid w:val="6AC7766E"/>
    <w:rsid w:val="6ACDA4BA"/>
    <w:rsid w:val="6AD4DEAD"/>
    <w:rsid w:val="6AE2711C"/>
    <w:rsid w:val="6AE4F433"/>
    <w:rsid w:val="6AE9F03E"/>
    <w:rsid w:val="6AF08469"/>
    <w:rsid w:val="6AF1B2BA"/>
    <w:rsid w:val="6AFD3792"/>
    <w:rsid w:val="6B027146"/>
    <w:rsid w:val="6B2B0B04"/>
    <w:rsid w:val="6B2D68BF"/>
    <w:rsid w:val="6B49508B"/>
    <w:rsid w:val="6B4E3F9D"/>
    <w:rsid w:val="6B626919"/>
    <w:rsid w:val="6B63F02E"/>
    <w:rsid w:val="6B6EB5DD"/>
    <w:rsid w:val="6B734D81"/>
    <w:rsid w:val="6B77A017"/>
    <w:rsid w:val="6B892D61"/>
    <w:rsid w:val="6B8A3859"/>
    <w:rsid w:val="6B8A9B8A"/>
    <w:rsid w:val="6B8C0935"/>
    <w:rsid w:val="6B91909E"/>
    <w:rsid w:val="6BB0DA09"/>
    <w:rsid w:val="6BC76885"/>
    <w:rsid w:val="6BCCB53D"/>
    <w:rsid w:val="6BCCC55A"/>
    <w:rsid w:val="6BCED6E7"/>
    <w:rsid w:val="6BCF3874"/>
    <w:rsid w:val="6BD8933F"/>
    <w:rsid w:val="6C04A268"/>
    <w:rsid w:val="6C16347C"/>
    <w:rsid w:val="6C1CACEE"/>
    <w:rsid w:val="6C3B0C1D"/>
    <w:rsid w:val="6C4E7479"/>
    <w:rsid w:val="6C55EDA8"/>
    <w:rsid w:val="6C5DD508"/>
    <w:rsid w:val="6C650551"/>
    <w:rsid w:val="6C6E43AF"/>
    <w:rsid w:val="6C7ABCCD"/>
    <w:rsid w:val="6C8FCC25"/>
    <w:rsid w:val="6C92122F"/>
    <w:rsid w:val="6C929B46"/>
    <w:rsid w:val="6C9C190F"/>
    <w:rsid w:val="6C9E595F"/>
    <w:rsid w:val="6CA1C195"/>
    <w:rsid w:val="6CB3AE2C"/>
    <w:rsid w:val="6CC26AFF"/>
    <w:rsid w:val="6CCF180B"/>
    <w:rsid w:val="6CD3162B"/>
    <w:rsid w:val="6CDA2449"/>
    <w:rsid w:val="6CDF4C3A"/>
    <w:rsid w:val="6CE7952F"/>
    <w:rsid w:val="6CEC7E50"/>
    <w:rsid w:val="6CF06F94"/>
    <w:rsid w:val="6CF1CFAC"/>
    <w:rsid w:val="6CF6F5C7"/>
    <w:rsid w:val="6CFB17EB"/>
    <w:rsid w:val="6D1EE407"/>
    <w:rsid w:val="6D309BA1"/>
    <w:rsid w:val="6D3BFE00"/>
    <w:rsid w:val="6D3FC719"/>
    <w:rsid w:val="6D4205AC"/>
    <w:rsid w:val="6D54C9DC"/>
    <w:rsid w:val="6D56EBC0"/>
    <w:rsid w:val="6D611A7B"/>
    <w:rsid w:val="6D7463A0"/>
    <w:rsid w:val="6D8A7F84"/>
    <w:rsid w:val="6D8DCF85"/>
    <w:rsid w:val="6D929EE0"/>
    <w:rsid w:val="6DB5239F"/>
    <w:rsid w:val="6DBC4610"/>
    <w:rsid w:val="6DC57B27"/>
    <w:rsid w:val="6DD08768"/>
    <w:rsid w:val="6DEB8F64"/>
    <w:rsid w:val="6E1890AF"/>
    <w:rsid w:val="6E1B3D32"/>
    <w:rsid w:val="6E1CFFAA"/>
    <w:rsid w:val="6E1E9611"/>
    <w:rsid w:val="6E2C9C52"/>
    <w:rsid w:val="6E30B9CF"/>
    <w:rsid w:val="6E31E490"/>
    <w:rsid w:val="6E3F2EA1"/>
    <w:rsid w:val="6E44CAE9"/>
    <w:rsid w:val="6E4850B0"/>
    <w:rsid w:val="6E6323DE"/>
    <w:rsid w:val="6E6C9F70"/>
    <w:rsid w:val="6E745599"/>
    <w:rsid w:val="6E7C1E7A"/>
    <w:rsid w:val="6E82EEDE"/>
    <w:rsid w:val="6ED11DEB"/>
    <w:rsid w:val="6ED12C73"/>
    <w:rsid w:val="6ED585F1"/>
    <w:rsid w:val="6ED9EC63"/>
    <w:rsid w:val="6EE05ECA"/>
    <w:rsid w:val="6EE93C9F"/>
    <w:rsid w:val="6EEE8C7C"/>
    <w:rsid w:val="6F01FD37"/>
    <w:rsid w:val="6F17341D"/>
    <w:rsid w:val="6F1ABD91"/>
    <w:rsid w:val="6F1C497A"/>
    <w:rsid w:val="6F32F467"/>
    <w:rsid w:val="6F3D56FE"/>
    <w:rsid w:val="6F4030D4"/>
    <w:rsid w:val="6F42BD8D"/>
    <w:rsid w:val="6F44DC5B"/>
    <w:rsid w:val="6F64AD93"/>
    <w:rsid w:val="6F70EF57"/>
    <w:rsid w:val="6F7448CD"/>
    <w:rsid w:val="6F8ECD35"/>
    <w:rsid w:val="6F8F57E3"/>
    <w:rsid w:val="6FC61F1F"/>
    <w:rsid w:val="6FCEA6D1"/>
    <w:rsid w:val="6FD39F2D"/>
    <w:rsid w:val="6FD628AE"/>
    <w:rsid w:val="6FDC3F26"/>
    <w:rsid w:val="6FE52B7D"/>
    <w:rsid w:val="6FEDC3BD"/>
    <w:rsid w:val="6FF011EE"/>
    <w:rsid w:val="700B7137"/>
    <w:rsid w:val="701A248A"/>
    <w:rsid w:val="701D2A56"/>
    <w:rsid w:val="70336A94"/>
    <w:rsid w:val="70378EF0"/>
    <w:rsid w:val="70383721"/>
    <w:rsid w:val="703E1D3F"/>
    <w:rsid w:val="704018D4"/>
    <w:rsid w:val="7069CEA8"/>
    <w:rsid w:val="7072D3B1"/>
    <w:rsid w:val="7081D984"/>
    <w:rsid w:val="708777DF"/>
    <w:rsid w:val="7087BD83"/>
    <w:rsid w:val="708E62B2"/>
    <w:rsid w:val="70A22A92"/>
    <w:rsid w:val="70A870E7"/>
    <w:rsid w:val="70CEFA8D"/>
    <w:rsid w:val="70E49EC0"/>
    <w:rsid w:val="70F0B57C"/>
    <w:rsid w:val="70FB3656"/>
    <w:rsid w:val="70FDF708"/>
    <w:rsid w:val="7101E7D3"/>
    <w:rsid w:val="7102D73F"/>
    <w:rsid w:val="71098B99"/>
    <w:rsid w:val="7119B265"/>
    <w:rsid w:val="711DF2C5"/>
    <w:rsid w:val="71225CD7"/>
    <w:rsid w:val="713F8C78"/>
    <w:rsid w:val="7142A484"/>
    <w:rsid w:val="7148E46E"/>
    <w:rsid w:val="71582D0D"/>
    <w:rsid w:val="715DCDAF"/>
    <w:rsid w:val="7165CE7D"/>
    <w:rsid w:val="7170F9DF"/>
    <w:rsid w:val="71773E53"/>
    <w:rsid w:val="717E0BE3"/>
    <w:rsid w:val="71906C20"/>
    <w:rsid w:val="719BBA01"/>
    <w:rsid w:val="719D3344"/>
    <w:rsid w:val="71A2C2B7"/>
    <w:rsid w:val="71ABF65B"/>
    <w:rsid w:val="71B8074A"/>
    <w:rsid w:val="71B82EEC"/>
    <w:rsid w:val="71C01422"/>
    <w:rsid w:val="71DA5E93"/>
    <w:rsid w:val="71DE2C6E"/>
    <w:rsid w:val="720F3D7F"/>
    <w:rsid w:val="7216075D"/>
    <w:rsid w:val="721729CE"/>
    <w:rsid w:val="72193A68"/>
    <w:rsid w:val="722007C8"/>
    <w:rsid w:val="72304380"/>
    <w:rsid w:val="72352647"/>
    <w:rsid w:val="7261BB37"/>
    <w:rsid w:val="7262CADA"/>
    <w:rsid w:val="72748AD0"/>
    <w:rsid w:val="728A819C"/>
    <w:rsid w:val="728CBC5B"/>
    <w:rsid w:val="729179EE"/>
    <w:rsid w:val="72917FFC"/>
    <w:rsid w:val="72925967"/>
    <w:rsid w:val="7294DD89"/>
    <w:rsid w:val="729B00B1"/>
    <w:rsid w:val="729B336E"/>
    <w:rsid w:val="729CC8FC"/>
    <w:rsid w:val="72A16D22"/>
    <w:rsid w:val="72A215CE"/>
    <w:rsid w:val="72B6AB09"/>
    <w:rsid w:val="72BB9995"/>
    <w:rsid w:val="72C96B88"/>
    <w:rsid w:val="72CF9947"/>
    <w:rsid w:val="72CFECA7"/>
    <w:rsid w:val="72D6C81E"/>
    <w:rsid w:val="72E0A384"/>
    <w:rsid w:val="72E4F698"/>
    <w:rsid w:val="72EB6B90"/>
    <w:rsid w:val="72ECA78F"/>
    <w:rsid w:val="72F1DFF4"/>
    <w:rsid w:val="72F8DDC3"/>
    <w:rsid w:val="73048F3E"/>
    <w:rsid w:val="7313F22F"/>
    <w:rsid w:val="7317C793"/>
    <w:rsid w:val="73264804"/>
    <w:rsid w:val="732FB9B4"/>
    <w:rsid w:val="73385C19"/>
    <w:rsid w:val="733B4DC4"/>
    <w:rsid w:val="734194BD"/>
    <w:rsid w:val="734D6A79"/>
    <w:rsid w:val="7351E047"/>
    <w:rsid w:val="7352B4BD"/>
    <w:rsid w:val="7374FCD7"/>
    <w:rsid w:val="73784E19"/>
    <w:rsid w:val="73979F8E"/>
    <w:rsid w:val="73B33721"/>
    <w:rsid w:val="73B6D621"/>
    <w:rsid w:val="73C887E3"/>
    <w:rsid w:val="73CED6DD"/>
    <w:rsid w:val="73DB678D"/>
    <w:rsid w:val="73F3871A"/>
    <w:rsid w:val="73FBF121"/>
    <w:rsid w:val="7401ED73"/>
    <w:rsid w:val="740F1908"/>
    <w:rsid w:val="7423EFAE"/>
    <w:rsid w:val="742D505D"/>
    <w:rsid w:val="743D0020"/>
    <w:rsid w:val="746BF230"/>
    <w:rsid w:val="74773E49"/>
    <w:rsid w:val="7488AEB9"/>
    <w:rsid w:val="748C4AEC"/>
    <w:rsid w:val="748F8277"/>
    <w:rsid w:val="74980F12"/>
    <w:rsid w:val="74B52CCF"/>
    <w:rsid w:val="74BB02BD"/>
    <w:rsid w:val="74C00755"/>
    <w:rsid w:val="74E3971D"/>
    <w:rsid w:val="74EC3D8B"/>
    <w:rsid w:val="74F2A714"/>
    <w:rsid w:val="751A0F96"/>
    <w:rsid w:val="75280BF3"/>
    <w:rsid w:val="752B8B18"/>
    <w:rsid w:val="7533FB3F"/>
    <w:rsid w:val="753A875B"/>
    <w:rsid w:val="753F57BD"/>
    <w:rsid w:val="75492DE7"/>
    <w:rsid w:val="754DA81F"/>
    <w:rsid w:val="75612E92"/>
    <w:rsid w:val="756813EC"/>
    <w:rsid w:val="757737EE"/>
    <w:rsid w:val="75784A38"/>
    <w:rsid w:val="75815A4F"/>
    <w:rsid w:val="75A614C3"/>
    <w:rsid w:val="75B98360"/>
    <w:rsid w:val="75D730BB"/>
    <w:rsid w:val="75E2E66F"/>
    <w:rsid w:val="75EB5C11"/>
    <w:rsid w:val="76204A9C"/>
    <w:rsid w:val="76481080"/>
    <w:rsid w:val="7652DD6B"/>
    <w:rsid w:val="765AC046"/>
    <w:rsid w:val="7664E12C"/>
    <w:rsid w:val="76657EA7"/>
    <w:rsid w:val="7666191E"/>
    <w:rsid w:val="76675A76"/>
    <w:rsid w:val="7697A0E1"/>
    <w:rsid w:val="76A6AF38"/>
    <w:rsid w:val="76B12AA2"/>
    <w:rsid w:val="76D8A833"/>
    <w:rsid w:val="7710377C"/>
    <w:rsid w:val="771B6873"/>
    <w:rsid w:val="772BAC38"/>
    <w:rsid w:val="7743C668"/>
    <w:rsid w:val="77532FE3"/>
    <w:rsid w:val="7758AA6A"/>
    <w:rsid w:val="775AA242"/>
    <w:rsid w:val="77755676"/>
    <w:rsid w:val="77847D08"/>
    <w:rsid w:val="77852EC5"/>
    <w:rsid w:val="778F0947"/>
    <w:rsid w:val="7798EB80"/>
    <w:rsid w:val="77A5218A"/>
    <w:rsid w:val="77A8B56C"/>
    <w:rsid w:val="77ACD5A3"/>
    <w:rsid w:val="77C20C19"/>
    <w:rsid w:val="77C9FEE6"/>
    <w:rsid w:val="77CD577A"/>
    <w:rsid w:val="77DD9DE8"/>
    <w:rsid w:val="77E05633"/>
    <w:rsid w:val="77E5BF30"/>
    <w:rsid w:val="77F8273B"/>
    <w:rsid w:val="77F91D79"/>
    <w:rsid w:val="781057ED"/>
    <w:rsid w:val="7817D359"/>
    <w:rsid w:val="781CCA41"/>
    <w:rsid w:val="781F523C"/>
    <w:rsid w:val="786B2CA1"/>
    <w:rsid w:val="78746EF8"/>
    <w:rsid w:val="787D4E8F"/>
    <w:rsid w:val="787F2D3E"/>
    <w:rsid w:val="788C4C21"/>
    <w:rsid w:val="788D390E"/>
    <w:rsid w:val="789F4524"/>
    <w:rsid w:val="78AE00FA"/>
    <w:rsid w:val="78B8FB11"/>
    <w:rsid w:val="78CC9961"/>
    <w:rsid w:val="78CF394D"/>
    <w:rsid w:val="78E5ABE2"/>
    <w:rsid w:val="78F6556A"/>
    <w:rsid w:val="78FD0321"/>
    <w:rsid w:val="790670DA"/>
    <w:rsid w:val="79097CAD"/>
    <w:rsid w:val="790A8FBE"/>
    <w:rsid w:val="790C2B35"/>
    <w:rsid w:val="790F81E4"/>
    <w:rsid w:val="79174C22"/>
    <w:rsid w:val="791BB444"/>
    <w:rsid w:val="7922E4A2"/>
    <w:rsid w:val="7933B024"/>
    <w:rsid w:val="7952C6C3"/>
    <w:rsid w:val="795ED3A4"/>
    <w:rsid w:val="79678FE7"/>
    <w:rsid w:val="7969B02B"/>
    <w:rsid w:val="79854A04"/>
    <w:rsid w:val="798A9057"/>
    <w:rsid w:val="798D680E"/>
    <w:rsid w:val="79915500"/>
    <w:rsid w:val="79917E68"/>
    <w:rsid w:val="799E53E3"/>
    <w:rsid w:val="79AC3074"/>
    <w:rsid w:val="79BE3C42"/>
    <w:rsid w:val="79D6C214"/>
    <w:rsid w:val="79DC99C8"/>
    <w:rsid w:val="79DDB3E8"/>
    <w:rsid w:val="79DE920C"/>
    <w:rsid w:val="7A065C9E"/>
    <w:rsid w:val="7A1F5485"/>
    <w:rsid w:val="7A2F7195"/>
    <w:rsid w:val="7A36809B"/>
    <w:rsid w:val="7A4F211D"/>
    <w:rsid w:val="7A50BBED"/>
    <w:rsid w:val="7A58FD81"/>
    <w:rsid w:val="7A70FF51"/>
    <w:rsid w:val="7A722623"/>
    <w:rsid w:val="7A76C99C"/>
    <w:rsid w:val="7A7A74B6"/>
    <w:rsid w:val="7A7C4CC2"/>
    <w:rsid w:val="7A7E6C43"/>
    <w:rsid w:val="7A965F31"/>
    <w:rsid w:val="7AA13BBD"/>
    <w:rsid w:val="7AB75AB7"/>
    <w:rsid w:val="7AC4A800"/>
    <w:rsid w:val="7AD9A4F1"/>
    <w:rsid w:val="7AE3A67F"/>
    <w:rsid w:val="7AECD2FA"/>
    <w:rsid w:val="7AEDDE20"/>
    <w:rsid w:val="7AFF6D56"/>
    <w:rsid w:val="7B1E2714"/>
    <w:rsid w:val="7B216A49"/>
    <w:rsid w:val="7B27A462"/>
    <w:rsid w:val="7B4F502A"/>
    <w:rsid w:val="7B6AC2FD"/>
    <w:rsid w:val="7B7A8330"/>
    <w:rsid w:val="7BC923CC"/>
    <w:rsid w:val="7BCA6693"/>
    <w:rsid w:val="7BD5778B"/>
    <w:rsid w:val="7BD75570"/>
    <w:rsid w:val="7BE582BA"/>
    <w:rsid w:val="7C167D35"/>
    <w:rsid w:val="7C313950"/>
    <w:rsid w:val="7C42F972"/>
    <w:rsid w:val="7C5E062B"/>
    <w:rsid w:val="7C6FA8DA"/>
    <w:rsid w:val="7C802CCB"/>
    <w:rsid w:val="7C84C992"/>
    <w:rsid w:val="7C871BE5"/>
    <w:rsid w:val="7C99E927"/>
    <w:rsid w:val="7CA24DEF"/>
    <w:rsid w:val="7CAF7F46"/>
    <w:rsid w:val="7CAFB406"/>
    <w:rsid w:val="7CB2AD16"/>
    <w:rsid w:val="7CC063B0"/>
    <w:rsid w:val="7CC72F38"/>
    <w:rsid w:val="7CE0CF44"/>
    <w:rsid w:val="7D00B4E0"/>
    <w:rsid w:val="7D06935E"/>
    <w:rsid w:val="7D0BE6BD"/>
    <w:rsid w:val="7D1A65B5"/>
    <w:rsid w:val="7D1AD69E"/>
    <w:rsid w:val="7D2EDAA5"/>
    <w:rsid w:val="7D3E5EE4"/>
    <w:rsid w:val="7D54F900"/>
    <w:rsid w:val="7D5F76EF"/>
    <w:rsid w:val="7D680F93"/>
    <w:rsid w:val="7D713DCC"/>
    <w:rsid w:val="7D7343D7"/>
    <w:rsid w:val="7D7687B7"/>
    <w:rsid w:val="7D865996"/>
    <w:rsid w:val="7D8F47DB"/>
    <w:rsid w:val="7DA39C64"/>
    <w:rsid w:val="7DAD50FD"/>
    <w:rsid w:val="7DB4815B"/>
    <w:rsid w:val="7DD2E4F2"/>
    <w:rsid w:val="7DDDD466"/>
    <w:rsid w:val="7E18CAC7"/>
    <w:rsid w:val="7E33902E"/>
    <w:rsid w:val="7E38B426"/>
    <w:rsid w:val="7E3C6728"/>
    <w:rsid w:val="7E3EACCC"/>
    <w:rsid w:val="7E59541B"/>
    <w:rsid w:val="7E59ECF3"/>
    <w:rsid w:val="7E5A171D"/>
    <w:rsid w:val="7E675B94"/>
    <w:rsid w:val="7E68260D"/>
    <w:rsid w:val="7E8E3D36"/>
    <w:rsid w:val="7EB01EAB"/>
    <w:rsid w:val="7EB2678A"/>
    <w:rsid w:val="7EB63616"/>
    <w:rsid w:val="7ECDB320"/>
    <w:rsid w:val="7EDABE4A"/>
    <w:rsid w:val="7EF1E8D2"/>
    <w:rsid w:val="7EF6BAB6"/>
    <w:rsid w:val="7F04B8BA"/>
    <w:rsid w:val="7F0D716A"/>
    <w:rsid w:val="7F1B6B68"/>
    <w:rsid w:val="7F203C19"/>
    <w:rsid w:val="7F2B183C"/>
    <w:rsid w:val="7F2B6AAE"/>
    <w:rsid w:val="7F3B3EC0"/>
    <w:rsid w:val="7F443F0A"/>
    <w:rsid w:val="7F461B33"/>
    <w:rsid w:val="7F59740D"/>
    <w:rsid w:val="7F6E368E"/>
    <w:rsid w:val="7F6F0F0D"/>
    <w:rsid w:val="7F706FFB"/>
    <w:rsid w:val="7F7C6A8A"/>
    <w:rsid w:val="7F7D40C3"/>
    <w:rsid w:val="7F85D1CF"/>
    <w:rsid w:val="7FA2AE1E"/>
    <w:rsid w:val="7FAF1AB8"/>
    <w:rsid w:val="7FB8C38A"/>
    <w:rsid w:val="7FC44009"/>
    <w:rsid w:val="7FC5D2F3"/>
    <w:rsid w:val="7FCEF025"/>
    <w:rsid w:val="7FE08710"/>
    <w:rsid w:val="7FE2C22B"/>
    <w:rsid w:val="7FEB6C13"/>
    <w:rsid w:val="7FEE772A"/>
    <w:rsid w:val="7FEFE890"/>
    <w:rsid w:val="7FF227C4"/>
    <w:rsid w:val="7FFB7D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34CA6"/>
  <w15:chartTrackingRefBased/>
  <w15:docId w15:val="{654A4169-5B96-42F9-9262-E40D7E069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81B"/>
    <w:rPr>
      <w:rFonts w:ascii="Arial" w:hAnsi="Arial"/>
    </w:rPr>
  </w:style>
  <w:style w:type="paragraph" w:styleId="Heading1">
    <w:name w:val="heading 1"/>
    <w:basedOn w:val="Normal"/>
    <w:next w:val="Normal"/>
    <w:link w:val="Heading1Char"/>
    <w:autoRedefine/>
    <w:uiPriority w:val="9"/>
    <w:qFormat/>
    <w:rsid w:val="002D182C"/>
    <w:pPr>
      <w:keepNext/>
      <w:keepLines/>
      <w:spacing w:before="120" w:after="0" w:line="240" w:lineRule="auto"/>
      <w:outlineLvl w:val="0"/>
    </w:pPr>
    <w:rPr>
      <w:rFonts w:eastAsiaTheme="majorEastAsia"/>
      <w:b/>
      <w:color w:val="305067"/>
      <w:sz w:val="28"/>
      <w:szCs w:val="32"/>
    </w:rPr>
  </w:style>
  <w:style w:type="paragraph" w:styleId="Heading2">
    <w:name w:val="heading 2"/>
    <w:basedOn w:val="Normal"/>
    <w:next w:val="Normal"/>
    <w:link w:val="Heading2Char"/>
    <w:uiPriority w:val="9"/>
    <w:unhideWhenUsed/>
    <w:qFormat/>
    <w:rsid w:val="00F869F1"/>
    <w:pPr>
      <w:keepNext/>
      <w:keepLines/>
      <w:pBdr>
        <w:bottom w:val="single" w:sz="4" w:space="1" w:color="305067"/>
      </w:pBdr>
      <w:spacing w:before="40" w:after="0"/>
      <w:outlineLvl w:val="1"/>
    </w:pPr>
    <w:rPr>
      <w:rFonts w:eastAsiaTheme="majorEastAsia"/>
      <w:b/>
      <w:color w:val="FFCC00"/>
      <w:sz w:val="26"/>
      <w:szCs w:val="26"/>
    </w:rPr>
  </w:style>
  <w:style w:type="paragraph" w:styleId="Heading3">
    <w:name w:val="heading 3"/>
    <w:basedOn w:val="Normal"/>
    <w:next w:val="Normal"/>
    <w:link w:val="Heading3Char"/>
    <w:autoRedefine/>
    <w:uiPriority w:val="9"/>
    <w:unhideWhenUsed/>
    <w:qFormat/>
    <w:rsid w:val="006622B4"/>
    <w:pPr>
      <w:keepNext/>
      <w:shd w:val="clear" w:color="auto" w:fill="FFFFFF"/>
      <w:spacing w:before="120" w:after="120" w:line="240" w:lineRule="auto"/>
      <w:contextualSpacing/>
      <w:outlineLvl w:val="2"/>
    </w:pPr>
    <w:rPr>
      <w:rFonts w:eastAsia="Times New Roman"/>
      <w:b/>
      <w:color w:val="305067"/>
      <w:szCs w:val="24"/>
    </w:rPr>
  </w:style>
  <w:style w:type="paragraph" w:styleId="Heading4">
    <w:name w:val="heading 4"/>
    <w:basedOn w:val="Normal"/>
    <w:next w:val="Normal"/>
    <w:link w:val="Heading4Char"/>
    <w:uiPriority w:val="9"/>
    <w:unhideWhenUsed/>
    <w:qFormat/>
    <w:rsid w:val="00CE3D92"/>
    <w:pPr>
      <w:keepNext/>
      <w:keepLines/>
      <w:spacing w:before="40" w:after="0"/>
      <w:outlineLvl w:val="3"/>
    </w:pPr>
    <w:rPr>
      <w:rFonts w:eastAsiaTheme="majorEastAsia"/>
      <w:b/>
      <w:bCs/>
      <w:i/>
      <w:iCs/>
      <w:color w:val="2F5496" w:themeColor="accent1" w:themeShade="BF"/>
      <w:u w:val="single"/>
    </w:rPr>
  </w:style>
  <w:style w:type="paragraph" w:styleId="Heading5">
    <w:name w:val="heading 5"/>
    <w:basedOn w:val="Normal"/>
    <w:next w:val="Normal"/>
    <w:link w:val="Heading5Char"/>
    <w:uiPriority w:val="9"/>
    <w:unhideWhenUsed/>
    <w:qFormat/>
    <w:rsid w:val="00D41CFA"/>
    <w:pPr>
      <w:keepNext/>
      <w:keepLines/>
      <w:spacing w:before="40" w:after="0"/>
      <w:outlineLvl w:val="4"/>
    </w:pPr>
    <w:rPr>
      <w:rFonts w:eastAsiaTheme="majorEastAsia"/>
      <w:b/>
      <w:bCs/>
      <w:color w:val="ED7D31"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basedOn w:val="Normal"/>
    <w:link w:val="TableChar"/>
    <w:rsid w:val="008D5EE5"/>
    <w:pPr>
      <w:pBdr>
        <w:top w:val="single" w:sz="4" w:space="1" w:color="auto"/>
        <w:left w:val="single" w:sz="4" w:space="4" w:color="auto"/>
        <w:bottom w:val="single" w:sz="4" w:space="1" w:color="auto"/>
        <w:right w:val="single" w:sz="4" w:space="4" w:color="auto"/>
      </w:pBdr>
    </w:pPr>
    <w:rPr>
      <w:rFonts w:asciiTheme="minorHAnsi" w:hAnsiTheme="minorHAnsi"/>
    </w:rPr>
  </w:style>
  <w:style w:type="character" w:customStyle="1" w:styleId="Heading1Char">
    <w:name w:val="Heading 1 Char"/>
    <w:basedOn w:val="DefaultParagraphFont"/>
    <w:link w:val="Heading1"/>
    <w:uiPriority w:val="9"/>
    <w:rsid w:val="002D182C"/>
    <w:rPr>
      <w:rFonts w:ascii="Arial" w:eastAsiaTheme="majorEastAsia" w:hAnsi="Arial"/>
      <w:b/>
      <w:color w:val="305067"/>
      <w:sz w:val="28"/>
      <w:szCs w:val="32"/>
    </w:rPr>
  </w:style>
  <w:style w:type="character" w:customStyle="1" w:styleId="TableChar">
    <w:name w:val="Table Char"/>
    <w:basedOn w:val="DefaultParagraphFont"/>
    <w:link w:val="Table"/>
    <w:rsid w:val="008D5EE5"/>
    <w:rPr>
      <w:rFonts w:asciiTheme="minorHAnsi" w:hAnsiTheme="minorHAnsi"/>
    </w:rPr>
  </w:style>
  <w:style w:type="paragraph" w:customStyle="1" w:styleId="TableQuestion">
    <w:name w:val="Table Question"/>
    <w:basedOn w:val="Table"/>
    <w:link w:val="TableQuestionChar"/>
    <w:rsid w:val="008D5EE5"/>
    <w:rPr>
      <w:rFonts w:ascii="Trebuchet MS" w:hAnsi="Trebuchet MS"/>
      <w:color w:val="305067"/>
      <w:sz w:val="24"/>
    </w:rPr>
  </w:style>
  <w:style w:type="table" w:styleId="TableGrid">
    <w:name w:val="Table Grid"/>
    <w:basedOn w:val="TableNormal"/>
    <w:uiPriority w:val="39"/>
    <w:rsid w:val="006E72D6"/>
    <w:pPr>
      <w:spacing w:after="0" w:line="240" w:lineRule="auto"/>
    </w:pPr>
    <w:tblPr>
      <w:tblBorders>
        <w:top w:val="thinThickThinMediumGap" w:sz="24" w:space="0" w:color="305067"/>
        <w:left w:val="thinThickThinMediumGap" w:sz="24" w:space="0" w:color="305067"/>
        <w:bottom w:val="thinThickThinMediumGap" w:sz="24" w:space="0" w:color="305067"/>
        <w:right w:val="thinThickThinMediumGap" w:sz="24" w:space="0" w:color="305067"/>
        <w:insideH w:val="thinThickThinMediumGap" w:sz="24" w:space="0" w:color="305067"/>
        <w:insideV w:val="thinThickThinMediumGap" w:sz="24" w:space="0" w:color="305067"/>
      </w:tblBorders>
    </w:tblPr>
    <w:tcPr>
      <w:shd w:val="clear" w:color="auto" w:fill="D9D9D9"/>
    </w:tcPr>
  </w:style>
  <w:style w:type="character" w:customStyle="1" w:styleId="TableQuestionChar">
    <w:name w:val="Table Question Char"/>
    <w:basedOn w:val="TableChar"/>
    <w:link w:val="TableQuestion"/>
    <w:rsid w:val="008D5EE5"/>
    <w:rPr>
      <w:rFonts w:ascii="Trebuchet MS" w:hAnsi="Trebuchet MS"/>
      <w:color w:val="305067"/>
      <w:sz w:val="24"/>
    </w:rPr>
  </w:style>
  <w:style w:type="paragraph" w:styleId="ListParagraph">
    <w:name w:val="List Paragraph"/>
    <w:basedOn w:val="Normal"/>
    <w:uiPriority w:val="34"/>
    <w:qFormat/>
    <w:rsid w:val="00287081"/>
    <w:pPr>
      <w:ind w:left="720"/>
      <w:contextualSpacing/>
    </w:pPr>
  </w:style>
  <w:style w:type="table" w:customStyle="1" w:styleId="Style1">
    <w:name w:val="Style1"/>
    <w:basedOn w:val="TableNormal"/>
    <w:uiPriority w:val="99"/>
    <w:rsid w:val="00AD34C3"/>
    <w:pPr>
      <w:spacing w:after="0" w:line="240" w:lineRule="auto"/>
    </w:pPr>
    <w:tblPr>
      <w:tblBorders>
        <w:top w:val="single" w:sz="24" w:space="0" w:color="auto"/>
        <w:left w:val="single" w:sz="24" w:space="0" w:color="auto"/>
        <w:bottom w:val="single" w:sz="24" w:space="0" w:color="auto"/>
        <w:right w:val="single" w:sz="24" w:space="0" w:color="auto"/>
      </w:tblBorders>
    </w:tblPr>
    <w:tcPr>
      <w:shd w:val="clear" w:color="auto" w:fill="FFD966" w:themeFill="accent4" w:themeFillTint="99"/>
    </w:tcPr>
  </w:style>
  <w:style w:type="paragraph" w:styleId="Header">
    <w:name w:val="header"/>
    <w:basedOn w:val="Normal"/>
    <w:link w:val="HeaderChar"/>
    <w:uiPriority w:val="99"/>
    <w:unhideWhenUsed/>
    <w:rsid w:val="00D35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583C"/>
  </w:style>
  <w:style w:type="paragraph" w:styleId="Footer">
    <w:name w:val="footer"/>
    <w:basedOn w:val="Normal"/>
    <w:link w:val="FooterChar"/>
    <w:uiPriority w:val="99"/>
    <w:unhideWhenUsed/>
    <w:rsid w:val="00D35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583C"/>
  </w:style>
  <w:style w:type="character" w:customStyle="1" w:styleId="Heading2Char">
    <w:name w:val="Heading 2 Char"/>
    <w:basedOn w:val="DefaultParagraphFont"/>
    <w:link w:val="Heading2"/>
    <w:uiPriority w:val="9"/>
    <w:rsid w:val="00F869F1"/>
    <w:rPr>
      <w:rFonts w:ascii="Arial" w:eastAsiaTheme="majorEastAsia" w:hAnsi="Arial"/>
      <w:b/>
      <w:color w:val="FFCC00"/>
      <w:sz w:val="26"/>
      <w:szCs w:val="26"/>
    </w:rPr>
  </w:style>
  <w:style w:type="character" w:customStyle="1" w:styleId="Heading3Char">
    <w:name w:val="Heading 3 Char"/>
    <w:basedOn w:val="DefaultParagraphFont"/>
    <w:link w:val="Heading3"/>
    <w:uiPriority w:val="9"/>
    <w:rsid w:val="006622B4"/>
    <w:rPr>
      <w:rFonts w:ascii="Arial" w:eastAsia="Times New Roman" w:hAnsi="Arial"/>
      <w:b/>
      <w:color w:val="305067"/>
      <w:szCs w:val="24"/>
      <w:shd w:val="clear" w:color="auto" w:fill="FFFFFF"/>
    </w:rPr>
  </w:style>
  <w:style w:type="table" w:styleId="TableGridLight">
    <w:name w:val="Grid Table Light"/>
    <w:basedOn w:val="TableNormal"/>
    <w:uiPriority w:val="40"/>
    <w:rsid w:val="005E558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5E55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CE3D92"/>
    <w:rPr>
      <w:rFonts w:ascii="Arial" w:eastAsiaTheme="majorEastAsia" w:hAnsi="Arial"/>
      <w:b/>
      <w:bCs/>
      <w:i/>
      <w:iCs/>
      <w:color w:val="2F5496" w:themeColor="accent1" w:themeShade="BF"/>
      <w:u w:val="single"/>
    </w:rPr>
  </w:style>
  <w:style w:type="character" w:styleId="Hyperlink">
    <w:name w:val="Hyperlink"/>
    <w:basedOn w:val="DefaultParagraphFont"/>
    <w:uiPriority w:val="99"/>
    <w:unhideWhenUsed/>
    <w:rsid w:val="00D426FC"/>
    <w:rPr>
      <w:color w:val="0563C1" w:themeColor="hyperlink"/>
      <w:u w:val="single"/>
    </w:rPr>
  </w:style>
  <w:style w:type="character" w:styleId="UnresolvedMention">
    <w:name w:val="Unresolved Mention"/>
    <w:basedOn w:val="DefaultParagraphFont"/>
    <w:uiPriority w:val="99"/>
    <w:semiHidden/>
    <w:unhideWhenUsed/>
    <w:rsid w:val="00D426FC"/>
    <w:rPr>
      <w:color w:val="605E5C"/>
      <w:shd w:val="clear" w:color="auto" w:fill="E1DFDD"/>
    </w:rPr>
  </w:style>
  <w:style w:type="character" w:styleId="CommentReference">
    <w:name w:val="annotation reference"/>
    <w:basedOn w:val="DefaultParagraphFont"/>
    <w:uiPriority w:val="99"/>
    <w:semiHidden/>
    <w:unhideWhenUsed/>
    <w:rsid w:val="00BB4450"/>
    <w:rPr>
      <w:sz w:val="16"/>
      <w:szCs w:val="16"/>
    </w:rPr>
  </w:style>
  <w:style w:type="paragraph" w:styleId="CommentText">
    <w:name w:val="annotation text"/>
    <w:basedOn w:val="Normal"/>
    <w:link w:val="CommentTextChar"/>
    <w:uiPriority w:val="99"/>
    <w:semiHidden/>
    <w:unhideWhenUsed/>
    <w:rsid w:val="00BB4450"/>
    <w:pPr>
      <w:spacing w:line="240" w:lineRule="auto"/>
    </w:pPr>
    <w:rPr>
      <w:sz w:val="20"/>
      <w:szCs w:val="20"/>
    </w:rPr>
  </w:style>
  <w:style w:type="character" w:customStyle="1" w:styleId="CommentTextChar">
    <w:name w:val="Comment Text Char"/>
    <w:basedOn w:val="DefaultParagraphFont"/>
    <w:link w:val="CommentText"/>
    <w:uiPriority w:val="99"/>
    <w:semiHidden/>
    <w:rsid w:val="00BB4450"/>
    <w:rPr>
      <w:sz w:val="20"/>
      <w:szCs w:val="20"/>
    </w:rPr>
  </w:style>
  <w:style w:type="paragraph" w:styleId="CommentSubject">
    <w:name w:val="annotation subject"/>
    <w:basedOn w:val="CommentText"/>
    <w:next w:val="CommentText"/>
    <w:link w:val="CommentSubjectChar"/>
    <w:uiPriority w:val="99"/>
    <w:semiHidden/>
    <w:unhideWhenUsed/>
    <w:rsid w:val="00BB4450"/>
    <w:rPr>
      <w:b/>
    </w:rPr>
  </w:style>
  <w:style w:type="character" w:customStyle="1" w:styleId="CommentSubjectChar">
    <w:name w:val="Comment Subject Char"/>
    <w:basedOn w:val="CommentTextChar"/>
    <w:link w:val="CommentSubject"/>
    <w:uiPriority w:val="99"/>
    <w:semiHidden/>
    <w:rsid w:val="00BB4450"/>
    <w:rPr>
      <w:b/>
      <w:sz w:val="20"/>
      <w:szCs w:val="20"/>
    </w:rPr>
  </w:style>
  <w:style w:type="paragraph" w:styleId="BalloonText">
    <w:name w:val="Balloon Text"/>
    <w:basedOn w:val="Normal"/>
    <w:link w:val="BalloonTextChar"/>
    <w:uiPriority w:val="99"/>
    <w:semiHidden/>
    <w:unhideWhenUsed/>
    <w:rsid w:val="00BB44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450"/>
    <w:rPr>
      <w:rFonts w:ascii="Segoe UI" w:hAnsi="Segoe UI" w:cs="Segoe UI"/>
      <w:sz w:val="18"/>
      <w:szCs w:val="18"/>
    </w:rPr>
  </w:style>
  <w:style w:type="table" w:styleId="GridTable4-Accent1">
    <w:name w:val="Grid Table 4 Accent 1"/>
    <w:basedOn w:val="TableNormal"/>
    <w:uiPriority w:val="49"/>
    <w:rsid w:val="00434E4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4">
    <w:name w:val="List Table 4 Accent 4"/>
    <w:basedOn w:val="TableNormal"/>
    <w:uiPriority w:val="49"/>
    <w:rsid w:val="00434E4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4">
    <w:name w:val="Grid Table 4 Accent 4"/>
    <w:basedOn w:val="TableNormal"/>
    <w:uiPriority w:val="49"/>
    <w:rsid w:val="00434E4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6A6B5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3">
    <w:name w:val="Grid Table 4 Accent 3"/>
    <w:basedOn w:val="TableNormal"/>
    <w:uiPriority w:val="49"/>
    <w:rsid w:val="006A6B5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1">
    <w:name w:val="Grid Table 6 Colorful Accent 1"/>
    <w:basedOn w:val="TableNormal"/>
    <w:uiPriority w:val="51"/>
    <w:rsid w:val="006A6B5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semiHidden/>
    <w:unhideWhenUsed/>
    <w:rsid w:val="00CB18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182C"/>
    <w:rPr>
      <w:sz w:val="20"/>
      <w:szCs w:val="20"/>
    </w:rPr>
  </w:style>
  <w:style w:type="character" w:styleId="FootnoteReference">
    <w:name w:val="footnote reference"/>
    <w:basedOn w:val="DefaultParagraphFont"/>
    <w:uiPriority w:val="99"/>
    <w:semiHidden/>
    <w:unhideWhenUsed/>
    <w:rsid w:val="00CB182C"/>
    <w:rPr>
      <w:vertAlign w:val="superscript"/>
    </w:rPr>
  </w:style>
  <w:style w:type="paragraph" w:customStyle="1" w:styleId="Default">
    <w:name w:val="Default"/>
    <w:rsid w:val="001C42B7"/>
    <w:pPr>
      <w:autoSpaceDE w:val="0"/>
      <w:autoSpaceDN w:val="0"/>
      <w:adjustRightInd w:val="0"/>
      <w:spacing w:after="0" w:line="240" w:lineRule="auto"/>
    </w:pPr>
    <w:rPr>
      <w:rFonts w:cs="Calibri"/>
      <w:color w:val="000000"/>
      <w:sz w:val="24"/>
      <w:szCs w:val="24"/>
    </w:rPr>
  </w:style>
  <w:style w:type="table" w:styleId="PlainTable3">
    <w:name w:val="Plain Table 3"/>
    <w:basedOn w:val="TableNormal"/>
    <w:uiPriority w:val="43"/>
    <w:rsid w:val="002404A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2404A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DA7764"/>
    <w:rPr>
      <w:color w:val="808080"/>
    </w:rPr>
  </w:style>
  <w:style w:type="paragraph" w:styleId="TOCHeading">
    <w:name w:val="TOC Heading"/>
    <w:basedOn w:val="Heading1"/>
    <w:next w:val="Normal"/>
    <w:uiPriority w:val="39"/>
    <w:unhideWhenUsed/>
    <w:qFormat/>
    <w:rsid w:val="00A96747"/>
    <w:pPr>
      <w:outlineLvl w:val="9"/>
    </w:pPr>
    <w:rPr>
      <w:rFonts w:asciiTheme="majorHAnsi" w:hAnsiTheme="majorHAnsi"/>
      <w:b w:val="0"/>
      <w:bCs/>
      <w:color w:val="2F5496" w:themeColor="accent1" w:themeShade="BF"/>
    </w:rPr>
  </w:style>
  <w:style w:type="paragraph" w:styleId="TOC1">
    <w:name w:val="toc 1"/>
    <w:basedOn w:val="Normal"/>
    <w:next w:val="Normal"/>
    <w:autoRedefine/>
    <w:uiPriority w:val="39"/>
    <w:unhideWhenUsed/>
    <w:rsid w:val="004859EB"/>
    <w:pPr>
      <w:spacing w:before="360" w:after="360"/>
    </w:pPr>
    <w:rPr>
      <w:rFonts w:asciiTheme="minorHAnsi" w:hAnsiTheme="minorHAnsi" w:cstheme="minorHAnsi"/>
      <w:b/>
      <w:bCs/>
      <w:caps/>
      <w:u w:val="single"/>
    </w:rPr>
  </w:style>
  <w:style w:type="paragraph" w:styleId="TOC2">
    <w:name w:val="toc 2"/>
    <w:basedOn w:val="Normal"/>
    <w:next w:val="Normal"/>
    <w:autoRedefine/>
    <w:uiPriority w:val="39"/>
    <w:unhideWhenUsed/>
    <w:rsid w:val="001F2406"/>
    <w:pPr>
      <w:spacing w:after="0"/>
    </w:pPr>
    <w:rPr>
      <w:rFonts w:asciiTheme="minorHAnsi" w:hAnsiTheme="minorHAnsi" w:cstheme="minorHAnsi"/>
      <w:b/>
      <w:bCs/>
      <w:smallCaps/>
    </w:rPr>
  </w:style>
  <w:style w:type="paragraph" w:styleId="TOC3">
    <w:name w:val="toc 3"/>
    <w:basedOn w:val="Normal"/>
    <w:next w:val="Normal"/>
    <w:autoRedefine/>
    <w:uiPriority w:val="39"/>
    <w:unhideWhenUsed/>
    <w:rsid w:val="00FB2A60"/>
    <w:pPr>
      <w:spacing w:after="0"/>
    </w:pPr>
    <w:rPr>
      <w:rFonts w:asciiTheme="minorHAnsi" w:hAnsiTheme="minorHAnsi" w:cstheme="minorHAnsi"/>
      <w:smallCaps/>
    </w:rPr>
  </w:style>
  <w:style w:type="table" w:styleId="GridTable5Dark-Accent3">
    <w:name w:val="Grid Table 5 Dark Accent 3"/>
    <w:basedOn w:val="TableNormal"/>
    <w:uiPriority w:val="50"/>
    <w:rsid w:val="001F01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aliases w:val="Caption - Table"/>
    <w:basedOn w:val="Normal"/>
    <w:next w:val="Normal"/>
    <w:link w:val="CaptionChar"/>
    <w:autoRedefine/>
    <w:uiPriority w:val="35"/>
    <w:unhideWhenUsed/>
    <w:qFormat/>
    <w:rsid w:val="000446AD"/>
    <w:pPr>
      <w:keepNext/>
      <w:spacing w:after="200" w:line="240" w:lineRule="auto"/>
    </w:pPr>
    <w:rPr>
      <w:b/>
      <w:bCs/>
      <w:i/>
      <w:iCs/>
      <w:color w:val="000000" w:themeColor="text1"/>
      <w:sz w:val="18"/>
      <w:szCs w:val="18"/>
    </w:rPr>
  </w:style>
  <w:style w:type="character" w:customStyle="1" w:styleId="Heading5Char">
    <w:name w:val="Heading 5 Char"/>
    <w:basedOn w:val="DefaultParagraphFont"/>
    <w:link w:val="Heading5"/>
    <w:uiPriority w:val="9"/>
    <w:rsid w:val="00D41CFA"/>
    <w:rPr>
      <w:rFonts w:ascii="Arial" w:eastAsiaTheme="majorEastAsia" w:hAnsi="Arial"/>
      <w:b/>
      <w:bCs/>
      <w:color w:val="ED7D31" w:themeColor="accent2"/>
    </w:rPr>
  </w:style>
  <w:style w:type="paragraph" w:styleId="TableofFigures">
    <w:name w:val="table of figures"/>
    <w:basedOn w:val="Normal"/>
    <w:next w:val="Normal"/>
    <w:uiPriority w:val="99"/>
    <w:unhideWhenUsed/>
    <w:rsid w:val="00BC7EBF"/>
    <w:pPr>
      <w:spacing w:after="0"/>
    </w:pPr>
  </w:style>
  <w:style w:type="paragraph" w:styleId="Revision">
    <w:name w:val="Revision"/>
    <w:hidden/>
    <w:uiPriority w:val="99"/>
    <w:semiHidden/>
    <w:rsid w:val="00C333C4"/>
    <w:pPr>
      <w:spacing w:after="0" w:line="240" w:lineRule="auto"/>
    </w:pPr>
    <w:rPr>
      <w:rFonts w:ascii="Arial" w:hAnsi="Arial"/>
    </w:rPr>
  </w:style>
  <w:style w:type="paragraph" w:customStyle="1" w:styleId="Caption-Figure">
    <w:name w:val="Caption - Figure"/>
    <w:basedOn w:val="Caption"/>
    <w:link w:val="Caption-FigureChar"/>
    <w:qFormat/>
    <w:rsid w:val="00892575"/>
  </w:style>
  <w:style w:type="paragraph" w:styleId="TOC4">
    <w:name w:val="toc 4"/>
    <w:basedOn w:val="Normal"/>
    <w:next w:val="Normal"/>
    <w:autoRedefine/>
    <w:uiPriority w:val="39"/>
    <w:unhideWhenUsed/>
    <w:rsid w:val="009D782B"/>
    <w:pPr>
      <w:spacing w:after="0"/>
    </w:pPr>
    <w:rPr>
      <w:rFonts w:asciiTheme="minorHAnsi" w:hAnsiTheme="minorHAnsi" w:cstheme="minorHAnsi"/>
    </w:rPr>
  </w:style>
  <w:style w:type="character" w:customStyle="1" w:styleId="CaptionChar">
    <w:name w:val="Caption Char"/>
    <w:aliases w:val="Caption - Table Char"/>
    <w:basedOn w:val="DefaultParagraphFont"/>
    <w:link w:val="Caption"/>
    <w:uiPriority w:val="35"/>
    <w:rsid w:val="000446AD"/>
    <w:rPr>
      <w:rFonts w:ascii="Arial" w:hAnsi="Arial"/>
      <w:b/>
      <w:bCs/>
      <w:i/>
      <w:iCs/>
      <w:color w:val="000000" w:themeColor="text1"/>
      <w:sz w:val="18"/>
      <w:szCs w:val="18"/>
    </w:rPr>
  </w:style>
  <w:style w:type="character" w:customStyle="1" w:styleId="Caption-FigureChar">
    <w:name w:val="Caption - Figure Char"/>
    <w:basedOn w:val="CaptionChar"/>
    <w:link w:val="Caption-Figure"/>
    <w:rsid w:val="00892575"/>
    <w:rPr>
      <w:rFonts w:ascii="Arial" w:hAnsi="Arial"/>
      <w:b/>
      <w:bCs/>
      <w:i/>
      <w:iCs/>
      <w:color w:val="44546A" w:themeColor="text2"/>
      <w:sz w:val="18"/>
      <w:szCs w:val="18"/>
    </w:rPr>
  </w:style>
  <w:style w:type="paragraph" w:styleId="TOC5">
    <w:name w:val="toc 5"/>
    <w:basedOn w:val="Normal"/>
    <w:next w:val="Normal"/>
    <w:autoRedefine/>
    <w:uiPriority w:val="39"/>
    <w:unhideWhenUsed/>
    <w:rsid w:val="00332790"/>
    <w:pPr>
      <w:spacing w:after="0"/>
    </w:pPr>
    <w:rPr>
      <w:rFonts w:asciiTheme="minorHAnsi" w:hAnsiTheme="minorHAnsi" w:cstheme="minorHAnsi"/>
    </w:rPr>
  </w:style>
  <w:style w:type="paragraph" w:styleId="TOC6">
    <w:name w:val="toc 6"/>
    <w:basedOn w:val="Normal"/>
    <w:next w:val="Normal"/>
    <w:autoRedefine/>
    <w:uiPriority w:val="39"/>
    <w:unhideWhenUsed/>
    <w:rsid w:val="00332790"/>
    <w:pPr>
      <w:spacing w:after="0"/>
    </w:pPr>
    <w:rPr>
      <w:rFonts w:asciiTheme="minorHAnsi" w:hAnsiTheme="minorHAnsi" w:cstheme="minorHAnsi"/>
    </w:rPr>
  </w:style>
  <w:style w:type="paragraph" w:styleId="TOC7">
    <w:name w:val="toc 7"/>
    <w:basedOn w:val="Normal"/>
    <w:next w:val="Normal"/>
    <w:autoRedefine/>
    <w:uiPriority w:val="39"/>
    <w:unhideWhenUsed/>
    <w:rsid w:val="00332790"/>
    <w:pPr>
      <w:spacing w:after="0"/>
    </w:pPr>
    <w:rPr>
      <w:rFonts w:asciiTheme="minorHAnsi" w:hAnsiTheme="minorHAnsi" w:cstheme="minorHAnsi"/>
    </w:rPr>
  </w:style>
  <w:style w:type="paragraph" w:styleId="TOC8">
    <w:name w:val="toc 8"/>
    <w:basedOn w:val="Normal"/>
    <w:next w:val="Normal"/>
    <w:autoRedefine/>
    <w:uiPriority w:val="39"/>
    <w:unhideWhenUsed/>
    <w:rsid w:val="00332790"/>
    <w:pPr>
      <w:spacing w:after="0"/>
    </w:pPr>
    <w:rPr>
      <w:rFonts w:asciiTheme="minorHAnsi" w:hAnsiTheme="minorHAnsi" w:cstheme="minorHAnsi"/>
    </w:rPr>
  </w:style>
  <w:style w:type="paragraph" w:styleId="TOC9">
    <w:name w:val="toc 9"/>
    <w:basedOn w:val="Normal"/>
    <w:next w:val="Normal"/>
    <w:autoRedefine/>
    <w:uiPriority w:val="39"/>
    <w:unhideWhenUsed/>
    <w:rsid w:val="00332790"/>
    <w:pPr>
      <w:spacing w:after="0"/>
    </w:pPr>
    <w:rPr>
      <w:rFonts w:asciiTheme="minorHAnsi" w:hAnsiTheme="minorHAnsi" w:cstheme="minorHAnsi"/>
    </w:rPr>
  </w:style>
  <w:style w:type="character" w:styleId="FollowedHyperlink">
    <w:name w:val="FollowedHyperlink"/>
    <w:basedOn w:val="DefaultParagraphFont"/>
    <w:uiPriority w:val="99"/>
    <w:semiHidden/>
    <w:unhideWhenUsed/>
    <w:rsid w:val="000D4F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48526">
      <w:bodyDiv w:val="1"/>
      <w:marLeft w:val="0"/>
      <w:marRight w:val="0"/>
      <w:marTop w:val="0"/>
      <w:marBottom w:val="0"/>
      <w:divBdr>
        <w:top w:val="none" w:sz="0" w:space="0" w:color="auto"/>
        <w:left w:val="none" w:sz="0" w:space="0" w:color="auto"/>
        <w:bottom w:val="none" w:sz="0" w:space="0" w:color="auto"/>
        <w:right w:val="none" w:sz="0" w:space="0" w:color="auto"/>
      </w:divBdr>
    </w:div>
    <w:div w:id="364446698">
      <w:bodyDiv w:val="1"/>
      <w:marLeft w:val="0"/>
      <w:marRight w:val="0"/>
      <w:marTop w:val="0"/>
      <w:marBottom w:val="0"/>
      <w:divBdr>
        <w:top w:val="none" w:sz="0" w:space="0" w:color="auto"/>
        <w:left w:val="none" w:sz="0" w:space="0" w:color="auto"/>
        <w:bottom w:val="none" w:sz="0" w:space="0" w:color="auto"/>
        <w:right w:val="none" w:sz="0" w:space="0" w:color="auto"/>
      </w:divBdr>
    </w:div>
    <w:div w:id="441263522">
      <w:bodyDiv w:val="1"/>
      <w:marLeft w:val="0"/>
      <w:marRight w:val="0"/>
      <w:marTop w:val="0"/>
      <w:marBottom w:val="0"/>
      <w:divBdr>
        <w:top w:val="none" w:sz="0" w:space="0" w:color="auto"/>
        <w:left w:val="none" w:sz="0" w:space="0" w:color="auto"/>
        <w:bottom w:val="none" w:sz="0" w:space="0" w:color="auto"/>
        <w:right w:val="none" w:sz="0" w:space="0" w:color="auto"/>
      </w:divBdr>
    </w:div>
    <w:div w:id="567304065">
      <w:bodyDiv w:val="1"/>
      <w:marLeft w:val="0"/>
      <w:marRight w:val="0"/>
      <w:marTop w:val="0"/>
      <w:marBottom w:val="0"/>
      <w:divBdr>
        <w:top w:val="none" w:sz="0" w:space="0" w:color="auto"/>
        <w:left w:val="none" w:sz="0" w:space="0" w:color="auto"/>
        <w:bottom w:val="none" w:sz="0" w:space="0" w:color="auto"/>
        <w:right w:val="none" w:sz="0" w:space="0" w:color="auto"/>
      </w:divBdr>
    </w:div>
    <w:div w:id="940724220">
      <w:bodyDiv w:val="1"/>
      <w:marLeft w:val="0"/>
      <w:marRight w:val="0"/>
      <w:marTop w:val="0"/>
      <w:marBottom w:val="0"/>
      <w:divBdr>
        <w:top w:val="none" w:sz="0" w:space="0" w:color="auto"/>
        <w:left w:val="none" w:sz="0" w:space="0" w:color="auto"/>
        <w:bottom w:val="none" w:sz="0" w:space="0" w:color="auto"/>
        <w:right w:val="none" w:sz="0" w:space="0" w:color="auto"/>
      </w:divBdr>
    </w:div>
    <w:div w:id="1004817222">
      <w:bodyDiv w:val="1"/>
      <w:marLeft w:val="0"/>
      <w:marRight w:val="0"/>
      <w:marTop w:val="0"/>
      <w:marBottom w:val="0"/>
      <w:divBdr>
        <w:top w:val="none" w:sz="0" w:space="0" w:color="auto"/>
        <w:left w:val="none" w:sz="0" w:space="0" w:color="auto"/>
        <w:bottom w:val="none" w:sz="0" w:space="0" w:color="auto"/>
        <w:right w:val="none" w:sz="0" w:space="0" w:color="auto"/>
      </w:divBdr>
    </w:div>
    <w:div w:id="1044712593">
      <w:bodyDiv w:val="1"/>
      <w:marLeft w:val="0"/>
      <w:marRight w:val="0"/>
      <w:marTop w:val="0"/>
      <w:marBottom w:val="0"/>
      <w:divBdr>
        <w:top w:val="none" w:sz="0" w:space="0" w:color="auto"/>
        <w:left w:val="none" w:sz="0" w:space="0" w:color="auto"/>
        <w:bottom w:val="none" w:sz="0" w:space="0" w:color="auto"/>
        <w:right w:val="none" w:sz="0" w:space="0" w:color="auto"/>
      </w:divBdr>
      <w:divsChild>
        <w:div w:id="23943942">
          <w:marLeft w:val="0"/>
          <w:marRight w:val="0"/>
          <w:marTop w:val="0"/>
          <w:marBottom w:val="0"/>
          <w:divBdr>
            <w:top w:val="none" w:sz="0" w:space="0" w:color="auto"/>
            <w:left w:val="none" w:sz="0" w:space="0" w:color="auto"/>
            <w:bottom w:val="none" w:sz="0" w:space="0" w:color="auto"/>
            <w:right w:val="none" w:sz="0" w:space="0" w:color="auto"/>
          </w:divBdr>
        </w:div>
        <w:div w:id="100728850">
          <w:marLeft w:val="0"/>
          <w:marRight w:val="0"/>
          <w:marTop w:val="0"/>
          <w:marBottom w:val="0"/>
          <w:divBdr>
            <w:top w:val="none" w:sz="0" w:space="0" w:color="auto"/>
            <w:left w:val="none" w:sz="0" w:space="0" w:color="auto"/>
            <w:bottom w:val="none" w:sz="0" w:space="0" w:color="auto"/>
            <w:right w:val="none" w:sz="0" w:space="0" w:color="auto"/>
          </w:divBdr>
        </w:div>
        <w:div w:id="106236133">
          <w:marLeft w:val="0"/>
          <w:marRight w:val="0"/>
          <w:marTop w:val="0"/>
          <w:marBottom w:val="0"/>
          <w:divBdr>
            <w:top w:val="none" w:sz="0" w:space="0" w:color="auto"/>
            <w:left w:val="none" w:sz="0" w:space="0" w:color="auto"/>
            <w:bottom w:val="none" w:sz="0" w:space="0" w:color="auto"/>
            <w:right w:val="none" w:sz="0" w:space="0" w:color="auto"/>
          </w:divBdr>
        </w:div>
        <w:div w:id="129176092">
          <w:marLeft w:val="0"/>
          <w:marRight w:val="0"/>
          <w:marTop w:val="0"/>
          <w:marBottom w:val="0"/>
          <w:divBdr>
            <w:top w:val="none" w:sz="0" w:space="0" w:color="auto"/>
            <w:left w:val="none" w:sz="0" w:space="0" w:color="auto"/>
            <w:bottom w:val="none" w:sz="0" w:space="0" w:color="auto"/>
            <w:right w:val="none" w:sz="0" w:space="0" w:color="auto"/>
          </w:divBdr>
        </w:div>
        <w:div w:id="138815239">
          <w:marLeft w:val="0"/>
          <w:marRight w:val="0"/>
          <w:marTop w:val="0"/>
          <w:marBottom w:val="0"/>
          <w:divBdr>
            <w:top w:val="none" w:sz="0" w:space="0" w:color="auto"/>
            <w:left w:val="none" w:sz="0" w:space="0" w:color="auto"/>
            <w:bottom w:val="none" w:sz="0" w:space="0" w:color="auto"/>
            <w:right w:val="none" w:sz="0" w:space="0" w:color="auto"/>
          </w:divBdr>
        </w:div>
        <w:div w:id="206377033">
          <w:marLeft w:val="0"/>
          <w:marRight w:val="0"/>
          <w:marTop w:val="0"/>
          <w:marBottom w:val="0"/>
          <w:divBdr>
            <w:top w:val="none" w:sz="0" w:space="0" w:color="auto"/>
            <w:left w:val="none" w:sz="0" w:space="0" w:color="auto"/>
            <w:bottom w:val="none" w:sz="0" w:space="0" w:color="auto"/>
            <w:right w:val="none" w:sz="0" w:space="0" w:color="auto"/>
          </w:divBdr>
        </w:div>
        <w:div w:id="239218342">
          <w:marLeft w:val="0"/>
          <w:marRight w:val="0"/>
          <w:marTop w:val="0"/>
          <w:marBottom w:val="0"/>
          <w:divBdr>
            <w:top w:val="none" w:sz="0" w:space="0" w:color="auto"/>
            <w:left w:val="none" w:sz="0" w:space="0" w:color="auto"/>
            <w:bottom w:val="none" w:sz="0" w:space="0" w:color="auto"/>
            <w:right w:val="none" w:sz="0" w:space="0" w:color="auto"/>
          </w:divBdr>
        </w:div>
        <w:div w:id="242419137">
          <w:marLeft w:val="0"/>
          <w:marRight w:val="0"/>
          <w:marTop w:val="0"/>
          <w:marBottom w:val="0"/>
          <w:divBdr>
            <w:top w:val="none" w:sz="0" w:space="0" w:color="auto"/>
            <w:left w:val="none" w:sz="0" w:space="0" w:color="auto"/>
            <w:bottom w:val="none" w:sz="0" w:space="0" w:color="auto"/>
            <w:right w:val="none" w:sz="0" w:space="0" w:color="auto"/>
          </w:divBdr>
        </w:div>
        <w:div w:id="456223493">
          <w:marLeft w:val="0"/>
          <w:marRight w:val="0"/>
          <w:marTop w:val="0"/>
          <w:marBottom w:val="0"/>
          <w:divBdr>
            <w:top w:val="none" w:sz="0" w:space="0" w:color="auto"/>
            <w:left w:val="none" w:sz="0" w:space="0" w:color="auto"/>
            <w:bottom w:val="none" w:sz="0" w:space="0" w:color="auto"/>
            <w:right w:val="none" w:sz="0" w:space="0" w:color="auto"/>
          </w:divBdr>
        </w:div>
        <w:div w:id="473912572">
          <w:marLeft w:val="0"/>
          <w:marRight w:val="0"/>
          <w:marTop w:val="0"/>
          <w:marBottom w:val="0"/>
          <w:divBdr>
            <w:top w:val="none" w:sz="0" w:space="0" w:color="auto"/>
            <w:left w:val="none" w:sz="0" w:space="0" w:color="auto"/>
            <w:bottom w:val="none" w:sz="0" w:space="0" w:color="auto"/>
            <w:right w:val="none" w:sz="0" w:space="0" w:color="auto"/>
          </w:divBdr>
        </w:div>
        <w:div w:id="498733866">
          <w:marLeft w:val="0"/>
          <w:marRight w:val="0"/>
          <w:marTop w:val="0"/>
          <w:marBottom w:val="0"/>
          <w:divBdr>
            <w:top w:val="none" w:sz="0" w:space="0" w:color="auto"/>
            <w:left w:val="none" w:sz="0" w:space="0" w:color="auto"/>
            <w:bottom w:val="none" w:sz="0" w:space="0" w:color="auto"/>
            <w:right w:val="none" w:sz="0" w:space="0" w:color="auto"/>
          </w:divBdr>
        </w:div>
        <w:div w:id="551382249">
          <w:marLeft w:val="0"/>
          <w:marRight w:val="0"/>
          <w:marTop w:val="0"/>
          <w:marBottom w:val="0"/>
          <w:divBdr>
            <w:top w:val="none" w:sz="0" w:space="0" w:color="auto"/>
            <w:left w:val="none" w:sz="0" w:space="0" w:color="auto"/>
            <w:bottom w:val="none" w:sz="0" w:space="0" w:color="auto"/>
            <w:right w:val="none" w:sz="0" w:space="0" w:color="auto"/>
          </w:divBdr>
        </w:div>
        <w:div w:id="590547791">
          <w:marLeft w:val="0"/>
          <w:marRight w:val="0"/>
          <w:marTop w:val="0"/>
          <w:marBottom w:val="0"/>
          <w:divBdr>
            <w:top w:val="none" w:sz="0" w:space="0" w:color="auto"/>
            <w:left w:val="none" w:sz="0" w:space="0" w:color="auto"/>
            <w:bottom w:val="none" w:sz="0" w:space="0" w:color="auto"/>
            <w:right w:val="none" w:sz="0" w:space="0" w:color="auto"/>
          </w:divBdr>
        </w:div>
        <w:div w:id="677272263">
          <w:marLeft w:val="0"/>
          <w:marRight w:val="0"/>
          <w:marTop w:val="0"/>
          <w:marBottom w:val="0"/>
          <w:divBdr>
            <w:top w:val="none" w:sz="0" w:space="0" w:color="auto"/>
            <w:left w:val="none" w:sz="0" w:space="0" w:color="auto"/>
            <w:bottom w:val="none" w:sz="0" w:space="0" w:color="auto"/>
            <w:right w:val="none" w:sz="0" w:space="0" w:color="auto"/>
          </w:divBdr>
        </w:div>
        <w:div w:id="723674218">
          <w:marLeft w:val="0"/>
          <w:marRight w:val="0"/>
          <w:marTop w:val="0"/>
          <w:marBottom w:val="0"/>
          <w:divBdr>
            <w:top w:val="none" w:sz="0" w:space="0" w:color="auto"/>
            <w:left w:val="none" w:sz="0" w:space="0" w:color="auto"/>
            <w:bottom w:val="none" w:sz="0" w:space="0" w:color="auto"/>
            <w:right w:val="none" w:sz="0" w:space="0" w:color="auto"/>
          </w:divBdr>
        </w:div>
        <w:div w:id="847790971">
          <w:marLeft w:val="0"/>
          <w:marRight w:val="0"/>
          <w:marTop w:val="0"/>
          <w:marBottom w:val="0"/>
          <w:divBdr>
            <w:top w:val="none" w:sz="0" w:space="0" w:color="auto"/>
            <w:left w:val="none" w:sz="0" w:space="0" w:color="auto"/>
            <w:bottom w:val="none" w:sz="0" w:space="0" w:color="auto"/>
            <w:right w:val="none" w:sz="0" w:space="0" w:color="auto"/>
          </w:divBdr>
        </w:div>
        <w:div w:id="866989458">
          <w:marLeft w:val="0"/>
          <w:marRight w:val="0"/>
          <w:marTop w:val="0"/>
          <w:marBottom w:val="0"/>
          <w:divBdr>
            <w:top w:val="none" w:sz="0" w:space="0" w:color="auto"/>
            <w:left w:val="none" w:sz="0" w:space="0" w:color="auto"/>
            <w:bottom w:val="none" w:sz="0" w:space="0" w:color="auto"/>
            <w:right w:val="none" w:sz="0" w:space="0" w:color="auto"/>
          </w:divBdr>
        </w:div>
        <w:div w:id="1001856826">
          <w:marLeft w:val="0"/>
          <w:marRight w:val="0"/>
          <w:marTop w:val="0"/>
          <w:marBottom w:val="0"/>
          <w:divBdr>
            <w:top w:val="none" w:sz="0" w:space="0" w:color="auto"/>
            <w:left w:val="none" w:sz="0" w:space="0" w:color="auto"/>
            <w:bottom w:val="none" w:sz="0" w:space="0" w:color="auto"/>
            <w:right w:val="none" w:sz="0" w:space="0" w:color="auto"/>
          </w:divBdr>
        </w:div>
        <w:div w:id="1039283364">
          <w:marLeft w:val="0"/>
          <w:marRight w:val="0"/>
          <w:marTop w:val="0"/>
          <w:marBottom w:val="0"/>
          <w:divBdr>
            <w:top w:val="none" w:sz="0" w:space="0" w:color="auto"/>
            <w:left w:val="none" w:sz="0" w:space="0" w:color="auto"/>
            <w:bottom w:val="none" w:sz="0" w:space="0" w:color="auto"/>
            <w:right w:val="none" w:sz="0" w:space="0" w:color="auto"/>
          </w:divBdr>
        </w:div>
        <w:div w:id="1116944202">
          <w:marLeft w:val="0"/>
          <w:marRight w:val="0"/>
          <w:marTop w:val="0"/>
          <w:marBottom w:val="0"/>
          <w:divBdr>
            <w:top w:val="none" w:sz="0" w:space="0" w:color="auto"/>
            <w:left w:val="none" w:sz="0" w:space="0" w:color="auto"/>
            <w:bottom w:val="none" w:sz="0" w:space="0" w:color="auto"/>
            <w:right w:val="none" w:sz="0" w:space="0" w:color="auto"/>
          </w:divBdr>
        </w:div>
        <w:div w:id="1177770030">
          <w:marLeft w:val="0"/>
          <w:marRight w:val="0"/>
          <w:marTop w:val="0"/>
          <w:marBottom w:val="0"/>
          <w:divBdr>
            <w:top w:val="none" w:sz="0" w:space="0" w:color="auto"/>
            <w:left w:val="none" w:sz="0" w:space="0" w:color="auto"/>
            <w:bottom w:val="none" w:sz="0" w:space="0" w:color="auto"/>
            <w:right w:val="none" w:sz="0" w:space="0" w:color="auto"/>
          </w:divBdr>
        </w:div>
        <w:div w:id="1301500460">
          <w:marLeft w:val="0"/>
          <w:marRight w:val="0"/>
          <w:marTop w:val="0"/>
          <w:marBottom w:val="0"/>
          <w:divBdr>
            <w:top w:val="none" w:sz="0" w:space="0" w:color="auto"/>
            <w:left w:val="none" w:sz="0" w:space="0" w:color="auto"/>
            <w:bottom w:val="none" w:sz="0" w:space="0" w:color="auto"/>
            <w:right w:val="none" w:sz="0" w:space="0" w:color="auto"/>
          </w:divBdr>
        </w:div>
        <w:div w:id="1315253822">
          <w:marLeft w:val="0"/>
          <w:marRight w:val="0"/>
          <w:marTop w:val="0"/>
          <w:marBottom w:val="0"/>
          <w:divBdr>
            <w:top w:val="none" w:sz="0" w:space="0" w:color="auto"/>
            <w:left w:val="none" w:sz="0" w:space="0" w:color="auto"/>
            <w:bottom w:val="none" w:sz="0" w:space="0" w:color="auto"/>
            <w:right w:val="none" w:sz="0" w:space="0" w:color="auto"/>
          </w:divBdr>
        </w:div>
        <w:div w:id="1444375716">
          <w:marLeft w:val="0"/>
          <w:marRight w:val="0"/>
          <w:marTop w:val="0"/>
          <w:marBottom w:val="0"/>
          <w:divBdr>
            <w:top w:val="none" w:sz="0" w:space="0" w:color="auto"/>
            <w:left w:val="none" w:sz="0" w:space="0" w:color="auto"/>
            <w:bottom w:val="none" w:sz="0" w:space="0" w:color="auto"/>
            <w:right w:val="none" w:sz="0" w:space="0" w:color="auto"/>
          </w:divBdr>
        </w:div>
        <w:div w:id="1545557530">
          <w:marLeft w:val="0"/>
          <w:marRight w:val="0"/>
          <w:marTop w:val="0"/>
          <w:marBottom w:val="0"/>
          <w:divBdr>
            <w:top w:val="none" w:sz="0" w:space="0" w:color="auto"/>
            <w:left w:val="none" w:sz="0" w:space="0" w:color="auto"/>
            <w:bottom w:val="none" w:sz="0" w:space="0" w:color="auto"/>
            <w:right w:val="none" w:sz="0" w:space="0" w:color="auto"/>
          </w:divBdr>
        </w:div>
        <w:div w:id="1579825363">
          <w:marLeft w:val="0"/>
          <w:marRight w:val="0"/>
          <w:marTop w:val="0"/>
          <w:marBottom w:val="0"/>
          <w:divBdr>
            <w:top w:val="none" w:sz="0" w:space="0" w:color="auto"/>
            <w:left w:val="none" w:sz="0" w:space="0" w:color="auto"/>
            <w:bottom w:val="none" w:sz="0" w:space="0" w:color="auto"/>
            <w:right w:val="none" w:sz="0" w:space="0" w:color="auto"/>
          </w:divBdr>
        </w:div>
        <w:div w:id="1617982552">
          <w:marLeft w:val="0"/>
          <w:marRight w:val="0"/>
          <w:marTop w:val="0"/>
          <w:marBottom w:val="0"/>
          <w:divBdr>
            <w:top w:val="none" w:sz="0" w:space="0" w:color="auto"/>
            <w:left w:val="none" w:sz="0" w:space="0" w:color="auto"/>
            <w:bottom w:val="none" w:sz="0" w:space="0" w:color="auto"/>
            <w:right w:val="none" w:sz="0" w:space="0" w:color="auto"/>
          </w:divBdr>
        </w:div>
        <w:div w:id="1676805361">
          <w:marLeft w:val="0"/>
          <w:marRight w:val="0"/>
          <w:marTop w:val="0"/>
          <w:marBottom w:val="0"/>
          <w:divBdr>
            <w:top w:val="none" w:sz="0" w:space="0" w:color="auto"/>
            <w:left w:val="none" w:sz="0" w:space="0" w:color="auto"/>
            <w:bottom w:val="none" w:sz="0" w:space="0" w:color="auto"/>
            <w:right w:val="none" w:sz="0" w:space="0" w:color="auto"/>
          </w:divBdr>
        </w:div>
        <w:div w:id="1726566373">
          <w:marLeft w:val="0"/>
          <w:marRight w:val="0"/>
          <w:marTop w:val="0"/>
          <w:marBottom w:val="0"/>
          <w:divBdr>
            <w:top w:val="none" w:sz="0" w:space="0" w:color="auto"/>
            <w:left w:val="none" w:sz="0" w:space="0" w:color="auto"/>
            <w:bottom w:val="none" w:sz="0" w:space="0" w:color="auto"/>
            <w:right w:val="none" w:sz="0" w:space="0" w:color="auto"/>
          </w:divBdr>
        </w:div>
        <w:div w:id="1771192886">
          <w:marLeft w:val="0"/>
          <w:marRight w:val="0"/>
          <w:marTop w:val="0"/>
          <w:marBottom w:val="0"/>
          <w:divBdr>
            <w:top w:val="none" w:sz="0" w:space="0" w:color="auto"/>
            <w:left w:val="none" w:sz="0" w:space="0" w:color="auto"/>
            <w:bottom w:val="none" w:sz="0" w:space="0" w:color="auto"/>
            <w:right w:val="none" w:sz="0" w:space="0" w:color="auto"/>
          </w:divBdr>
        </w:div>
        <w:div w:id="1801219939">
          <w:marLeft w:val="0"/>
          <w:marRight w:val="0"/>
          <w:marTop w:val="0"/>
          <w:marBottom w:val="0"/>
          <w:divBdr>
            <w:top w:val="none" w:sz="0" w:space="0" w:color="auto"/>
            <w:left w:val="none" w:sz="0" w:space="0" w:color="auto"/>
            <w:bottom w:val="none" w:sz="0" w:space="0" w:color="auto"/>
            <w:right w:val="none" w:sz="0" w:space="0" w:color="auto"/>
          </w:divBdr>
        </w:div>
        <w:div w:id="2006936632">
          <w:marLeft w:val="0"/>
          <w:marRight w:val="0"/>
          <w:marTop w:val="0"/>
          <w:marBottom w:val="0"/>
          <w:divBdr>
            <w:top w:val="none" w:sz="0" w:space="0" w:color="auto"/>
            <w:left w:val="none" w:sz="0" w:space="0" w:color="auto"/>
            <w:bottom w:val="none" w:sz="0" w:space="0" w:color="auto"/>
            <w:right w:val="none" w:sz="0" w:space="0" w:color="auto"/>
          </w:divBdr>
        </w:div>
        <w:div w:id="2116170496">
          <w:marLeft w:val="0"/>
          <w:marRight w:val="0"/>
          <w:marTop w:val="0"/>
          <w:marBottom w:val="0"/>
          <w:divBdr>
            <w:top w:val="none" w:sz="0" w:space="0" w:color="auto"/>
            <w:left w:val="none" w:sz="0" w:space="0" w:color="auto"/>
            <w:bottom w:val="none" w:sz="0" w:space="0" w:color="auto"/>
            <w:right w:val="none" w:sz="0" w:space="0" w:color="auto"/>
          </w:divBdr>
        </w:div>
      </w:divsChild>
    </w:div>
    <w:div w:id="1363356460">
      <w:bodyDiv w:val="1"/>
      <w:marLeft w:val="0"/>
      <w:marRight w:val="0"/>
      <w:marTop w:val="0"/>
      <w:marBottom w:val="0"/>
      <w:divBdr>
        <w:top w:val="none" w:sz="0" w:space="0" w:color="auto"/>
        <w:left w:val="none" w:sz="0" w:space="0" w:color="auto"/>
        <w:bottom w:val="none" w:sz="0" w:space="0" w:color="auto"/>
        <w:right w:val="none" w:sz="0" w:space="0" w:color="auto"/>
      </w:divBdr>
      <w:divsChild>
        <w:div w:id="794369046">
          <w:marLeft w:val="0"/>
          <w:marRight w:val="0"/>
          <w:marTop w:val="0"/>
          <w:marBottom w:val="0"/>
          <w:divBdr>
            <w:top w:val="none" w:sz="0" w:space="0" w:color="auto"/>
            <w:left w:val="none" w:sz="0" w:space="0" w:color="auto"/>
            <w:bottom w:val="none" w:sz="0" w:space="0" w:color="auto"/>
            <w:right w:val="none" w:sz="0" w:space="0" w:color="auto"/>
          </w:divBdr>
          <w:divsChild>
            <w:div w:id="299306740">
              <w:marLeft w:val="0"/>
              <w:marRight w:val="0"/>
              <w:marTop w:val="0"/>
              <w:marBottom w:val="0"/>
              <w:divBdr>
                <w:top w:val="none" w:sz="0" w:space="0" w:color="auto"/>
                <w:left w:val="none" w:sz="0" w:space="0" w:color="auto"/>
                <w:bottom w:val="none" w:sz="0" w:space="0" w:color="auto"/>
                <w:right w:val="none" w:sz="0" w:space="0" w:color="auto"/>
              </w:divBdr>
            </w:div>
            <w:div w:id="2053840389">
              <w:marLeft w:val="0"/>
              <w:marRight w:val="0"/>
              <w:marTop w:val="0"/>
              <w:marBottom w:val="0"/>
              <w:divBdr>
                <w:top w:val="none" w:sz="0" w:space="0" w:color="auto"/>
                <w:left w:val="none" w:sz="0" w:space="0" w:color="auto"/>
                <w:bottom w:val="none" w:sz="0" w:space="0" w:color="auto"/>
                <w:right w:val="none" w:sz="0" w:space="0" w:color="auto"/>
              </w:divBdr>
            </w:div>
          </w:divsChild>
        </w:div>
        <w:div w:id="1040086083">
          <w:marLeft w:val="0"/>
          <w:marRight w:val="0"/>
          <w:marTop w:val="0"/>
          <w:marBottom w:val="0"/>
          <w:divBdr>
            <w:top w:val="none" w:sz="0" w:space="0" w:color="auto"/>
            <w:left w:val="none" w:sz="0" w:space="0" w:color="auto"/>
            <w:bottom w:val="none" w:sz="0" w:space="0" w:color="auto"/>
            <w:right w:val="none" w:sz="0" w:space="0" w:color="auto"/>
          </w:divBdr>
          <w:divsChild>
            <w:div w:id="2100908106">
              <w:marLeft w:val="0"/>
              <w:marRight w:val="0"/>
              <w:marTop w:val="0"/>
              <w:marBottom w:val="0"/>
              <w:divBdr>
                <w:top w:val="none" w:sz="0" w:space="0" w:color="auto"/>
                <w:left w:val="none" w:sz="0" w:space="0" w:color="auto"/>
                <w:bottom w:val="none" w:sz="0" w:space="0" w:color="auto"/>
                <w:right w:val="none" w:sz="0" w:space="0" w:color="auto"/>
              </w:divBdr>
            </w:div>
          </w:divsChild>
        </w:div>
        <w:div w:id="1392312549">
          <w:marLeft w:val="0"/>
          <w:marRight w:val="0"/>
          <w:marTop w:val="0"/>
          <w:marBottom w:val="0"/>
          <w:divBdr>
            <w:top w:val="none" w:sz="0" w:space="0" w:color="auto"/>
            <w:left w:val="none" w:sz="0" w:space="0" w:color="auto"/>
            <w:bottom w:val="none" w:sz="0" w:space="0" w:color="auto"/>
            <w:right w:val="none" w:sz="0" w:space="0" w:color="auto"/>
          </w:divBdr>
          <w:divsChild>
            <w:div w:id="5898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228">
      <w:bodyDiv w:val="1"/>
      <w:marLeft w:val="0"/>
      <w:marRight w:val="0"/>
      <w:marTop w:val="0"/>
      <w:marBottom w:val="0"/>
      <w:divBdr>
        <w:top w:val="none" w:sz="0" w:space="0" w:color="auto"/>
        <w:left w:val="none" w:sz="0" w:space="0" w:color="auto"/>
        <w:bottom w:val="none" w:sz="0" w:space="0" w:color="auto"/>
        <w:right w:val="none" w:sz="0" w:space="0" w:color="auto"/>
      </w:divBdr>
    </w:div>
    <w:div w:id="1571574067">
      <w:bodyDiv w:val="1"/>
      <w:marLeft w:val="0"/>
      <w:marRight w:val="0"/>
      <w:marTop w:val="0"/>
      <w:marBottom w:val="0"/>
      <w:divBdr>
        <w:top w:val="none" w:sz="0" w:space="0" w:color="auto"/>
        <w:left w:val="none" w:sz="0" w:space="0" w:color="auto"/>
        <w:bottom w:val="none" w:sz="0" w:space="0" w:color="auto"/>
        <w:right w:val="none" w:sz="0" w:space="0" w:color="auto"/>
      </w:divBdr>
    </w:div>
    <w:div w:id="1665165286">
      <w:bodyDiv w:val="1"/>
      <w:marLeft w:val="0"/>
      <w:marRight w:val="0"/>
      <w:marTop w:val="0"/>
      <w:marBottom w:val="0"/>
      <w:divBdr>
        <w:top w:val="none" w:sz="0" w:space="0" w:color="auto"/>
        <w:left w:val="none" w:sz="0" w:space="0" w:color="auto"/>
        <w:bottom w:val="none" w:sz="0" w:space="0" w:color="auto"/>
        <w:right w:val="none" w:sz="0" w:space="0" w:color="auto"/>
      </w:divBdr>
      <w:divsChild>
        <w:div w:id="145712221">
          <w:marLeft w:val="0"/>
          <w:marRight w:val="0"/>
          <w:marTop w:val="0"/>
          <w:marBottom w:val="0"/>
          <w:divBdr>
            <w:top w:val="none" w:sz="0" w:space="0" w:color="auto"/>
            <w:left w:val="none" w:sz="0" w:space="0" w:color="auto"/>
            <w:bottom w:val="none" w:sz="0" w:space="0" w:color="auto"/>
            <w:right w:val="none" w:sz="0" w:space="0" w:color="auto"/>
          </w:divBdr>
          <w:divsChild>
            <w:div w:id="1897232496">
              <w:marLeft w:val="0"/>
              <w:marRight w:val="0"/>
              <w:marTop w:val="0"/>
              <w:marBottom w:val="0"/>
              <w:divBdr>
                <w:top w:val="none" w:sz="0" w:space="0" w:color="auto"/>
                <w:left w:val="none" w:sz="0" w:space="0" w:color="auto"/>
                <w:bottom w:val="none" w:sz="0" w:space="0" w:color="auto"/>
                <w:right w:val="none" w:sz="0" w:space="0" w:color="auto"/>
              </w:divBdr>
            </w:div>
          </w:divsChild>
        </w:div>
        <w:div w:id="463432578">
          <w:marLeft w:val="0"/>
          <w:marRight w:val="0"/>
          <w:marTop w:val="0"/>
          <w:marBottom w:val="0"/>
          <w:divBdr>
            <w:top w:val="none" w:sz="0" w:space="0" w:color="auto"/>
            <w:left w:val="none" w:sz="0" w:space="0" w:color="auto"/>
            <w:bottom w:val="none" w:sz="0" w:space="0" w:color="auto"/>
            <w:right w:val="none" w:sz="0" w:space="0" w:color="auto"/>
          </w:divBdr>
          <w:divsChild>
            <w:div w:id="970791882">
              <w:marLeft w:val="0"/>
              <w:marRight w:val="0"/>
              <w:marTop w:val="0"/>
              <w:marBottom w:val="0"/>
              <w:divBdr>
                <w:top w:val="none" w:sz="0" w:space="0" w:color="auto"/>
                <w:left w:val="none" w:sz="0" w:space="0" w:color="auto"/>
                <w:bottom w:val="none" w:sz="0" w:space="0" w:color="auto"/>
                <w:right w:val="none" w:sz="0" w:space="0" w:color="auto"/>
              </w:divBdr>
            </w:div>
            <w:div w:id="1202590072">
              <w:marLeft w:val="0"/>
              <w:marRight w:val="0"/>
              <w:marTop w:val="0"/>
              <w:marBottom w:val="0"/>
              <w:divBdr>
                <w:top w:val="none" w:sz="0" w:space="0" w:color="auto"/>
                <w:left w:val="none" w:sz="0" w:space="0" w:color="auto"/>
                <w:bottom w:val="none" w:sz="0" w:space="0" w:color="auto"/>
                <w:right w:val="none" w:sz="0" w:space="0" w:color="auto"/>
              </w:divBdr>
            </w:div>
            <w:div w:id="1936745540">
              <w:marLeft w:val="0"/>
              <w:marRight w:val="0"/>
              <w:marTop w:val="0"/>
              <w:marBottom w:val="0"/>
              <w:divBdr>
                <w:top w:val="none" w:sz="0" w:space="0" w:color="auto"/>
                <w:left w:val="none" w:sz="0" w:space="0" w:color="auto"/>
                <w:bottom w:val="none" w:sz="0" w:space="0" w:color="auto"/>
                <w:right w:val="none" w:sz="0" w:space="0" w:color="auto"/>
              </w:divBdr>
            </w:div>
            <w:div w:id="1998533093">
              <w:marLeft w:val="0"/>
              <w:marRight w:val="0"/>
              <w:marTop w:val="0"/>
              <w:marBottom w:val="0"/>
              <w:divBdr>
                <w:top w:val="none" w:sz="0" w:space="0" w:color="auto"/>
                <w:left w:val="none" w:sz="0" w:space="0" w:color="auto"/>
                <w:bottom w:val="none" w:sz="0" w:space="0" w:color="auto"/>
                <w:right w:val="none" w:sz="0" w:space="0" w:color="auto"/>
              </w:divBdr>
            </w:div>
          </w:divsChild>
        </w:div>
        <w:div w:id="481848018">
          <w:marLeft w:val="0"/>
          <w:marRight w:val="0"/>
          <w:marTop w:val="0"/>
          <w:marBottom w:val="0"/>
          <w:divBdr>
            <w:top w:val="none" w:sz="0" w:space="0" w:color="auto"/>
            <w:left w:val="none" w:sz="0" w:space="0" w:color="auto"/>
            <w:bottom w:val="none" w:sz="0" w:space="0" w:color="auto"/>
            <w:right w:val="none" w:sz="0" w:space="0" w:color="auto"/>
          </w:divBdr>
          <w:divsChild>
            <w:div w:id="244844501">
              <w:marLeft w:val="0"/>
              <w:marRight w:val="0"/>
              <w:marTop w:val="0"/>
              <w:marBottom w:val="0"/>
              <w:divBdr>
                <w:top w:val="none" w:sz="0" w:space="0" w:color="auto"/>
                <w:left w:val="none" w:sz="0" w:space="0" w:color="auto"/>
                <w:bottom w:val="none" w:sz="0" w:space="0" w:color="auto"/>
                <w:right w:val="none" w:sz="0" w:space="0" w:color="auto"/>
              </w:divBdr>
            </w:div>
            <w:div w:id="1069154441">
              <w:marLeft w:val="0"/>
              <w:marRight w:val="0"/>
              <w:marTop w:val="0"/>
              <w:marBottom w:val="0"/>
              <w:divBdr>
                <w:top w:val="none" w:sz="0" w:space="0" w:color="auto"/>
                <w:left w:val="none" w:sz="0" w:space="0" w:color="auto"/>
                <w:bottom w:val="none" w:sz="0" w:space="0" w:color="auto"/>
                <w:right w:val="none" w:sz="0" w:space="0" w:color="auto"/>
              </w:divBdr>
            </w:div>
            <w:div w:id="2109960682">
              <w:marLeft w:val="0"/>
              <w:marRight w:val="0"/>
              <w:marTop w:val="0"/>
              <w:marBottom w:val="0"/>
              <w:divBdr>
                <w:top w:val="none" w:sz="0" w:space="0" w:color="auto"/>
                <w:left w:val="none" w:sz="0" w:space="0" w:color="auto"/>
                <w:bottom w:val="none" w:sz="0" w:space="0" w:color="auto"/>
                <w:right w:val="none" w:sz="0" w:space="0" w:color="auto"/>
              </w:divBdr>
            </w:div>
          </w:divsChild>
        </w:div>
        <w:div w:id="949169401">
          <w:marLeft w:val="0"/>
          <w:marRight w:val="0"/>
          <w:marTop w:val="0"/>
          <w:marBottom w:val="0"/>
          <w:divBdr>
            <w:top w:val="none" w:sz="0" w:space="0" w:color="auto"/>
            <w:left w:val="none" w:sz="0" w:space="0" w:color="auto"/>
            <w:bottom w:val="none" w:sz="0" w:space="0" w:color="auto"/>
            <w:right w:val="none" w:sz="0" w:space="0" w:color="auto"/>
          </w:divBdr>
        </w:div>
        <w:div w:id="1289359532">
          <w:marLeft w:val="0"/>
          <w:marRight w:val="0"/>
          <w:marTop w:val="0"/>
          <w:marBottom w:val="0"/>
          <w:divBdr>
            <w:top w:val="none" w:sz="0" w:space="0" w:color="auto"/>
            <w:left w:val="none" w:sz="0" w:space="0" w:color="auto"/>
            <w:bottom w:val="none" w:sz="0" w:space="0" w:color="auto"/>
            <w:right w:val="none" w:sz="0" w:space="0" w:color="auto"/>
          </w:divBdr>
          <w:divsChild>
            <w:div w:id="943272192">
              <w:marLeft w:val="0"/>
              <w:marRight w:val="0"/>
              <w:marTop w:val="0"/>
              <w:marBottom w:val="0"/>
              <w:divBdr>
                <w:top w:val="none" w:sz="0" w:space="0" w:color="auto"/>
                <w:left w:val="none" w:sz="0" w:space="0" w:color="auto"/>
                <w:bottom w:val="none" w:sz="0" w:space="0" w:color="auto"/>
                <w:right w:val="none" w:sz="0" w:space="0" w:color="auto"/>
              </w:divBdr>
            </w:div>
            <w:div w:id="1430155485">
              <w:marLeft w:val="0"/>
              <w:marRight w:val="0"/>
              <w:marTop w:val="0"/>
              <w:marBottom w:val="0"/>
              <w:divBdr>
                <w:top w:val="none" w:sz="0" w:space="0" w:color="auto"/>
                <w:left w:val="none" w:sz="0" w:space="0" w:color="auto"/>
                <w:bottom w:val="none" w:sz="0" w:space="0" w:color="auto"/>
                <w:right w:val="none" w:sz="0" w:space="0" w:color="auto"/>
              </w:divBdr>
            </w:div>
            <w:div w:id="2036692225">
              <w:marLeft w:val="0"/>
              <w:marRight w:val="0"/>
              <w:marTop w:val="0"/>
              <w:marBottom w:val="0"/>
              <w:divBdr>
                <w:top w:val="none" w:sz="0" w:space="0" w:color="auto"/>
                <w:left w:val="none" w:sz="0" w:space="0" w:color="auto"/>
                <w:bottom w:val="none" w:sz="0" w:space="0" w:color="auto"/>
                <w:right w:val="none" w:sz="0" w:space="0" w:color="auto"/>
              </w:divBdr>
            </w:div>
          </w:divsChild>
        </w:div>
        <w:div w:id="1565021758">
          <w:marLeft w:val="0"/>
          <w:marRight w:val="0"/>
          <w:marTop w:val="0"/>
          <w:marBottom w:val="0"/>
          <w:divBdr>
            <w:top w:val="none" w:sz="0" w:space="0" w:color="auto"/>
            <w:left w:val="none" w:sz="0" w:space="0" w:color="auto"/>
            <w:bottom w:val="none" w:sz="0" w:space="0" w:color="auto"/>
            <w:right w:val="none" w:sz="0" w:space="0" w:color="auto"/>
          </w:divBdr>
          <w:divsChild>
            <w:div w:id="423458865">
              <w:marLeft w:val="0"/>
              <w:marRight w:val="0"/>
              <w:marTop w:val="0"/>
              <w:marBottom w:val="0"/>
              <w:divBdr>
                <w:top w:val="none" w:sz="0" w:space="0" w:color="auto"/>
                <w:left w:val="none" w:sz="0" w:space="0" w:color="auto"/>
                <w:bottom w:val="none" w:sz="0" w:space="0" w:color="auto"/>
                <w:right w:val="none" w:sz="0" w:space="0" w:color="auto"/>
              </w:divBdr>
            </w:div>
            <w:div w:id="1550606478">
              <w:marLeft w:val="0"/>
              <w:marRight w:val="0"/>
              <w:marTop w:val="0"/>
              <w:marBottom w:val="0"/>
              <w:divBdr>
                <w:top w:val="none" w:sz="0" w:space="0" w:color="auto"/>
                <w:left w:val="none" w:sz="0" w:space="0" w:color="auto"/>
                <w:bottom w:val="none" w:sz="0" w:space="0" w:color="auto"/>
                <w:right w:val="none" w:sz="0" w:space="0" w:color="auto"/>
              </w:divBdr>
            </w:div>
            <w:div w:id="1694183336">
              <w:marLeft w:val="0"/>
              <w:marRight w:val="0"/>
              <w:marTop w:val="0"/>
              <w:marBottom w:val="0"/>
              <w:divBdr>
                <w:top w:val="none" w:sz="0" w:space="0" w:color="auto"/>
                <w:left w:val="none" w:sz="0" w:space="0" w:color="auto"/>
                <w:bottom w:val="none" w:sz="0" w:space="0" w:color="auto"/>
                <w:right w:val="none" w:sz="0" w:space="0" w:color="auto"/>
              </w:divBdr>
            </w:div>
          </w:divsChild>
        </w:div>
        <w:div w:id="2115633863">
          <w:marLeft w:val="0"/>
          <w:marRight w:val="0"/>
          <w:marTop w:val="0"/>
          <w:marBottom w:val="0"/>
          <w:divBdr>
            <w:top w:val="none" w:sz="0" w:space="0" w:color="auto"/>
            <w:left w:val="none" w:sz="0" w:space="0" w:color="auto"/>
            <w:bottom w:val="none" w:sz="0" w:space="0" w:color="auto"/>
            <w:right w:val="none" w:sz="0" w:space="0" w:color="auto"/>
          </w:divBdr>
          <w:divsChild>
            <w:div w:id="1274822987">
              <w:marLeft w:val="0"/>
              <w:marRight w:val="0"/>
              <w:marTop w:val="0"/>
              <w:marBottom w:val="0"/>
              <w:divBdr>
                <w:top w:val="none" w:sz="0" w:space="0" w:color="auto"/>
                <w:left w:val="none" w:sz="0" w:space="0" w:color="auto"/>
                <w:bottom w:val="none" w:sz="0" w:space="0" w:color="auto"/>
                <w:right w:val="none" w:sz="0" w:space="0" w:color="auto"/>
              </w:divBdr>
            </w:div>
            <w:div w:id="127601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574673">
      <w:bodyDiv w:val="1"/>
      <w:marLeft w:val="0"/>
      <w:marRight w:val="0"/>
      <w:marTop w:val="0"/>
      <w:marBottom w:val="0"/>
      <w:divBdr>
        <w:top w:val="none" w:sz="0" w:space="0" w:color="auto"/>
        <w:left w:val="none" w:sz="0" w:space="0" w:color="auto"/>
        <w:bottom w:val="none" w:sz="0" w:space="0" w:color="auto"/>
        <w:right w:val="none" w:sz="0" w:space="0" w:color="auto"/>
      </w:divBdr>
      <w:divsChild>
        <w:div w:id="351077960">
          <w:marLeft w:val="0"/>
          <w:marRight w:val="0"/>
          <w:marTop w:val="0"/>
          <w:marBottom w:val="0"/>
          <w:divBdr>
            <w:top w:val="none" w:sz="0" w:space="0" w:color="auto"/>
            <w:left w:val="none" w:sz="0" w:space="0" w:color="auto"/>
            <w:bottom w:val="none" w:sz="0" w:space="0" w:color="auto"/>
            <w:right w:val="none" w:sz="0" w:space="0" w:color="auto"/>
          </w:divBdr>
        </w:div>
        <w:div w:id="457794408">
          <w:marLeft w:val="0"/>
          <w:marRight w:val="0"/>
          <w:marTop w:val="0"/>
          <w:marBottom w:val="0"/>
          <w:divBdr>
            <w:top w:val="none" w:sz="0" w:space="0" w:color="auto"/>
            <w:left w:val="none" w:sz="0" w:space="0" w:color="auto"/>
            <w:bottom w:val="none" w:sz="0" w:space="0" w:color="auto"/>
            <w:right w:val="none" w:sz="0" w:space="0" w:color="auto"/>
          </w:divBdr>
        </w:div>
      </w:divsChild>
    </w:div>
    <w:div w:id="1971475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CD383E-103F-A44A-884E-A376157CC5B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CFC3CE4E9E5E46AF4406D604B11E70" ma:contentTypeVersion="" ma:contentTypeDescription="Create a new document." ma:contentTypeScope="" ma:versionID="8578256f85cd205b816b6c54984ffe38">
  <xsd:schema xmlns:xsd="http://www.w3.org/2001/XMLSchema" xmlns:xs="http://www.w3.org/2001/XMLSchema" xmlns:p="http://schemas.microsoft.com/office/2006/metadata/properties" xmlns:ns2="3C52A86B-30EE-4677-8E74-E100296BD6A9" xmlns:ns3="3c52a86b-30ee-4677-8e74-e100296bd6a9" xmlns:ns4="e41d01da-045b-48b7-97b2-6b81a2961d55" targetNamespace="http://schemas.microsoft.com/office/2006/metadata/properties" ma:root="true" ma:fieldsID="e58095c6f3d5df49c57c945b8e0cfcf4" ns2:_="" ns3:_="" ns4:_="">
    <xsd:import namespace="3C52A86B-30EE-4677-8E74-E100296BD6A9"/>
    <xsd:import namespace="3c52a86b-30ee-4677-8e74-e100296bd6a9"/>
    <xsd:import namespace="e41d01da-045b-48b7-97b2-6b81a2961d55"/>
    <xsd:element name="properties">
      <xsd:complexType>
        <xsd:sequence>
          <xsd:element name="documentManagement">
            <xsd:complexType>
              <xsd:all>
                <xsd:element ref="ns2:Category" minOccurs="0"/>
                <xsd:element ref="ns3:MediaServiceMetadata" minOccurs="0"/>
                <xsd:element ref="ns3:MediaServiceFastMetadata" minOccurs="0"/>
                <xsd:element ref="ns4:SharedWithUsers" minOccurs="0"/>
                <xsd:element ref="ns4:SharedWithDetails" minOccurs="0"/>
                <xsd:element ref="ns3:Comments" minOccurs="0"/>
                <xsd:element ref="ns3:Comments_x0020_2"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lcf76f155ced4ddcb4097134ff3c332f" minOccurs="0"/>
                <xsd:element ref="ns4:TaxCatchAll"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2A86B-30EE-4677-8E74-E100296BD6A9"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Statement of Work (SOW)"/>
          <xsd:enumeration value="Project Plan"/>
          <xsd:enumeration value="Project Requirements"/>
          <xsd:enumeration value="Work Breakdown Structure (WBS)"/>
          <xsd:enumeration value="Contract"/>
        </xsd:restriction>
      </xsd:simpleType>
    </xsd:element>
  </xsd:schema>
  <xsd:schema xmlns:xsd="http://www.w3.org/2001/XMLSchema" xmlns:xs="http://www.w3.org/2001/XMLSchema" xmlns:dms="http://schemas.microsoft.com/office/2006/documentManagement/types" xmlns:pc="http://schemas.microsoft.com/office/infopath/2007/PartnerControls" targetNamespace="3c52a86b-30ee-4677-8e74-e100296bd6a9"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Comments" ma:index="13" nillable="true" ma:displayName="Comments" ma:format="Dropdown" ma:internalName="Comments">
      <xsd:simpleType>
        <xsd:restriction base="dms:Text">
          <xsd:maxLength value="255"/>
        </xsd:restriction>
      </xsd:simpleType>
    </xsd:element>
    <xsd:element name="Comments_x0020_2" ma:index="14" nillable="true" ma:displayName="Comments 2" ma:internalName="Comments_x0020_2">
      <xsd:simpleType>
        <xsd:restriction base="dms:Text">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b278eec-cad9-4ec1-bf87-f68f02c44eb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1d01da-045b-48b7-97b2-6b81a2961d5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29d587a-765f-4ea4-8947-0f7794bc9196}" ma:internalName="TaxCatchAll" ma:showField="CatchAllData" ma:web="e41d01da-045b-48b7-97b2-6b81a2961d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3c52a86b-30ee-4677-8e74-e100296bd6a9" xsi:nil="true"/>
    <Comments_x0020_2 xmlns="3c52a86b-30ee-4677-8e74-e100296bd6a9" xsi:nil="true"/>
    <Category xmlns="3C52A86B-30EE-4677-8E74-E100296BD6A9" xsi:nil="true"/>
    <TaxCatchAll xmlns="e41d01da-045b-48b7-97b2-6b81a2961d55" xsi:nil="true"/>
    <lcf76f155ced4ddcb4097134ff3c332f xmlns="3c52a86b-30ee-4677-8e74-e100296bd6a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24A569-5FE9-4EDA-B000-160D63CBC130}"/>
</file>

<file path=customXml/itemProps2.xml><?xml version="1.0" encoding="utf-8"?>
<ds:datastoreItem xmlns:ds="http://schemas.openxmlformats.org/officeDocument/2006/customXml" ds:itemID="{CE442F31-E122-AC43-A820-9A133A793CAC}">
  <ds:schemaRefs>
    <ds:schemaRef ds:uri="http://schemas.openxmlformats.org/officeDocument/2006/bibliography"/>
  </ds:schemaRefs>
</ds:datastoreItem>
</file>

<file path=customXml/itemProps3.xml><?xml version="1.0" encoding="utf-8"?>
<ds:datastoreItem xmlns:ds="http://schemas.openxmlformats.org/officeDocument/2006/customXml" ds:itemID="{93295432-27AF-4E57-A31A-37DD09E67449}">
  <ds:schemaRefs>
    <ds:schemaRef ds:uri="http://schemas.microsoft.com/office/2006/metadata/properties"/>
    <ds:schemaRef ds:uri="http://schemas.microsoft.com/office/infopath/2007/PartnerControls"/>
    <ds:schemaRef ds:uri="3c52a86b-30ee-4677-8e74-e100296bd6a9"/>
    <ds:schemaRef ds:uri="3C52A86B-30EE-4677-8E74-E100296BD6A9"/>
    <ds:schemaRef ds:uri="e41d01da-045b-48b7-97b2-6b81a2961d55"/>
  </ds:schemaRefs>
</ds:datastoreItem>
</file>

<file path=customXml/itemProps4.xml><?xml version="1.0" encoding="utf-8"?>
<ds:datastoreItem xmlns:ds="http://schemas.openxmlformats.org/officeDocument/2006/customXml" ds:itemID="{B245E29F-7358-46A0-8577-4AF461814D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1399</Words>
  <Characters>7979</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ng</dc:creator>
  <cp:keywords/>
  <dc:description/>
  <cp:lastModifiedBy>Bartshire, Corinne (DEM)</cp:lastModifiedBy>
  <cp:revision>14</cp:revision>
  <cp:lastPrinted>2020-10-01T21:03:00Z</cp:lastPrinted>
  <dcterms:created xsi:type="dcterms:W3CDTF">2022-01-19T12:25:00Z</dcterms:created>
  <dcterms:modified xsi:type="dcterms:W3CDTF">2022-03-2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CFC3CE4E9E5E46AF4406D604B11E70</vt:lpwstr>
  </property>
  <property fmtid="{D5CDD505-2E9C-101B-9397-08002B2CF9AE}" pid="3" name="grammarly_documentId">
    <vt:lpwstr>documentId_4785</vt:lpwstr>
  </property>
  <property fmtid="{D5CDD505-2E9C-101B-9397-08002B2CF9AE}" pid="4" name="grammarly_documentContext">
    <vt:lpwstr>{"goals":[],"domain":"general","emotions":[],"dialect":"american"}</vt:lpwstr>
  </property>
  <property fmtid="{D5CDD505-2E9C-101B-9397-08002B2CF9AE}" pid="5" name="MediaServiceImageTags">
    <vt:lpwstr/>
  </property>
</Properties>
</file>